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A6574" w14:textId="0F130D02" w:rsidR="00DA38D4" w:rsidRPr="002E57CD" w:rsidRDefault="00EB64D1" w:rsidP="002E57CD">
      <w:pPr>
        <w:spacing w:line="400" w:lineRule="exact"/>
        <w:ind w:right="31"/>
        <w:jc w:val="right"/>
        <w:rPr>
          <w:rFonts w:ascii="Times New Roman" w:eastAsia="標楷體" w:hAnsi="Times New Roman" w:cs="Times New Roman"/>
          <w:b/>
          <w:kern w:val="0"/>
          <w:szCs w:val="24"/>
          <w:lang w:val="zh-HK" w:eastAsia="zh-HK" w:bidi="zh-HK"/>
        </w:rPr>
      </w:pPr>
      <w:bookmarkStart w:id="0" w:name="附件7"/>
      <w:bookmarkStart w:id="1" w:name="_GoBack"/>
      <w:r w:rsidRPr="00EB64D1">
        <w:rPr>
          <w:rFonts w:ascii="Times New Roman" w:eastAsia="DengXian" w:hAnsi="Times New Roman" w:cs="Times New Roman" w:hint="eastAsia"/>
          <w:b/>
          <w:kern w:val="0"/>
          <w:szCs w:val="24"/>
          <w:lang w:val="zh-HK" w:eastAsia="zh-CN" w:bidi="zh-HK"/>
        </w:rPr>
        <w:t>附件</w:t>
      </w:r>
      <w:r w:rsidRPr="00EB64D1">
        <w:rPr>
          <w:rFonts w:ascii="Times New Roman" w:eastAsia="DengXian" w:hAnsi="Times New Roman" w:cs="Times New Roman"/>
          <w:b/>
          <w:kern w:val="0"/>
          <w:szCs w:val="24"/>
          <w:lang w:val="zh-HK" w:eastAsia="zh-CN" w:bidi="zh-HK"/>
        </w:rPr>
        <w:t xml:space="preserve"> 7</w:t>
      </w:r>
    </w:p>
    <w:bookmarkEnd w:id="0"/>
    <w:p w14:paraId="3AB6F013" w14:textId="77777777" w:rsidR="00F85FAB" w:rsidRPr="002E57CD" w:rsidRDefault="00F85FAB" w:rsidP="002E57CD">
      <w:pPr>
        <w:spacing w:line="400" w:lineRule="exact"/>
        <w:jc w:val="center"/>
        <w:rPr>
          <w:rFonts w:ascii="Times New Roman" w:eastAsia="標楷體" w:hAnsi="Times New Roman" w:cs="Times New Roman"/>
          <w:b/>
          <w:kern w:val="0"/>
          <w:sz w:val="32"/>
          <w:szCs w:val="24"/>
          <w:lang w:val="zh-HK" w:eastAsia="zh-HK" w:bidi="zh-HK"/>
        </w:rPr>
      </w:pPr>
    </w:p>
    <w:p w14:paraId="474DC45A" w14:textId="184FCA20" w:rsidR="00DA38D4" w:rsidRPr="002E57CD" w:rsidRDefault="00EB64D1" w:rsidP="002E57CD">
      <w:pPr>
        <w:spacing w:line="400" w:lineRule="exact"/>
        <w:jc w:val="center"/>
        <w:rPr>
          <w:rFonts w:ascii="Times New Roman" w:eastAsia="標楷體" w:hAnsi="Times New Roman" w:cs="Times New Roman"/>
          <w:b/>
          <w:kern w:val="0"/>
          <w:sz w:val="32"/>
          <w:szCs w:val="24"/>
          <w:lang w:val="zh-HK" w:eastAsia="zh-HK" w:bidi="zh-HK"/>
        </w:rPr>
      </w:pPr>
      <w:r w:rsidRPr="00EB64D1">
        <w:rPr>
          <w:rFonts w:ascii="Times New Roman" w:eastAsia="DengXian" w:hAnsi="Times New Roman" w:cs="Times New Roman" w:hint="eastAsia"/>
          <w:b/>
          <w:kern w:val="0"/>
          <w:sz w:val="32"/>
          <w:szCs w:val="24"/>
          <w:lang w:val="zh-HK" w:eastAsia="zh-CN" w:bidi="zh-HK"/>
        </w:rPr>
        <w:t>家长特别通告范本</w:t>
      </w:r>
      <w:r w:rsidRPr="00EB64D1">
        <w:rPr>
          <w:rFonts w:ascii="Times New Roman" w:eastAsia="DengXian" w:hAnsi="Times New Roman" w:cs="Times New Roman"/>
          <w:b/>
          <w:kern w:val="0"/>
          <w:sz w:val="32"/>
          <w:szCs w:val="24"/>
          <w:lang w:val="zh-HK" w:eastAsia="zh-CN" w:bidi="zh-HK"/>
        </w:rPr>
        <w:t xml:space="preserve"> (</w:t>
      </w:r>
      <w:r w:rsidRPr="00EB64D1">
        <w:rPr>
          <w:rFonts w:ascii="Times New Roman" w:eastAsia="DengXian" w:hAnsi="Times New Roman" w:cs="Times New Roman" w:hint="eastAsia"/>
          <w:b/>
          <w:kern w:val="0"/>
          <w:sz w:val="32"/>
          <w:szCs w:val="24"/>
          <w:lang w:val="zh-HK" w:eastAsia="zh-CN" w:bidi="zh-HK"/>
        </w:rPr>
        <w:t>二</w:t>
      </w:r>
      <w:r w:rsidRPr="00EB64D1">
        <w:rPr>
          <w:rFonts w:ascii="Times New Roman" w:eastAsia="DengXian" w:hAnsi="Times New Roman" w:cs="Times New Roman"/>
          <w:b/>
          <w:kern w:val="0"/>
          <w:sz w:val="32"/>
          <w:szCs w:val="24"/>
          <w:lang w:val="zh-HK" w:eastAsia="zh-CN" w:bidi="zh-HK"/>
        </w:rPr>
        <w:t>)</w:t>
      </w:r>
    </w:p>
    <w:p w14:paraId="00E984F1" w14:textId="2CAB2662" w:rsidR="00F85FAB" w:rsidRPr="002E57CD" w:rsidRDefault="00F85FAB" w:rsidP="002E57CD">
      <w:pPr>
        <w:spacing w:line="400" w:lineRule="exact"/>
        <w:jc w:val="center"/>
        <w:rPr>
          <w:rFonts w:ascii="Times New Roman" w:eastAsia="標楷體" w:hAnsi="Times New Roman" w:cs="Times New Roman"/>
          <w:b/>
          <w:kern w:val="0"/>
          <w:sz w:val="32"/>
          <w:szCs w:val="24"/>
          <w:lang w:val="zh-HK" w:eastAsia="zh-HK" w:bidi="zh-HK"/>
        </w:rPr>
      </w:pPr>
    </w:p>
    <w:p w14:paraId="3CEC37E6" w14:textId="77777777" w:rsidR="00F85FAB" w:rsidRPr="002E57CD" w:rsidRDefault="00F85FAB" w:rsidP="002E57CD">
      <w:pPr>
        <w:spacing w:line="400" w:lineRule="exact"/>
        <w:jc w:val="center"/>
        <w:rPr>
          <w:rFonts w:ascii="Times New Roman" w:eastAsia="標楷體" w:hAnsi="Times New Roman" w:cs="Times New Roman"/>
          <w:b/>
          <w:kern w:val="0"/>
          <w:sz w:val="32"/>
          <w:szCs w:val="24"/>
          <w:lang w:val="zh-HK" w:eastAsia="zh-HK" w:bidi="zh-HK"/>
        </w:rPr>
      </w:pPr>
    </w:p>
    <w:p w14:paraId="30338DCE" w14:textId="41E487E3" w:rsidR="0068715B" w:rsidRPr="002E57CD" w:rsidRDefault="00EB64D1" w:rsidP="002E57CD">
      <w:pPr>
        <w:spacing w:line="400" w:lineRule="exact"/>
        <w:rPr>
          <w:rFonts w:ascii="Times New Roman" w:eastAsia="標楷體" w:hAnsi="Times New Roman" w:cs="Times New Roman"/>
        </w:rPr>
      </w:pPr>
      <w:r w:rsidRPr="00EB64D1">
        <w:rPr>
          <w:rFonts w:ascii="Times New Roman" w:eastAsia="DengXian" w:hAnsi="Times New Roman" w:cs="Times New Roman" w:hint="eastAsia"/>
          <w:lang w:eastAsia="zh-CN"/>
        </w:rPr>
        <w:t>各位家长：</w:t>
      </w:r>
    </w:p>
    <w:p w14:paraId="754F85F9" w14:textId="77777777" w:rsidR="00F85FAB" w:rsidRPr="002E57CD" w:rsidRDefault="00F85FAB" w:rsidP="002E57CD">
      <w:pPr>
        <w:spacing w:line="400" w:lineRule="exact"/>
        <w:rPr>
          <w:rFonts w:ascii="Times New Roman" w:eastAsia="標楷體" w:hAnsi="Times New Roman" w:cs="Times New Roman"/>
          <w:kern w:val="0"/>
          <w:szCs w:val="24"/>
          <w:lang w:val="zh-HK" w:eastAsia="zh-HK" w:bidi="zh-HK"/>
        </w:rPr>
      </w:pPr>
    </w:p>
    <w:p w14:paraId="20775CDC" w14:textId="32D86057" w:rsidR="0068059F" w:rsidRPr="0040195D" w:rsidRDefault="00EB64D1" w:rsidP="002E57CD">
      <w:pPr>
        <w:spacing w:line="400" w:lineRule="exact"/>
        <w:ind w:right="28" w:firstLineChars="200" w:firstLine="480"/>
        <w:jc w:val="both"/>
        <w:rPr>
          <w:rFonts w:ascii="Times New Roman" w:eastAsia="標楷體" w:hAnsi="Times New Roman" w:cs="Times New Roman"/>
          <w:szCs w:val="24"/>
        </w:rPr>
      </w:pPr>
      <w:r w:rsidRPr="00EB64D1">
        <w:rPr>
          <w:rFonts w:ascii="Times New Roman" w:eastAsia="DengXian" w:hAnsi="Times New Roman" w:cs="Times New Roman" w:hint="eastAsia"/>
          <w:szCs w:val="24"/>
          <w:lang w:eastAsia="zh-CN"/>
        </w:rPr>
        <w:t>本校今早获悉本校数位低班学生在上学途中遇到交通意外，身受重伤，送院后情况稳定。我们已向有关学生的家人致以问候，并提供协助。目前警方正就这事件进行调查，在这个阶段我们不宜对事件作揣测或下判断。</w:t>
      </w:r>
    </w:p>
    <w:p w14:paraId="3F72930C" w14:textId="77777777" w:rsidR="00F85FAB" w:rsidRPr="0040195D" w:rsidRDefault="00F85FAB" w:rsidP="002E57CD">
      <w:pPr>
        <w:spacing w:line="400" w:lineRule="exact"/>
        <w:ind w:right="28" w:firstLineChars="200" w:firstLine="480"/>
        <w:jc w:val="both"/>
        <w:rPr>
          <w:rFonts w:ascii="Times New Roman" w:eastAsia="標楷體" w:hAnsi="Times New Roman" w:cs="Times New Roman"/>
          <w:szCs w:val="24"/>
        </w:rPr>
      </w:pPr>
    </w:p>
    <w:p w14:paraId="1E321D2B" w14:textId="70E9243C" w:rsidR="00AE55BB" w:rsidRPr="002E57CD" w:rsidRDefault="00EB64D1" w:rsidP="002E57CD">
      <w:pPr>
        <w:spacing w:line="400" w:lineRule="exact"/>
        <w:ind w:right="28" w:firstLineChars="200" w:firstLine="480"/>
        <w:jc w:val="both"/>
        <w:rPr>
          <w:rFonts w:ascii="Times New Roman" w:eastAsia="標楷體" w:hAnsi="Times New Roman" w:cs="Times New Roman"/>
          <w:szCs w:val="24"/>
        </w:rPr>
      </w:pPr>
      <w:r w:rsidRPr="00EB64D1">
        <w:rPr>
          <w:rFonts w:ascii="Times New Roman" w:eastAsia="DengXian" w:hAnsi="Times New Roman" w:cs="Times New Roman" w:hint="eastAsia"/>
          <w:szCs w:val="24"/>
          <w:lang w:eastAsia="zh-CN"/>
        </w:rPr>
        <w:t>因应上述事件，学校已即时启动「危机处理小组」，商讨学生支援方案，亦会密切关注受伤学生和全校学生的情况。有需要时，学校会提供跟进及支援。</w:t>
      </w:r>
    </w:p>
    <w:p w14:paraId="5399363F" w14:textId="77777777" w:rsidR="00F85FAB" w:rsidRPr="002E57CD" w:rsidRDefault="00F85FAB" w:rsidP="002E57CD">
      <w:pPr>
        <w:spacing w:line="400" w:lineRule="exact"/>
        <w:ind w:right="28" w:firstLineChars="200" w:firstLine="480"/>
        <w:jc w:val="both"/>
        <w:rPr>
          <w:rFonts w:ascii="Times New Roman" w:eastAsia="標楷體" w:hAnsi="Times New Roman" w:cs="Times New Roman"/>
          <w:szCs w:val="24"/>
        </w:rPr>
      </w:pPr>
    </w:p>
    <w:p w14:paraId="0395CBC6" w14:textId="316B3964" w:rsidR="00AE55BB" w:rsidRPr="002E57CD" w:rsidRDefault="00EB64D1" w:rsidP="002E57CD">
      <w:pPr>
        <w:spacing w:line="400" w:lineRule="exact"/>
        <w:ind w:right="28" w:firstLineChars="200" w:firstLine="480"/>
        <w:jc w:val="both"/>
        <w:rPr>
          <w:rFonts w:ascii="Times New Roman" w:eastAsia="標楷體" w:hAnsi="Times New Roman" w:cs="Times New Roman"/>
          <w:szCs w:val="24"/>
        </w:rPr>
      </w:pPr>
      <w:r w:rsidRPr="00EB64D1">
        <w:rPr>
          <w:rFonts w:ascii="Times New Roman" w:eastAsia="DengXian" w:hAnsi="Times New Roman" w:cs="Times New Roman" w:hint="eastAsia"/>
          <w:szCs w:val="24"/>
          <w:lang w:eastAsia="zh-CN"/>
        </w:rPr>
        <w:t>请各位家长在这几天多留意子女的表现（如有否比平日较倚赖、慌张、容易哭泣等），请家长多陪伴子女，聆听及留意他们以不同方式（如游戏、角色扮演、画图画等）所表达的感受，并给予适切的安慰。如有需要，请致电校长、主任、班主任或学校社工（电话：</w:t>
      </w:r>
      <w:r w:rsidRPr="00EB64D1">
        <w:rPr>
          <w:rFonts w:ascii="Times New Roman" w:eastAsia="DengXian" w:hAnsi="Times New Roman" w:cs="Times New Roman"/>
          <w:szCs w:val="24"/>
          <w:lang w:eastAsia="zh-CN"/>
        </w:rPr>
        <w:t xml:space="preserve">___________ </w:t>
      </w:r>
      <w:r w:rsidRPr="00EB64D1">
        <w:rPr>
          <w:rFonts w:ascii="Times New Roman" w:eastAsia="DengXian" w:hAnsi="Times New Roman" w:cs="Times New Roman" w:hint="eastAsia"/>
          <w:szCs w:val="24"/>
          <w:lang w:eastAsia="zh-CN"/>
        </w:rPr>
        <w:t>），学校将尽力协助。</w:t>
      </w:r>
    </w:p>
    <w:p w14:paraId="7E370634" w14:textId="77777777" w:rsidR="00F85FAB" w:rsidRPr="002E57CD" w:rsidRDefault="00F85FAB" w:rsidP="002E57CD">
      <w:pPr>
        <w:spacing w:line="400" w:lineRule="exact"/>
        <w:ind w:right="28" w:firstLineChars="200" w:firstLine="480"/>
        <w:jc w:val="both"/>
        <w:rPr>
          <w:rFonts w:ascii="Times New Roman" w:eastAsia="標楷體" w:hAnsi="Times New Roman" w:cs="Times New Roman"/>
          <w:szCs w:val="24"/>
        </w:rPr>
      </w:pPr>
    </w:p>
    <w:p w14:paraId="24B7138B" w14:textId="77777777" w:rsidR="0068059F" w:rsidRPr="002E57CD" w:rsidRDefault="0068059F" w:rsidP="002E57CD">
      <w:pPr>
        <w:spacing w:line="400" w:lineRule="exact"/>
        <w:rPr>
          <w:rFonts w:ascii="Times New Roman" w:eastAsia="標楷體" w:hAnsi="Times New Roman" w:cs="Times New Roman"/>
          <w:szCs w:val="24"/>
        </w:rPr>
      </w:pPr>
    </w:p>
    <w:p w14:paraId="1E758035" w14:textId="687E4D5B" w:rsidR="00B7048F" w:rsidRPr="002E57CD" w:rsidRDefault="00EB64D1" w:rsidP="002E57CD">
      <w:pPr>
        <w:tabs>
          <w:tab w:val="left" w:pos="8931"/>
        </w:tabs>
        <w:spacing w:line="400" w:lineRule="exact"/>
        <w:ind w:right="31"/>
        <w:jc w:val="right"/>
        <w:rPr>
          <w:rFonts w:ascii="Times New Roman" w:eastAsia="標楷體" w:hAnsi="Times New Roman" w:cs="Times New Roman"/>
          <w:szCs w:val="24"/>
        </w:rPr>
      </w:pPr>
      <w:r w:rsidRPr="00EB64D1">
        <w:rPr>
          <w:rFonts w:ascii="Times New Roman" w:eastAsia="DengXian" w:hAnsi="Times New Roman" w:cs="Times New Roman"/>
          <w:szCs w:val="24"/>
          <w:u w:val="single"/>
          <w:lang w:eastAsia="zh-CN"/>
        </w:rPr>
        <w:t xml:space="preserve">                  </w:t>
      </w:r>
      <w:r w:rsidRPr="00EB64D1">
        <w:rPr>
          <w:rFonts w:ascii="Times New Roman" w:eastAsia="DengXian" w:hAnsi="Times New Roman" w:cs="Times New Roman" w:hint="eastAsia"/>
          <w:szCs w:val="24"/>
          <w:lang w:eastAsia="zh-CN"/>
        </w:rPr>
        <w:t>幼稚园</w:t>
      </w:r>
    </w:p>
    <w:p w14:paraId="1CC43A63" w14:textId="7F8D53A5" w:rsidR="00B7048F" w:rsidRPr="002E57CD" w:rsidRDefault="00EB64D1" w:rsidP="002E57CD">
      <w:pPr>
        <w:spacing w:line="400" w:lineRule="exact"/>
        <w:ind w:left="6532" w:right="31"/>
        <w:rPr>
          <w:rFonts w:ascii="Times New Roman" w:eastAsia="標楷體" w:hAnsi="Times New Roman" w:cs="Times New Roman"/>
          <w:szCs w:val="24"/>
        </w:rPr>
      </w:pPr>
      <w:r w:rsidRPr="00EB64D1">
        <w:rPr>
          <w:rFonts w:ascii="Times New Roman" w:eastAsia="DengXian" w:hAnsi="Times New Roman" w:cs="Times New Roman" w:hint="eastAsia"/>
          <w:szCs w:val="24"/>
          <w:lang w:eastAsia="zh-CN"/>
        </w:rPr>
        <w:t>校长：</w:t>
      </w:r>
      <w:r w:rsidRPr="00EB64D1">
        <w:rPr>
          <w:rFonts w:ascii="Times New Roman" w:eastAsia="DengXian" w:hAnsi="Times New Roman" w:cs="Times New Roman"/>
          <w:szCs w:val="24"/>
          <w:u w:val="single"/>
          <w:lang w:eastAsia="zh-CN"/>
        </w:rPr>
        <w:t xml:space="preserve">             </w:t>
      </w:r>
      <w:r w:rsidRPr="00EB64D1">
        <w:rPr>
          <w:rFonts w:ascii="Times New Roman" w:eastAsia="DengXian" w:hAnsi="Times New Roman" w:cs="Times New Roman" w:hint="eastAsia"/>
          <w:szCs w:val="24"/>
          <w:lang w:eastAsia="zh-CN"/>
        </w:rPr>
        <w:t>谨启</w:t>
      </w:r>
    </w:p>
    <w:p w14:paraId="2F00A63B" w14:textId="596B26C7" w:rsidR="00B7048F" w:rsidRPr="002E57CD" w:rsidRDefault="00EB64D1" w:rsidP="002E57CD">
      <w:pPr>
        <w:tabs>
          <w:tab w:val="left" w:pos="441"/>
          <w:tab w:val="left" w:pos="1104"/>
          <w:tab w:val="left" w:pos="1764"/>
        </w:tabs>
        <w:spacing w:line="400" w:lineRule="exact"/>
        <w:ind w:right="31"/>
        <w:jc w:val="right"/>
        <w:rPr>
          <w:rFonts w:ascii="Times New Roman" w:eastAsia="標楷體" w:hAnsi="Times New Roman" w:cs="Times New Roman"/>
          <w:szCs w:val="24"/>
        </w:rPr>
      </w:pPr>
      <w:r w:rsidRPr="00EB64D1">
        <w:rPr>
          <w:rFonts w:ascii="Times New Roman" w:eastAsia="DengXian" w:hAnsi="Times New Roman" w:cs="Times New Roman"/>
          <w:szCs w:val="24"/>
          <w:u w:val="single"/>
          <w:lang w:eastAsia="zh-CN"/>
        </w:rPr>
        <w:t xml:space="preserve">   </w:t>
      </w:r>
      <w:r w:rsidRPr="00EB64D1">
        <w:rPr>
          <w:rFonts w:ascii="Times New Roman" w:eastAsia="DengXian" w:hAnsi="Times New Roman" w:cs="Times New Roman" w:hint="eastAsia"/>
          <w:szCs w:val="24"/>
          <w:lang w:eastAsia="zh-CN"/>
        </w:rPr>
        <w:t>年</w:t>
      </w:r>
      <w:r w:rsidRPr="00EB64D1">
        <w:rPr>
          <w:rFonts w:ascii="Times New Roman" w:eastAsia="DengXian" w:hAnsi="Times New Roman" w:cs="Times New Roman"/>
          <w:szCs w:val="24"/>
          <w:u w:val="single"/>
          <w:lang w:eastAsia="zh-CN"/>
        </w:rPr>
        <w:t xml:space="preserve">   </w:t>
      </w:r>
      <w:r w:rsidRPr="00EB64D1">
        <w:rPr>
          <w:rFonts w:ascii="Times New Roman" w:eastAsia="DengXian" w:hAnsi="Times New Roman" w:cs="Times New Roman" w:hint="eastAsia"/>
          <w:szCs w:val="24"/>
          <w:lang w:eastAsia="zh-CN"/>
        </w:rPr>
        <w:t>月</w:t>
      </w:r>
      <w:r w:rsidRPr="00EB64D1">
        <w:rPr>
          <w:rFonts w:ascii="Times New Roman" w:eastAsia="DengXian" w:hAnsi="Times New Roman" w:cs="Times New Roman"/>
          <w:szCs w:val="24"/>
          <w:u w:val="single"/>
          <w:lang w:eastAsia="zh-CN"/>
        </w:rPr>
        <w:t xml:space="preserve">   </w:t>
      </w:r>
      <w:r w:rsidRPr="00EB64D1">
        <w:rPr>
          <w:rFonts w:ascii="Times New Roman" w:eastAsia="DengXian" w:hAnsi="Times New Roman" w:cs="Times New Roman" w:hint="eastAsia"/>
          <w:szCs w:val="24"/>
          <w:lang w:eastAsia="zh-CN"/>
        </w:rPr>
        <w:t>日</w:t>
      </w:r>
    </w:p>
    <w:p w14:paraId="4949EF6F" w14:textId="77777777" w:rsidR="0068715B" w:rsidRPr="002E57CD" w:rsidRDefault="0068715B" w:rsidP="002E57CD">
      <w:pPr>
        <w:pStyle w:val="TableParagraph"/>
        <w:spacing w:line="400" w:lineRule="exact"/>
        <w:rPr>
          <w:rFonts w:ascii="Times New Roman" w:hAnsi="Times New Roman" w:cs="Times New Roman"/>
          <w:sz w:val="24"/>
          <w:szCs w:val="24"/>
          <w:lang w:val="en-US"/>
        </w:rPr>
      </w:pPr>
    </w:p>
    <w:p w14:paraId="169564C6" w14:textId="45928FF2" w:rsidR="0068715B" w:rsidRPr="002E57CD" w:rsidRDefault="0068715B" w:rsidP="002E57CD">
      <w:pPr>
        <w:spacing w:line="400" w:lineRule="exact"/>
        <w:rPr>
          <w:rFonts w:ascii="Times New Roman" w:eastAsia="標楷體" w:hAnsi="Times New Roman" w:cs="Times New Roman"/>
          <w:szCs w:val="24"/>
        </w:rPr>
      </w:pPr>
    </w:p>
    <w:p w14:paraId="22A909C9" w14:textId="77777777" w:rsidR="007610F2" w:rsidRPr="002E57CD" w:rsidRDefault="007610F2" w:rsidP="002E57CD">
      <w:pPr>
        <w:spacing w:line="400" w:lineRule="exact"/>
        <w:rPr>
          <w:rFonts w:ascii="Times New Roman" w:eastAsia="標楷體" w:hAnsi="Times New Roman" w:cs="Times New Roman"/>
          <w:szCs w:val="24"/>
        </w:rPr>
      </w:pPr>
    </w:p>
    <w:p w14:paraId="5BB5A671" w14:textId="625683AF" w:rsidR="00461990" w:rsidRPr="002E57CD" w:rsidRDefault="00EB64D1" w:rsidP="002E57CD">
      <w:pPr>
        <w:spacing w:line="400" w:lineRule="exact"/>
        <w:ind w:right="3666"/>
        <w:rPr>
          <w:rFonts w:ascii="Times New Roman" w:eastAsia="標楷體" w:hAnsi="Times New Roman" w:cs="Times New Roman"/>
          <w:b/>
          <w:szCs w:val="24"/>
        </w:rPr>
      </w:pPr>
      <w:bookmarkStart w:id="2" w:name="附件18"/>
      <w:bookmarkStart w:id="3" w:name="參考資料3"/>
      <w:bookmarkEnd w:id="2"/>
      <w:r w:rsidRPr="00EB64D1">
        <w:rPr>
          <w:rFonts w:ascii="Times New Roman" w:eastAsia="DengXian" w:hAnsi="Times New Roman" w:cs="Times New Roman" w:hint="eastAsia"/>
          <w:b/>
          <w:szCs w:val="24"/>
          <w:lang w:eastAsia="zh-CN"/>
        </w:rPr>
        <w:t>求助热线</w:t>
      </w:r>
      <w:r w:rsidRPr="00EB64D1">
        <w:rPr>
          <w:rFonts w:ascii="Times New Roman" w:eastAsia="DengXian" w:hAnsi="Times New Roman" w:cs="Times New Roman"/>
          <w:iCs/>
          <w:szCs w:val="24"/>
          <w:vertAlign w:val="superscript"/>
          <w:lang w:eastAsia="zh-CN"/>
        </w:rPr>
        <w:t>*</w:t>
      </w:r>
    </w:p>
    <w:p w14:paraId="31632107" w14:textId="56B00765"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社会福利署：</w:t>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EB64D1">
        <w:rPr>
          <w:rFonts w:ascii="Times New Roman" w:eastAsia="DengXian" w:hAnsi="Times New Roman" w:cs="Times New Roman"/>
          <w:kern w:val="0"/>
          <w:szCs w:val="24"/>
          <w:lang w:eastAsia="zh-CN" w:bidi="zh-HK"/>
        </w:rPr>
        <w:t>2343 2255</w:t>
      </w:r>
    </w:p>
    <w:p w14:paraId="42F6DAFD" w14:textId="05893650"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生命热线：</w:t>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EB64D1">
        <w:rPr>
          <w:rFonts w:ascii="Times New Roman" w:eastAsia="DengXian" w:hAnsi="Times New Roman" w:cs="Times New Roman"/>
          <w:kern w:val="0"/>
          <w:szCs w:val="24"/>
          <w:lang w:eastAsia="zh-CN" w:bidi="zh-HK"/>
        </w:rPr>
        <w:t>2382 0000</w:t>
      </w:r>
    </w:p>
    <w:p w14:paraId="133C06C3" w14:textId="6677C9B6"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香港撒玛利亚防止自杀会：</w:t>
      </w:r>
      <w:r w:rsidRPr="002E57CD">
        <w:rPr>
          <w:rFonts w:ascii="Times New Roman" w:eastAsia="標楷體" w:hAnsi="Times New Roman" w:cs="Times New Roman"/>
          <w:kern w:val="0"/>
          <w:szCs w:val="24"/>
          <w:lang w:eastAsia="zh-CN" w:bidi="zh-HK"/>
        </w:rPr>
        <w:tab/>
      </w:r>
      <w:r w:rsidRPr="00EB64D1">
        <w:rPr>
          <w:rFonts w:ascii="Times New Roman" w:eastAsia="DengXian" w:hAnsi="Times New Roman" w:cs="Times New Roman"/>
          <w:kern w:val="0"/>
          <w:szCs w:val="24"/>
          <w:lang w:eastAsia="zh-CN" w:bidi="zh-HK"/>
        </w:rPr>
        <w:t>2389 2222</w:t>
      </w:r>
    </w:p>
    <w:p w14:paraId="00DC1B12" w14:textId="6F4377BC"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撒玛利亚会：</w:t>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2E57CD">
        <w:rPr>
          <w:rFonts w:ascii="Times New Roman" w:eastAsia="標楷體" w:hAnsi="Times New Roman" w:cs="Times New Roman"/>
          <w:kern w:val="0"/>
          <w:szCs w:val="24"/>
          <w:lang w:eastAsia="zh-CN" w:bidi="zh-HK"/>
        </w:rPr>
        <w:tab/>
      </w:r>
      <w:r w:rsidRPr="00EB64D1">
        <w:rPr>
          <w:rFonts w:ascii="Times New Roman" w:eastAsia="DengXian" w:hAnsi="Times New Roman" w:cs="Times New Roman"/>
          <w:kern w:val="0"/>
          <w:szCs w:val="24"/>
          <w:lang w:eastAsia="zh-CN" w:bidi="zh-HK"/>
        </w:rPr>
        <w:t xml:space="preserve">2896 0000 </w:t>
      </w:r>
      <w:r w:rsidRPr="00EB64D1">
        <w:rPr>
          <w:rFonts w:ascii="Times New Roman" w:eastAsia="DengXian" w:hAnsi="Times New Roman" w:cs="Times New Roman" w:hint="eastAsia"/>
          <w:kern w:val="0"/>
          <w:szCs w:val="24"/>
          <w:lang w:eastAsia="zh-CN" w:bidi="zh-HK"/>
        </w:rPr>
        <w:t>（提供多种语言服务）</w:t>
      </w:r>
    </w:p>
    <w:p w14:paraId="170725CF" w14:textId="7A40A4D7"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明爱向晴轩</w:t>
      </w:r>
      <w:r w:rsidRPr="00EB64D1">
        <w:rPr>
          <w:rFonts w:ascii="Times New Roman" w:eastAsia="DengXian" w:hAnsi="Times New Roman" w:cs="Times New Roman"/>
          <w:kern w:val="0"/>
          <w:szCs w:val="24"/>
          <w:lang w:eastAsia="zh-CN" w:bidi="zh-HK"/>
        </w:rPr>
        <w:t xml:space="preserve"> — </w:t>
      </w:r>
      <w:r w:rsidRPr="00EB64D1">
        <w:rPr>
          <w:rFonts w:ascii="Times New Roman" w:eastAsia="DengXian" w:hAnsi="Times New Roman" w:cs="Times New Roman" w:hint="eastAsia"/>
          <w:kern w:val="0"/>
          <w:szCs w:val="24"/>
          <w:lang w:eastAsia="zh-CN" w:bidi="zh-HK"/>
        </w:rPr>
        <w:t>向晴热线：</w:t>
      </w:r>
      <w:r w:rsidRPr="002E57CD">
        <w:rPr>
          <w:rFonts w:ascii="Times New Roman" w:eastAsia="標楷體" w:hAnsi="Times New Roman" w:cs="Times New Roman"/>
          <w:kern w:val="0"/>
          <w:szCs w:val="24"/>
          <w:lang w:eastAsia="zh-CN" w:bidi="zh-HK"/>
        </w:rPr>
        <w:tab/>
      </w:r>
      <w:r w:rsidRPr="00EB64D1">
        <w:rPr>
          <w:rFonts w:ascii="Times New Roman" w:eastAsia="DengXian" w:hAnsi="Times New Roman" w:cs="Times New Roman"/>
          <w:kern w:val="0"/>
          <w:szCs w:val="24"/>
          <w:lang w:eastAsia="zh-CN" w:bidi="zh-HK"/>
        </w:rPr>
        <w:t>18288</w:t>
      </w:r>
    </w:p>
    <w:p w14:paraId="08422662" w14:textId="1607008A"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社工所属机构联络电话：</w:t>
      </w:r>
    </w:p>
    <w:p w14:paraId="6CC734B5" w14:textId="675E4A1D" w:rsidR="00461990" w:rsidRPr="002E57CD" w:rsidRDefault="00EB64D1" w:rsidP="002E57CD">
      <w:pPr>
        <w:widowControl/>
        <w:spacing w:line="400" w:lineRule="exact"/>
        <w:jc w:val="both"/>
        <w:rPr>
          <w:rFonts w:ascii="Times New Roman" w:eastAsia="標楷體" w:hAnsi="Times New Roman" w:cs="Times New Roman"/>
          <w:kern w:val="0"/>
          <w:szCs w:val="24"/>
          <w:lang w:eastAsia="zh-HK" w:bidi="zh-HK"/>
        </w:rPr>
      </w:pPr>
      <w:r w:rsidRPr="00EB64D1">
        <w:rPr>
          <w:rFonts w:ascii="Times New Roman" w:eastAsia="DengXian" w:hAnsi="Times New Roman" w:cs="Times New Roman" w:hint="eastAsia"/>
          <w:kern w:val="0"/>
          <w:szCs w:val="24"/>
          <w:lang w:eastAsia="zh-CN" w:bidi="zh-HK"/>
        </w:rPr>
        <w:t>区内社福机构联络电话：</w:t>
      </w:r>
    </w:p>
    <w:p w14:paraId="313E07AB" w14:textId="77777777" w:rsidR="00461990" w:rsidRPr="002E57CD" w:rsidRDefault="00461990" w:rsidP="002E57CD">
      <w:pPr>
        <w:widowControl/>
        <w:spacing w:line="400" w:lineRule="exact"/>
        <w:rPr>
          <w:rFonts w:ascii="Times New Roman" w:eastAsia="標楷體" w:hAnsi="Times New Roman" w:cs="Times New Roman"/>
          <w:kern w:val="0"/>
          <w:szCs w:val="24"/>
          <w:lang w:val="zh-HK" w:eastAsia="zh-HK" w:bidi="zh-HK"/>
        </w:rPr>
      </w:pPr>
    </w:p>
    <w:bookmarkEnd w:id="3"/>
    <w:p w14:paraId="7FA3AC22" w14:textId="255293F8" w:rsidR="008D7146" w:rsidRPr="002E57CD" w:rsidRDefault="00EB64D1" w:rsidP="00CB4937">
      <w:pPr>
        <w:widowControl/>
        <w:spacing w:line="400" w:lineRule="exact"/>
        <w:jc w:val="both"/>
        <w:rPr>
          <w:rFonts w:ascii="Times New Roman" w:eastAsia="標楷體" w:hAnsi="Times New Roman" w:cs="Times New Roman"/>
          <w:szCs w:val="24"/>
          <w:lang w:eastAsia="zh-HK"/>
        </w:rPr>
      </w:pPr>
      <w:r w:rsidRPr="00EB64D1">
        <w:rPr>
          <w:rFonts w:ascii="Times New Roman" w:eastAsia="DengXian" w:hAnsi="Times New Roman" w:cs="Times New Roman"/>
          <w:i/>
          <w:iCs/>
          <w:kern w:val="0"/>
          <w:szCs w:val="24"/>
          <w:vertAlign w:val="superscript"/>
          <w:lang w:eastAsia="zh-CN" w:bidi="zh-HK"/>
        </w:rPr>
        <w:t>*</w:t>
      </w:r>
      <w:r w:rsidRPr="00EB64D1">
        <w:rPr>
          <w:rFonts w:ascii="Times New Roman" w:eastAsia="DengXian" w:hAnsi="Times New Roman" w:cs="Times New Roman" w:hint="eastAsia"/>
          <w:i/>
          <w:kern w:val="0"/>
          <w:szCs w:val="24"/>
          <w:lang w:eastAsia="zh-CN" w:bidi="zh-HK"/>
        </w:rPr>
        <w:t>学校可因应事件的性质及学校所属区域向家长提供相关社会服务机构的求助电话及资料</w:t>
      </w:r>
      <w:bookmarkEnd w:id="1"/>
    </w:p>
    <w:sectPr w:rsidR="008D7146" w:rsidRPr="002E57CD" w:rsidSect="004F46F2">
      <w:footerReference w:type="default" r:id="rId8"/>
      <w:pgSz w:w="11906" w:h="16838" w:code="9"/>
      <w:pgMar w:top="907" w:right="1276" w:bottom="907" w:left="124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71E21" w14:textId="77777777" w:rsidR="00C82C57" w:rsidRDefault="00C82C57" w:rsidP="009217B3">
      <w:r>
        <w:separator/>
      </w:r>
    </w:p>
    <w:p w14:paraId="66ABBB31" w14:textId="77777777" w:rsidR="00C82C57" w:rsidRDefault="00C82C57"/>
    <w:p w14:paraId="65393385" w14:textId="77777777" w:rsidR="00C82C57" w:rsidRDefault="00C82C57"/>
    <w:p w14:paraId="5E7A64A9" w14:textId="77777777" w:rsidR="00C82C57" w:rsidRDefault="00C82C57"/>
  </w:endnote>
  <w:endnote w:type="continuationSeparator" w:id="0">
    <w:p w14:paraId="4815F1E6" w14:textId="77777777" w:rsidR="00C82C57" w:rsidRDefault="00C82C57" w:rsidP="009217B3">
      <w:r>
        <w:continuationSeparator/>
      </w:r>
    </w:p>
    <w:p w14:paraId="0CEDF194" w14:textId="77777777" w:rsidR="00C82C57" w:rsidRDefault="00C82C57"/>
    <w:p w14:paraId="1F597942" w14:textId="77777777" w:rsidR="00C82C57" w:rsidRDefault="00C82C57"/>
    <w:p w14:paraId="468D9F2F" w14:textId="77777777" w:rsidR="00C82C57" w:rsidRDefault="00C82C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News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DengXian">
    <w:altName w:val="SimSun"/>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B036D" w14:textId="6F61A687" w:rsidR="00927F8F" w:rsidRPr="006520D5" w:rsidRDefault="00927F8F">
    <w:pPr>
      <w:pStyle w:val="ad"/>
      <w:jc w:val="right"/>
      <w:rPr>
        <w:rFonts w:ascii="Times New Roman" w:hAnsi="Times New Roman" w:cs="Times New Roman"/>
      </w:rPr>
    </w:pPr>
  </w:p>
  <w:p w14:paraId="024F4A1D" w14:textId="77777777" w:rsidR="00927F8F" w:rsidRDefault="00927F8F">
    <w:pPr>
      <w:pStyle w:val="af0"/>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B7747" w14:textId="77777777" w:rsidR="00C82C57" w:rsidRDefault="00C82C57" w:rsidP="009217B3">
      <w:r>
        <w:separator/>
      </w:r>
    </w:p>
    <w:p w14:paraId="59EBAC7E" w14:textId="77777777" w:rsidR="00C82C57" w:rsidRDefault="00C82C57"/>
    <w:p w14:paraId="41454579" w14:textId="77777777" w:rsidR="00C82C57" w:rsidRDefault="00C82C57"/>
    <w:p w14:paraId="19871BC9" w14:textId="77777777" w:rsidR="00C82C57" w:rsidRDefault="00C82C57"/>
  </w:footnote>
  <w:footnote w:type="continuationSeparator" w:id="0">
    <w:p w14:paraId="4486EF2E" w14:textId="77777777" w:rsidR="00C82C57" w:rsidRDefault="00C82C57" w:rsidP="009217B3">
      <w:r>
        <w:continuationSeparator/>
      </w:r>
    </w:p>
    <w:p w14:paraId="07928437" w14:textId="77777777" w:rsidR="00C82C57" w:rsidRDefault="00C82C57"/>
    <w:p w14:paraId="1AE6F6EB" w14:textId="77777777" w:rsidR="00C82C57" w:rsidRDefault="00C82C57"/>
    <w:p w14:paraId="299B4D0B" w14:textId="77777777" w:rsidR="00C82C57" w:rsidRDefault="00C82C5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A295E"/>
    <w:multiLevelType w:val="hybridMultilevel"/>
    <w:tmpl w:val="6D92E186"/>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7F5C5E8A">
      <w:start w:val="1"/>
      <w:numFmt w:val="bullet"/>
      <w:lvlText w:val="-"/>
      <w:lvlJc w:val="left"/>
      <w:pPr>
        <w:ind w:left="3000" w:hanging="360"/>
      </w:pPr>
      <w:rPr>
        <w:rFonts w:ascii="Times New Roman" w:hAnsi="Times New Roman" w:cs="Times New Roman"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B4B71D6"/>
    <w:multiLevelType w:val="hybridMultilevel"/>
    <w:tmpl w:val="898C446A"/>
    <w:lvl w:ilvl="0" w:tplc="98CEAE46">
      <w:start w:val="1"/>
      <w:numFmt w:val="bullet"/>
      <w:lvlText w:val=""/>
      <w:lvlJc w:val="left"/>
      <w:pPr>
        <w:ind w:left="906" w:hanging="480"/>
      </w:pPr>
      <w:rPr>
        <w:rFonts w:ascii="Wingdings" w:hAnsi="Wingdings" w:hint="default"/>
      </w:rPr>
    </w:lvl>
    <w:lvl w:ilvl="1" w:tplc="EB2C9D60">
      <w:start w:val="1"/>
      <w:numFmt w:val="bullet"/>
      <w:lvlText w:val=""/>
      <w:lvlJc w:val="left"/>
      <w:pPr>
        <w:ind w:left="1386" w:hanging="480"/>
      </w:pPr>
      <w:rPr>
        <w:rFonts w:ascii="Wingdings" w:hAnsi="Wingdings" w:hint="default"/>
      </w:rPr>
    </w:lvl>
    <w:lvl w:ilvl="2" w:tplc="04090005">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2" w15:restartNumberingAfterBreak="0">
    <w:nsid w:val="0C09649E"/>
    <w:multiLevelType w:val="hybridMultilevel"/>
    <w:tmpl w:val="8C24E408"/>
    <w:lvl w:ilvl="0" w:tplc="D6AC0D28">
      <w:numFmt w:val="bullet"/>
      <w:lvlText w:val=""/>
      <w:lvlJc w:val="left"/>
      <w:pPr>
        <w:ind w:left="720" w:hanging="360"/>
      </w:pPr>
      <w:rPr>
        <w:rFonts w:ascii="Wingdings" w:eastAsia="Wingdings" w:hAnsi="Wingdings" w:cs="Wingdings" w:hint="default"/>
        <w:w w:val="108"/>
        <w:sz w:val="24"/>
        <w:szCs w:val="24"/>
        <w:lang w:val="zh-HK" w:eastAsia="zh-HK" w:bidi="zh-HK"/>
      </w:rPr>
    </w:lvl>
    <w:lvl w:ilvl="1" w:tplc="3C09000B">
      <w:start w:val="1"/>
      <w:numFmt w:val="bullet"/>
      <w:lvlText w:val=""/>
      <w:lvlJc w:val="left"/>
      <w:pPr>
        <w:ind w:left="1320" w:hanging="480"/>
      </w:pPr>
      <w:rPr>
        <w:rFonts w:ascii="Wingdings" w:hAnsi="Wingding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F125751"/>
    <w:multiLevelType w:val="hybridMultilevel"/>
    <w:tmpl w:val="D694A508"/>
    <w:lvl w:ilvl="0" w:tplc="04090015">
      <w:start w:val="1"/>
      <w:numFmt w:val="taiwaneseCountingThousand"/>
      <w:lvlText w:val="%1、"/>
      <w:lvlJc w:val="left"/>
      <w:pPr>
        <w:ind w:left="480" w:hanging="480"/>
      </w:pPr>
    </w:lvl>
    <w:lvl w:ilvl="1" w:tplc="04090015">
      <w:start w:val="1"/>
      <w:numFmt w:val="taiwaneseCountingThousand"/>
      <w:lvlText w:val="%2、"/>
      <w:lvlJc w:val="left"/>
      <w:pPr>
        <w:ind w:left="960" w:hanging="480"/>
      </w:pPr>
      <w:rPr>
        <w:rFonts w:hint="default"/>
        <w:w w:val="100"/>
        <w:sz w:val="24"/>
        <w:szCs w:val="24"/>
        <w:lang w:val="zh-HK" w:eastAsia="zh-HK" w:bidi="zh-HK"/>
      </w:rPr>
    </w:lvl>
    <w:lvl w:ilvl="2" w:tplc="0409000B">
      <w:start w:val="1"/>
      <w:numFmt w:val="bullet"/>
      <w:lvlText w:val=""/>
      <w:lvlJc w:val="left"/>
      <w:pPr>
        <w:ind w:left="1440" w:hanging="480"/>
      </w:pPr>
      <w:rPr>
        <w:rFonts w:ascii="Wingdings" w:hAnsi="Wingdings" w:hint="default"/>
      </w:rPr>
    </w:lvl>
    <w:lvl w:ilvl="3" w:tplc="3C090005">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DE424C"/>
    <w:multiLevelType w:val="hybridMultilevel"/>
    <w:tmpl w:val="360AA85E"/>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1871750"/>
    <w:multiLevelType w:val="multilevel"/>
    <w:tmpl w:val="A47E00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eastAsia="Wingdings" w:hAnsi="Wingdings" w:cs="Wingdings" w:hint="default"/>
        <w:w w:val="108"/>
        <w:sz w:val="24"/>
        <w:szCs w:val="24"/>
        <w:lang w:val="en-US" w:eastAsia="zh-HK" w:bidi="zh-HK"/>
      </w:rPr>
    </w:lvl>
    <w:lvl w:ilvl="2">
      <w:numFmt w:val="bullet"/>
      <w:lvlText w:val=""/>
      <w:lvlJc w:val="left"/>
      <w:pPr>
        <w:tabs>
          <w:tab w:val="num" w:pos="2160"/>
        </w:tabs>
        <w:ind w:left="2160" w:hanging="360"/>
      </w:pPr>
      <w:rPr>
        <w:rFonts w:ascii="Wingdings" w:eastAsia="Wingdings" w:hAnsi="Wingdings" w:cs="Wingdings" w:hint="default"/>
        <w:w w:val="108"/>
        <w:sz w:val="24"/>
        <w:szCs w:val="24"/>
        <w:lang w:val="zh-HK" w:eastAsia="zh-HK" w:bidi="zh-HK"/>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6282B"/>
    <w:multiLevelType w:val="hybridMultilevel"/>
    <w:tmpl w:val="69E86162"/>
    <w:lvl w:ilvl="0" w:tplc="86525D7A">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7" w15:restartNumberingAfterBreak="0">
    <w:nsid w:val="18DC74BB"/>
    <w:multiLevelType w:val="hybridMultilevel"/>
    <w:tmpl w:val="DA32530E"/>
    <w:lvl w:ilvl="0" w:tplc="9814E176">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8" w15:restartNumberingAfterBreak="0">
    <w:nsid w:val="1915789F"/>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97A0ADA"/>
    <w:multiLevelType w:val="hybridMultilevel"/>
    <w:tmpl w:val="13B0B03C"/>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056162"/>
    <w:multiLevelType w:val="hybridMultilevel"/>
    <w:tmpl w:val="74C06526"/>
    <w:lvl w:ilvl="0" w:tplc="2B48BF5E">
      <w:start w:val="7"/>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1F4691"/>
    <w:multiLevelType w:val="hybridMultilevel"/>
    <w:tmpl w:val="E726535A"/>
    <w:lvl w:ilvl="0" w:tplc="EAC42648">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A7A6ABC"/>
    <w:multiLevelType w:val="hybridMultilevel"/>
    <w:tmpl w:val="0D2EFB3E"/>
    <w:lvl w:ilvl="0" w:tplc="BC9E7776">
      <w:start w:val="1"/>
      <w:numFmt w:val="bullet"/>
      <w:lvlText w:val=""/>
      <w:lvlJc w:val="left"/>
      <w:pPr>
        <w:ind w:left="1229" w:hanging="360"/>
      </w:pPr>
      <w:rPr>
        <w:rFonts w:ascii="Wingdings" w:hAnsi="Wingdings" w:hint="default"/>
      </w:rPr>
    </w:lvl>
    <w:lvl w:ilvl="1" w:tplc="3C090003" w:tentative="1">
      <w:start w:val="1"/>
      <w:numFmt w:val="bullet"/>
      <w:lvlText w:val="o"/>
      <w:lvlJc w:val="left"/>
      <w:pPr>
        <w:ind w:left="1949" w:hanging="360"/>
      </w:pPr>
      <w:rPr>
        <w:rFonts w:ascii="Courier New" w:hAnsi="Courier New" w:cs="Courier New" w:hint="default"/>
      </w:rPr>
    </w:lvl>
    <w:lvl w:ilvl="2" w:tplc="3C090005" w:tentative="1">
      <w:start w:val="1"/>
      <w:numFmt w:val="bullet"/>
      <w:lvlText w:val=""/>
      <w:lvlJc w:val="left"/>
      <w:pPr>
        <w:ind w:left="2669" w:hanging="360"/>
      </w:pPr>
      <w:rPr>
        <w:rFonts w:ascii="Wingdings" w:hAnsi="Wingdings" w:cs="Wingdings" w:hint="default"/>
      </w:rPr>
    </w:lvl>
    <w:lvl w:ilvl="3" w:tplc="3C090001" w:tentative="1">
      <w:start w:val="1"/>
      <w:numFmt w:val="bullet"/>
      <w:lvlText w:val=""/>
      <w:lvlJc w:val="left"/>
      <w:pPr>
        <w:ind w:left="3389" w:hanging="360"/>
      </w:pPr>
      <w:rPr>
        <w:rFonts w:ascii="Symbol" w:hAnsi="Symbol" w:cs="Symbol" w:hint="default"/>
      </w:rPr>
    </w:lvl>
    <w:lvl w:ilvl="4" w:tplc="3C090003" w:tentative="1">
      <w:start w:val="1"/>
      <w:numFmt w:val="bullet"/>
      <w:lvlText w:val="o"/>
      <w:lvlJc w:val="left"/>
      <w:pPr>
        <w:ind w:left="4109" w:hanging="360"/>
      </w:pPr>
      <w:rPr>
        <w:rFonts w:ascii="Courier New" w:hAnsi="Courier New" w:cs="Courier New" w:hint="default"/>
      </w:rPr>
    </w:lvl>
    <w:lvl w:ilvl="5" w:tplc="3C090005" w:tentative="1">
      <w:start w:val="1"/>
      <w:numFmt w:val="bullet"/>
      <w:lvlText w:val=""/>
      <w:lvlJc w:val="left"/>
      <w:pPr>
        <w:ind w:left="4829" w:hanging="360"/>
      </w:pPr>
      <w:rPr>
        <w:rFonts w:ascii="Wingdings" w:hAnsi="Wingdings" w:cs="Wingdings" w:hint="default"/>
      </w:rPr>
    </w:lvl>
    <w:lvl w:ilvl="6" w:tplc="3C090001" w:tentative="1">
      <w:start w:val="1"/>
      <w:numFmt w:val="bullet"/>
      <w:lvlText w:val=""/>
      <w:lvlJc w:val="left"/>
      <w:pPr>
        <w:ind w:left="5549" w:hanging="360"/>
      </w:pPr>
      <w:rPr>
        <w:rFonts w:ascii="Symbol" w:hAnsi="Symbol" w:cs="Symbol" w:hint="default"/>
      </w:rPr>
    </w:lvl>
    <w:lvl w:ilvl="7" w:tplc="3C090003" w:tentative="1">
      <w:start w:val="1"/>
      <w:numFmt w:val="bullet"/>
      <w:lvlText w:val="o"/>
      <w:lvlJc w:val="left"/>
      <w:pPr>
        <w:ind w:left="6269" w:hanging="360"/>
      </w:pPr>
      <w:rPr>
        <w:rFonts w:ascii="Courier New" w:hAnsi="Courier New" w:cs="Courier New" w:hint="default"/>
      </w:rPr>
    </w:lvl>
    <w:lvl w:ilvl="8" w:tplc="3C090005" w:tentative="1">
      <w:start w:val="1"/>
      <w:numFmt w:val="bullet"/>
      <w:lvlText w:val=""/>
      <w:lvlJc w:val="left"/>
      <w:pPr>
        <w:ind w:left="6989" w:hanging="360"/>
      </w:pPr>
      <w:rPr>
        <w:rFonts w:ascii="Wingdings" w:hAnsi="Wingdings" w:cs="Wingdings" w:hint="default"/>
      </w:rPr>
    </w:lvl>
  </w:abstractNum>
  <w:abstractNum w:abstractNumId="13" w15:restartNumberingAfterBreak="0">
    <w:nsid w:val="1BA669FB"/>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C713FFF"/>
    <w:multiLevelType w:val="hybridMultilevel"/>
    <w:tmpl w:val="B9CEB210"/>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DD529C6"/>
    <w:multiLevelType w:val="hybridMultilevel"/>
    <w:tmpl w:val="11C28D16"/>
    <w:lvl w:ilvl="0" w:tplc="5B80B102">
      <w:start w:val="1"/>
      <w:numFmt w:val="taiwaneseCountingThousand"/>
      <w:lvlText w:val="%1、"/>
      <w:lvlJc w:val="left"/>
      <w:pPr>
        <w:ind w:left="870" w:hanging="480"/>
      </w:pPr>
      <w:rPr>
        <w:rFonts w:hint="eastAsi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6" w15:restartNumberingAfterBreak="0">
    <w:nsid w:val="1E2F2519"/>
    <w:multiLevelType w:val="hybridMultilevel"/>
    <w:tmpl w:val="BF524E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F454ABE"/>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F511506"/>
    <w:multiLevelType w:val="hybridMultilevel"/>
    <w:tmpl w:val="6A0E3B8E"/>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1F8E33B1"/>
    <w:multiLevelType w:val="hybridMultilevel"/>
    <w:tmpl w:val="8D7A0CE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FC50AD3"/>
    <w:multiLevelType w:val="hybridMultilevel"/>
    <w:tmpl w:val="E000E38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22682117"/>
    <w:multiLevelType w:val="hybridMultilevel"/>
    <w:tmpl w:val="55E23C60"/>
    <w:lvl w:ilvl="0" w:tplc="7DA83E76">
      <w:numFmt w:val="bullet"/>
      <w:lvlText w:val=""/>
      <w:lvlJc w:val="left"/>
      <w:pPr>
        <w:ind w:left="588" w:hanging="481"/>
      </w:pPr>
      <w:rPr>
        <w:rFonts w:ascii="Wingdings" w:eastAsia="Wingdings" w:hAnsi="Wingdings" w:cs="Wingdings" w:hint="default"/>
        <w:w w:val="100"/>
        <w:sz w:val="24"/>
        <w:szCs w:val="24"/>
        <w:lang w:val="zh-HK" w:eastAsia="zh-HK" w:bidi="zh-HK"/>
      </w:rPr>
    </w:lvl>
    <w:lvl w:ilvl="1" w:tplc="91120BCC">
      <w:numFmt w:val="bullet"/>
      <w:lvlText w:val="•"/>
      <w:lvlJc w:val="left"/>
      <w:pPr>
        <w:ind w:left="1001" w:hanging="481"/>
      </w:pPr>
      <w:rPr>
        <w:rFonts w:hint="default"/>
        <w:lang w:val="zh-HK" w:eastAsia="zh-HK" w:bidi="zh-HK"/>
      </w:rPr>
    </w:lvl>
    <w:lvl w:ilvl="2" w:tplc="0C4E840E">
      <w:numFmt w:val="bullet"/>
      <w:lvlText w:val="•"/>
      <w:lvlJc w:val="left"/>
      <w:pPr>
        <w:ind w:left="1422" w:hanging="481"/>
      </w:pPr>
      <w:rPr>
        <w:rFonts w:hint="default"/>
        <w:lang w:val="zh-HK" w:eastAsia="zh-HK" w:bidi="zh-HK"/>
      </w:rPr>
    </w:lvl>
    <w:lvl w:ilvl="3" w:tplc="81424A12">
      <w:numFmt w:val="bullet"/>
      <w:lvlText w:val="•"/>
      <w:lvlJc w:val="left"/>
      <w:pPr>
        <w:ind w:left="1843" w:hanging="481"/>
      </w:pPr>
      <w:rPr>
        <w:rFonts w:hint="default"/>
        <w:lang w:val="zh-HK" w:eastAsia="zh-HK" w:bidi="zh-HK"/>
      </w:rPr>
    </w:lvl>
    <w:lvl w:ilvl="4" w:tplc="0AF0DC30">
      <w:numFmt w:val="bullet"/>
      <w:lvlText w:val="•"/>
      <w:lvlJc w:val="left"/>
      <w:pPr>
        <w:ind w:left="2264" w:hanging="481"/>
      </w:pPr>
      <w:rPr>
        <w:rFonts w:hint="default"/>
        <w:lang w:val="zh-HK" w:eastAsia="zh-HK" w:bidi="zh-HK"/>
      </w:rPr>
    </w:lvl>
    <w:lvl w:ilvl="5" w:tplc="B3E840CE">
      <w:numFmt w:val="bullet"/>
      <w:lvlText w:val="•"/>
      <w:lvlJc w:val="left"/>
      <w:pPr>
        <w:ind w:left="2685" w:hanging="481"/>
      </w:pPr>
      <w:rPr>
        <w:rFonts w:hint="default"/>
        <w:lang w:val="zh-HK" w:eastAsia="zh-HK" w:bidi="zh-HK"/>
      </w:rPr>
    </w:lvl>
    <w:lvl w:ilvl="6" w:tplc="8786BCF2">
      <w:numFmt w:val="bullet"/>
      <w:lvlText w:val="•"/>
      <w:lvlJc w:val="left"/>
      <w:pPr>
        <w:ind w:left="3106" w:hanging="481"/>
      </w:pPr>
      <w:rPr>
        <w:rFonts w:hint="default"/>
        <w:lang w:val="zh-HK" w:eastAsia="zh-HK" w:bidi="zh-HK"/>
      </w:rPr>
    </w:lvl>
    <w:lvl w:ilvl="7" w:tplc="40902456">
      <w:numFmt w:val="bullet"/>
      <w:lvlText w:val="•"/>
      <w:lvlJc w:val="left"/>
      <w:pPr>
        <w:ind w:left="3527" w:hanging="481"/>
      </w:pPr>
      <w:rPr>
        <w:rFonts w:hint="default"/>
        <w:lang w:val="zh-HK" w:eastAsia="zh-HK" w:bidi="zh-HK"/>
      </w:rPr>
    </w:lvl>
    <w:lvl w:ilvl="8" w:tplc="759EBB88">
      <w:numFmt w:val="bullet"/>
      <w:lvlText w:val="•"/>
      <w:lvlJc w:val="left"/>
      <w:pPr>
        <w:ind w:left="3948" w:hanging="481"/>
      </w:pPr>
      <w:rPr>
        <w:rFonts w:hint="default"/>
        <w:lang w:val="zh-HK" w:eastAsia="zh-HK" w:bidi="zh-HK"/>
      </w:rPr>
    </w:lvl>
  </w:abstractNum>
  <w:abstractNum w:abstractNumId="22" w15:restartNumberingAfterBreak="0">
    <w:nsid w:val="23B1634F"/>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27D23"/>
    <w:multiLevelType w:val="hybridMultilevel"/>
    <w:tmpl w:val="0F36EAA6"/>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24796C7A"/>
    <w:multiLevelType w:val="hybridMultilevel"/>
    <w:tmpl w:val="9230A44A"/>
    <w:lvl w:ilvl="0" w:tplc="0409000B">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24D12CA7"/>
    <w:multiLevelType w:val="hybridMultilevel"/>
    <w:tmpl w:val="98626DBE"/>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50442C0"/>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124CA2"/>
    <w:multiLevelType w:val="hybridMultilevel"/>
    <w:tmpl w:val="EF10EFDC"/>
    <w:lvl w:ilvl="0" w:tplc="F2D43D4C">
      <w:start w:val="1"/>
      <w:numFmt w:val="taiwaneseCountingThousand"/>
      <w:lvlText w:val="%1."/>
      <w:lvlJc w:val="left"/>
      <w:pPr>
        <w:ind w:left="968" w:hanging="480"/>
      </w:pPr>
      <w:rPr>
        <w:rFonts w:hint="default"/>
      </w:rPr>
    </w:lvl>
    <w:lvl w:ilvl="1" w:tplc="04090019" w:tentative="1">
      <w:start w:val="1"/>
      <w:numFmt w:val="ideographTraditional"/>
      <w:lvlText w:val="%2、"/>
      <w:lvlJc w:val="left"/>
      <w:pPr>
        <w:ind w:left="1448" w:hanging="480"/>
      </w:pPr>
    </w:lvl>
    <w:lvl w:ilvl="2" w:tplc="0409001B" w:tentative="1">
      <w:start w:val="1"/>
      <w:numFmt w:val="lowerRoman"/>
      <w:lvlText w:val="%3."/>
      <w:lvlJc w:val="right"/>
      <w:pPr>
        <w:ind w:left="1928" w:hanging="480"/>
      </w:pPr>
    </w:lvl>
    <w:lvl w:ilvl="3" w:tplc="0409000F" w:tentative="1">
      <w:start w:val="1"/>
      <w:numFmt w:val="decimal"/>
      <w:lvlText w:val="%4."/>
      <w:lvlJc w:val="left"/>
      <w:pPr>
        <w:ind w:left="2408" w:hanging="480"/>
      </w:pPr>
    </w:lvl>
    <w:lvl w:ilvl="4" w:tplc="04090019" w:tentative="1">
      <w:start w:val="1"/>
      <w:numFmt w:val="ideographTraditional"/>
      <w:lvlText w:val="%5、"/>
      <w:lvlJc w:val="left"/>
      <w:pPr>
        <w:ind w:left="2888" w:hanging="480"/>
      </w:pPr>
    </w:lvl>
    <w:lvl w:ilvl="5" w:tplc="0409001B" w:tentative="1">
      <w:start w:val="1"/>
      <w:numFmt w:val="lowerRoman"/>
      <w:lvlText w:val="%6."/>
      <w:lvlJc w:val="right"/>
      <w:pPr>
        <w:ind w:left="3368" w:hanging="480"/>
      </w:pPr>
    </w:lvl>
    <w:lvl w:ilvl="6" w:tplc="0409000F" w:tentative="1">
      <w:start w:val="1"/>
      <w:numFmt w:val="decimal"/>
      <w:lvlText w:val="%7."/>
      <w:lvlJc w:val="left"/>
      <w:pPr>
        <w:ind w:left="3848" w:hanging="480"/>
      </w:pPr>
    </w:lvl>
    <w:lvl w:ilvl="7" w:tplc="04090019" w:tentative="1">
      <w:start w:val="1"/>
      <w:numFmt w:val="ideographTraditional"/>
      <w:lvlText w:val="%8、"/>
      <w:lvlJc w:val="left"/>
      <w:pPr>
        <w:ind w:left="4328" w:hanging="480"/>
      </w:pPr>
    </w:lvl>
    <w:lvl w:ilvl="8" w:tplc="0409001B" w:tentative="1">
      <w:start w:val="1"/>
      <w:numFmt w:val="lowerRoman"/>
      <w:lvlText w:val="%9."/>
      <w:lvlJc w:val="right"/>
      <w:pPr>
        <w:ind w:left="4808" w:hanging="480"/>
      </w:pPr>
    </w:lvl>
  </w:abstractNum>
  <w:abstractNum w:abstractNumId="28" w15:restartNumberingAfterBreak="0">
    <w:nsid w:val="26985C24"/>
    <w:multiLevelType w:val="hybridMultilevel"/>
    <w:tmpl w:val="72A825F6"/>
    <w:lvl w:ilvl="0" w:tplc="532C15CC">
      <w:numFmt w:val="bullet"/>
      <w:lvlText w:val=""/>
      <w:lvlJc w:val="left"/>
      <w:pPr>
        <w:ind w:left="425" w:hanging="425"/>
      </w:pPr>
      <w:rPr>
        <w:rFonts w:ascii="Symbol" w:eastAsia="Symbol" w:hAnsi="Symbol" w:cs="Symbol" w:hint="default"/>
        <w:w w:val="100"/>
        <w:sz w:val="24"/>
        <w:szCs w:val="24"/>
        <w:lang w:val="zh-HK" w:eastAsia="zh-HK" w:bidi="zh-HK"/>
      </w:rPr>
    </w:lvl>
    <w:lvl w:ilvl="1" w:tplc="048E1F1C">
      <w:numFmt w:val="bullet"/>
      <w:lvlText w:val="•"/>
      <w:lvlJc w:val="left"/>
      <w:pPr>
        <w:ind w:left="1304" w:hanging="425"/>
      </w:pPr>
      <w:rPr>
        <w:rFonts w:hint="default"/>
        <w:lang w:val="zh-HK" w:eastAsia="zh-HK" w:bidi="zh-HK"/>
      </w:rPr>
    </w:lvl>
    <w:lvl w:ilvl="2" w:tplc="FB360CC6">
      <w:numFmt w:val="bullet"/>
      <w:lvlText w:val="•"/>
      <w:lvlJc w:val="left"/>
      <w:pPr>
        <w:ind w:left="2185" w:hanging="425"/>
      </w:pPr>
      <w:rPr>
        <w:rFonts w:hint="default"/>
        <w:lang w:val="zh-HK" w:eastAsia="zh-HK" w:bidi="zh-HK"/>
      </w:rPr>
    </w:lvl>
    <w:lvl w:ilvl="3" w:tplc="73F63276">
      <w:numFmt w:val="bullet"/>
      <w:lvlText w:val="•"/>
      <w:lvlJc w:val="left"/>
      <w:pPr>
        <w:ind w:left="3065" w:hanging="425"/>
      </w:pPr>
      <w:rPr>
        <w:rFonts w:hint="default"/>
        <w:lang w:val="zh-HK" w:eastAsia="zh-HK" w:bidi="zh-HK"/>
      </w:rPr>
    </w:lvl>
    <w:lvl w:ilvl="4" w:tplc="3C0E5B80">
      <w:numFmt w:val="bullet"/>
      <w:lvlText w:val="•"/>
      <w:lvlJc w:val="left"/>
      <w:pPr>
        <w:ind w:left="3946" w:hanging="425"/>
      </w:pPr>
      <w:rPr>
        <w:rFonts w:hint="default"/>
        <w:lang w:val="zh-HK" w:eastAsia="zh-HK" w:bidi="zh-HK"/>
      </w:rPr>
    </w:lvl>
    <w:lvl w:ilvl="5" w:tplc="A914DEBE">
      <w:numFmt w:val="bullet"/>
      <w:lvlText w:val="•"/>
      <w:lvlJc w:val="left"/>
      <w:pPr>
        <w:ind w:left="4827" w:hanging="425"/>
      </w:pPr>
      <w:rPr>
        <w:rFonts w:hint="default"/>
        <w:lang w:val="zh-HK" w:eastAsia="zh-HK" w:bidi="zh-HK"/>
      </w:rPr>
    </w:lvl>
    <w:lvl w:ilvl="6" w:tplc="D2AE0692">
      <w:numFmt w:val="bullet"/>
      <w:lvlText w:val="•"/>
      <w:lvlJc w:val="left"/>
      <w:pPr>
        <w:ind w:left="5707" w:hanging="425"/>
      </w:pPr>
      <w:rPr>
        <w:rFonts w:hint="default"/>
        <w:lang w:val="zh-HK" w:eastAsia="zh-HK" w:bidi="zh-HK"/>
      </w:rPr>
    </w:lvl>
    <w:lvl w:ilvl="7" w:tplc="5C20A640">
      <w:numFmt w:val="bullet"/>
      <w:lvlText w:val="•"/>
      <w:lvlJc w:val="left"/>
      <w:pPr>
        <w:ind w:left="6588" w:hanging="425"/>
      </w:pPr>
      <w:rPr>
        <w:rFonts w:hint="default"/>
        <w:lang w:val="zh-HK" w:eastAsia="zh-HK" w:bidi="zh-HK"/>
      </w:rPr>
    </w:lvl>
    <w:lvl w:ilvl="8" w:tplc="8200AECE">
      <w:numFmt w:val="bullet"/>
      <w:lvlText w:val="•"/>
      <w:lvlJc w:val="left"/>
      <w:pPr>
        <w:ind w:left="7469" w:hanging="425"/>
      </w:pPr>
      <w:rPr>
        <w:rFonts w:hint="default"/>
        <w:lang w:val="zh-HK" w:eastAsia="zh-HK" w:bidi="zh-HK"/>
      </w:rPr>
    </w:lvl>
  </w:abstractNum>
  <w:abstractNum w:abstractNumId="29" w15:restartNumberingAfterBreak="0">
    <w:nsid w:val="27A6333B"/>
    <w:multiLevelType w:val="hybridMultilevel"/>
    <w:tmpl w:val="56BCF5C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8563123"/>
    <w:multiLevelType w:val="hybridMultilevel"/>
    <w:tmpl w:val="8BDE32D2"/>
    <w:lvl w:ilvl="0" w:tplc="04090015">
      <w:start w:val="1"/>
      <w:numFmt w:val="taiwaneseCountingThousand"/>
      <w:lvlText w:val="%1、"/>
      <w:lvlJc w:val="left"/>
      <w:pPr>
        <w:ind w:left="480" w:hanging="480"/>
      </w:pPr>
    </w:lvl>
    <w:lvl w:ilvl="1" w:tplc="718438A2">
      <w:numFmt w:val="bullet"/>
      <w:lvlText w:val=""/>
      <w:lvlJc w:val="left"/>
      <w:pPr>
        <w:ind w:left="960" w:hanging="480"/>
      </w:pPr>
      <w:rPr>
        <w:rFonts w:ascii="Symbol" w:eastAsia="Symbol" w:hAnsi="Symbol" w:cs="Symbol" w:hint="default"/>
        <w:w w:val="100"/>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6019C1"/>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87121CD"/>
    <w:multiLevelType w:val="hybridMultilevel"/>
    <w:tmpl w:val="E4B801DA"/>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7F5C5E8A">
      <w:start w:val="1"/>
      <w:numFmt w:val="bullet"/>
      <w:lvlText w:val="-"/>
      <w:lvlJc w:val="left"/>
      <w:pPr>
        <w:ind w:left="1920" w:hanging="480"/>
      </w:pPr>
      <w:rPr>
        <w:rFonts w:ascii="Times New Roman" w:hAnsi="Times New Roman" w:cs="Times New Roman"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B2A2B8E"/>
    <w:multiLevelType w:val="hybridMultilevel"/>
    <w:tmpl w:val="C80E37D6"/>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D8B6CF9"/>
    <w:multiLevelType w:val="hybridMultilevel"/>
    <w:tmpl w:val="5B483380"/>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E0A0017"/>
    <w:multiLevelType w:val="hybridMultilevel"/>
    <w:tmpl w:val="2AFAFDE0"/>
    <w:lvl w:ilvl="0" w:tplc="04090015">
      <w:start w:val="1"/>
      <w:numFmt w:val="taiwaneseCountingThousand"/>
      <w:lvlText w:val="%1、"/>
      <w:lvlJc w:val="lef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2FD70404"/>
    <w:multiLevelType w:val="hybridMultilevel"/>
    <w:tmpl w:val="41E07C32"/>
    <w:lvl w:ilvl="0" w:tplc="98CEAE46">
      <w:start w:val="1"/>
      <w:numFmt w:val="bullet"/>
      <w:lvlText w:val=""/>
      <w:lvlJc w:val="left"/>
      <w:pPr>
        <w:ind w:left="960" w:hanging="480"/>
      </w:pPr>
      <w:rPr>
        <w:rFonts w:ascii="Wingdings" w:hAnsi="Wingdings" w:hint="default"/>
      </w:rPr>
    </w:lvl>
    <w:lvl w:ilvl="1" w:tplc="7F5C5E8A">
      <w:start w:val="1"/>
      <w:numFmt w:val="bullet"/>
      <w:lvlText w:val="-"/>
      <w:lvlJc w:val="left"/>
      <w:pPr>
        <w:ind w:left="1440" w:hanging="480"/>
      </w:pPr>
      <w:rPr>
        <w:rFonts w:ascii="Times New Roman"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3001521B"/>
    <w:multiLevelType w:val="hybridMultilevel"/>
    <w:tmpl w:val="3356C0A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31816C6D"/>
    <w:multiLevelType w:val="hybridMultilevel"/>
    <w:tmpl w:val="D7545A6E"/>
    <w:lvl w:ilvl="0" w:tplc="A90A8116">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D1FC512E">
      <w:numFmt w:val="bullet"/>
      <w:lvlText w:val=""/>
      <w:lvlJc w:val="left"/>
      <w:pPr>
        <w:ind w:left="1988" w:hanging="480"/>
      </w:pPr>
      <w:rPr>
        <w:rFonts w:ascii="Wingdings" w:eastAsia="Wingdings" w:hAnsi="Wingdings" w:cs="Wingdings" w:hint="default"/>
        <w:w w:val="100"/>
        <w:sz w:val="24"/>
        <w:szCs w:val="24"/>
        <w:lang w:val="zh-HK" w:eastAsia="zh-HK" w:bidi="zh-HK"/>
      </w:rPr>
    </w:lvl>
    <w:lvl w:ilvl="2" w:tplc="AC92055A">
      <w:numFmt w:val="bullet"/>
      <w:lvlText w:val=""/>
      <w:lvlJc w:val="left"/>
      <w:pPr>
        <w:ind w:left="2648" w:hanging="600"/>
      </w:pPr>
      <w:rPr>
        <w:rFonts w:ascii="Wingdings" w:eastAsia="Wingdings" w:hAnsi="Wingdings" w:cs="Wingdings" w:hint="default"/>
        <w:w w:val="100"/>
        <w:sz w:val="24"/>
        <w:szCs w:val="24"/>
        <w:lang w:val="zh-HK" w:eastAsia="zh-HK" w:bidi="zh-HK"/>
      </w:rPr>
    </w:lvl>
    <w:lvl w:ilvl="3" w:tplc="BC3A8AD8">
      <w:numFmt w:val="bullet"/>
      <w:lvlText w:val="•"/>
      <w:lvlJc w:val="left"/>
      <w:pPr>
        <w:ind w:left="3613" w:hanging="600"/>
      </w:pPr>
      <w:rPr>
        <w:rFonts w:hint="default"/>
        <w:lang w:val="zh-HK" w:eastAsia="zh-HK" w:bidi="zh-HK"/>
      </w:rPr>
    </w:lvl>
    <w:lvl w:ilvl="4" w:tplc="055038DC">
      <w:numFmt w:val="bullet"/>
      <w:lvlText w:val="•"/>
      <w:lvlJc w:val="left"/>
      <w:pPr>
        <w:ind w:left="4586" w:hanging="600"/>
      </w:pPr>
      <w:rPr>
        <w:rFonts w:hint="default"/>
        <w:lang w:val="zh-HK" w:eastAsia="zh-HK" w:bidi="zh-HK"/>
      </w:rPr>
    </w:lvl>
    <w:lvl w:ilvl="5" w:tplc="BF385C66">
      <w:numFmt w:val="bullet"/>
      <w:lvlText w:val="•"/>
      <w:lvlJc w:val="left"/>
      <w:pPr>
        <w:ind w:left="5559" w:hanging="600"/>
      </w:pPr>
      <w:rPr>
        <w:rFonts w:hint="default"/>
        <w:lang w:val="zh-HK" w:eastAsia="zh-HK" w:bidi="zh-HK"/>
      </w:rPr>
    </w:lvl>
    <w:lvl w:ilvl="6" w:tplc="3280AC32">
      <w:numFmt w:val="bullet"/>
      <w:lvlText w:val="•"/>
      <w:lvlJc w:val="left"/>
      <w:pPr>
        <w:ind w:left="6533" w:hanging="600"/>
      </w:pPr>
      <w:rPr>
        <w:rFonts w:hint="default"/>
        <w:lang w:val="zh-HK" w:eastAsia="zh-HK" w:bidi="zh-HK"/>
      </w:rPr>
    </w:lvl>
    <w:lvl w:ilvl="7" w:tplc="9C445E9A">
      <w:numFmt w:val="bullet"/>
      <w:lvlText w:val="•"/>
      <w:lvlJc w:val="left"/>
      <w:pPr>
        <w:ind w:left="7506" w:hanging="600"/>
      </w:pPr>
      <w:rPr>
        <w:rFonts w:hint="default"/>
        <w:lang w:val="zh-HK" w:eastAsia="zh-HK" w:bidi="zh-HK"/>
      </w:rPr>
    </w:lvl>
    <w:lvl w:ilvl="8" w:tplc="A976B0BE">
      <w:numFmt w:val="bullet"/>
      <w:lvlText w:val="•"/>
      <w:lvlJc w:val="left"/>
      <w:pPr>
        <w:ind w:left="8479" w:hanging="600"/>
      </w:pPr>
      <w:rPr>
        <w:rFonts w:hint="default"/>
        <w:lang w:val="zh-HK" w:eastAsia="zh-HK" w:bidi="zh-HK"/>
      </w:rPr>
    </w:lvl>
  </w:abstractNum>
  <w:abstractNum w:abstractNumId="39" w15:restartNumberingAfterBreak="0">
    <w:nsid w:val="31FF477F"/>
    <w:multiLevelType w:val="hybridMultilevel"/>
    <w:tmpl w:val="4D10F6F8"/>
    <w:lvl w:ilvl="0" w:tplc="D870C0F6">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3D114BB"/>
    <w:multiLevelType w:val="hybridMultilevel"/>
    <w:tmpl w:val="C8C850D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3594373C"/>
    <w:multiLevelType w:val="hybridMultilevel"/>
    <w:tmpl w:val="78AE12AE"/>
    <w:lvl w:ilvl="0" w:tplc="F6965BB0">
      <w:start w:val="1"/>
      <w:numFmt w:val="decimal"/>
      <w:lvlText w:val="%1."/>
      <w:lvlJc w:val="left"/>
      <w:pPr>
        <w:ind w:left="1928" w:hanging="360"/>
      </w:pPr>
      <w:rPr>
        <w:rFonts w:ascii="Times New Roman" w:eastAsia="Times New Roman" w:hAnsi="Times New Roman" w:cs="Times New Roman" w:hint="default"/>
        <w:w w:val="110"/>
        <w:sz w:val="24"/>
        <w:szCs w:val="24"/>
        <w:lang w:val="zh-HK" w:eastAsia="zh-HK" w:bidi="zh-HK"/>
      </w:rPr>
    </w:lvl>
    <w:lvl w:ilvl="1" w:tplc="C28C10CE">
      <w:numFmt w:val="bullet"/>
      <w:lvlText w:val=""/>
      <w:lvlJc w:val="left"/>
      <w:pPr>
        <w:ind w:left="2108" w:hanging="360"/>
      </w:pPr>
      <w:rPr>
        <w:rFonts w:ascii="Symbol" w:eastAsia="Symbol" w:hAnsi="Symbol" w:cs="Symbol" w:hint="default"/>
        <w:w w:val="110"/>
        <w:sz w:val="24"/>
        <w:szCs w:val="24"/>
        <w:lang w:val="zh-HK" w:eastAsia="zh-HK" w:bidi="zh-HK"/>
      </w:rPr>
    </w:lvl>
    <w:lvl w:ilvl="2" w:tplc="F7262966">
      <w:numFmt w:val="bullet"/>
      <w:lvlText w:val="•"/>
      <w:lvlJc w:val="left"/>
      <w:pPr>
        <w:ind w:left="3025" w:hanging="360"/>
      </w:pPr>
      <w:rPr>
        <w:rFonts w:hint="default"/>
        <w:lang w:val="zh-HK" w:eastAsia="zh-HK" w:bidi="zh-HK"/>
      </w:rPr>
    </w:lvl>
    <w:lvl w:ilvl="3" w:tplc="B41C26CA">
      <w:numFmt w:val="bullet"/>
      <w:lvlText w:val="•"/>
      <w:lvlJc w:val="left"/>
      <w:pPr>
        <w:ind w:left="3950" w:hanging="360"/>
      </w:pPr>
      <w:rPr>
        <w:rFonts w:hint="default"/>
        <w:lang w:val="zh-HK" w:eastAsia="zh-HK" w:bidi="zh-HK"/>
      </w:rPr>
    </w:lvl>
    <w:lvl w:ilvl="4" w:tplc="5BF08478">
      <w:numFmt w:val="bullet"/>
      <w:lvlText w:val="•"/>
      <w:lvlJc w:val="left"/>
      <w:pPr>
        <w:ind w:left="4875" w:hanging="360"/>
      </w:pPr>
      <w:rPr>
        <w:rFonts w:hint="default"/>
        <w:lang w:val="zh-HK" w:eastAsia="zh-HK" w:bidi="zh-HK"/>
      </w:rPr>
    </w:lvl>
    <w:lvl w:ilvl="5" w:tplc="94040958">
      <w:numFmt w:val="bullet"/>
      <w:lvlText w:val="•"/>
      <w:lvlJc w:val="left"/>
      <w:pPr>
        <w:ind w:left="5800" w:hanging="360"/>
      </w:pPr>
      <w:rPr>
        <w:rFonts w:hint="default"/>
        <w:lang w:val="zh-HK" w:eastAsia="zh-HK" w:bidi="zh-HK"/>
      </w:rPr>
    </w:lvl>
    <w:lvl w:ilvl="6" w:tplc="B9208A5C">
      <w:numFmt w:val="bullet"/>
      <w:lvlText w:val="•"/>
      <w:lvlJc w:val="left"/>
      <w:pPr>
        <w:ind w:left="6725" w:hanging="360"/>
      </w:pPr>
      <w:rPr>
        <w:rFonts w:hint="default"/>
        <w:lang w:val="zh-HK" w:eastAsia="zh-HK" w:bidi="zh-HK"/>
      </w:rPr>
    </w:lvl>
    <w:lvl w:ilvl="7" w:tplc="8E246BD4">
      <w:numFmt w:val="bullet"/>
      <w:lvlText w:val="•"/>
      <w:lvlJc w:val="left"/>
      <w:pPr>
        <w:ind w:left="7650" w:hanging="360"/>
      </w:pPr>
      <w:rPr>
        <w:rFonts w:hint="default"/>
        <w:lang w:val="zh-HK" w:eastAsia="zh-HK" w:bidi="zh-HK"/>
      </w:rPr>
    </w:lvl>
    <w:lvl w:ilvl="8" w:tplc="3C5CF06A">
      <w:numFmt w:val="bullet"/>
      <w:lvlText w:val="•"/>
      <w:lvlJc w:val="left"/>
      <w:pPr>
        <w:ind w:left="8576" w:hanging="360"/>
      </w:pPr>
      <w:rPr>
        <w:rFonts w:hint="default"/>
        <w:lang w:val="zh-HK" w:eastAsia="zh-HK" w:bidi="zh-HK"/>
      </w:rPr>
    </w:lvl>
  </w:abstractNum>
  <w:abstractNum w:abstractNumId="42" w15:restartNumberingAfterBreak="0">
    <w:nsid w:val="35F65700"/>
    <w:multiLevelType w:val="hybridMultilevel"/>
    <w:tmpl w:val="CCCC4230"/>
    <w:lvl w:ilvl="0" w:tplc="BFE076A8">
      <w:start w:val="1"/>
      <w:numFmt w:val="decimal"/>
      <w:lvlText w:val="%1."/>
      <w:lvlJc w:val="left"/>
      <w:pPr>
        <w:ind w:left="1448" w:hanging="480"/>
      </w:pPr>
      <w:rPr>
        <w:rFonts w:hint="default"/>
        <w:w w:val="100"/>
        <w:lang w:val="zh-HK" w:eastAsia="zh-HK" w:bidi="zh-HK"/>
      </w:rPr>
    </w:lvl>
    <w:lvl w:ilvl="1" w:tplc="718438A2">
      <w:numFmt w:val="bullet"/>
      <w:lvlText w:val=""/>
      <w:lvlJc w:val="left"/>
      <w:pPr>
        <w:ind w:left="1894" w:hanging="360"/>
      </w:pPr>
      <w:rPr>
        <w:rFonts w:ascii="Symbol" w:eastAsia="Symbol" w:hAnsi="Symbol" w:cs="Symbol" w:hint="default"/>
        <w:w w:val="100"/>
        <w:sz w:val="24"/>
        <w:szCs w:val="24"/>
        <w:lang w:val="zh-HK" w:eastAsia="zh-HK" w:bidi="zh-HK"/>
      </w:rPr>
    </w:lvl>
    <w:lvl w:ilvl="2" w:tplc="F19A4B04">
      <w:numFmt w:val="bullet"/>
      <w:lvlText w:val=""/>
      <w:lvlJc w:val="left"/>
      <w:pPr>
        <w:ind w:left="2494" w:hanging="480"/>
      </w:pPr>
      <w:rPr>
        <w:rFonts w:ascii="Wingdings" w:eastAsia="Wingdings" w:hAnsi="Wingdings" w:cs="Wingdings" w:hint="default"/>
        <w:w w:val="100"/>
        <w:sz w:val="24"/>
        <w:szCs w:val="24"/>
        <w:lang w:val="zh-HK" w:eastAsia="zh-HK" w:bidi="zh-HK"/>
      </w:rPr>
    </w:lvl>
    <w:lvl w:ilvl="3" w:tplc="2D906F72">
      <w:numFmt w:val="bullet"/>
      <w:lvlText w:val="•"/>
      <w:lvlJc w:val="left"/>
      <w:pPr>
        <w:ind w:left="3490" w:hanging="480"/>
      </w:pPr>
      <w:rPr>
        <w:rFonts w:hint="default"/>
        <w:lang w:val="zh-HK" w:eastAsia="zh-HK" w:bidi="zh-HK"/>
      </w:rPr>
    </w:lvl>
    <w:lvl w:ilvl="4" w:tplc="D27429D2">
      <w:numFmt w:val="bullet"/>
      <w:lvlText w:val="•"/>
      <w:lvlJc w:val="left"/>
      <w:pPr>
        <w:ind w:left="4481" w:hanging="480"/>
      </w:pPr>
      <w:rPr>
        <w:rFonts w:hint="default"/>
        <w:lang w:val="zh-HK" w:eastAsia="zh-HK" w:bidi="zh-HK"/>
      </w:rPr>
    </w:lvl>
    <w:lvl w:ilvl="5" w:tplc="C052BF14">
      <w:numFmt w:val="bullet"/>
      <w:lvlText w:val="•"/>
      <w:lvlJc w:val="left"/>
      <w:pPr>
        <w:ind w:left="5472" w:hanging="480"/>
      </w:pPr>
      <w:rPr>
        <w:rFonts w:hint="default"/>
        <w:lang w:val="zh-HK" w:eastAsia="zh-HK" w:bidi="zh-HK"/>
      </w:rPr>
    </w:lvl>
    <w:lvl w:ilvl="6" w:tplc="FC4A4ED6">
      <w:numFmt w:val="bullet"/>
      <w:lvlText w:val="•"/>
      <w:lvlJc w:val="left"/>
      <w:pPr>
        <w:ind w:left="6463" w:hanging="480"/>
      </w:pPr>
      <w:rPr>
        <w:rFonts w:hint="default"/>
        <w:lang w:val="zh-HK" w:eastAsia="zh-HK" w:bidi="zh-HK"/>
      </w:rPr>
    </w:lvl>
    <w:lvl w:ilvl="7" w:tplc="E924ABFA">
      <w:numFmt w:val="bullet"/>
      <w:lvlText w:val="•"/>
      <w:lvlJc w:val="left"/>
      <w:pPr>
        <w:ind w:left="7454" w:hanging="480"/>
      </w:pPr>
      <w:rPr>
        <w:rFonts w:hint="default"/>
        <w:lang w:val="zh-HK" w:eastAsia="zh-HK" w:bidi="zh-HK"/>
      </w:rPr>
    </w:lvl>
    <w:lvl w:ilvl="8" w:tplc="1C180672">
      <w:numFmt w:val="bullet"/>
      <w:lvlText w:val="•"/>
      <w:lvlJc w:val="left"/>
      <w:pPr>
        <w:ind w:left="8444" w:hanging="480"/>
      </w:pPr>
      <w:rPr>
        <w:rFonts w:hint="default"/>
        <w:lang w:val="zh-HK" w:eastAsia="zh-HK" w:bidi="zh-HK"/>
      </w:rPr>
    </w:lvl>
  </w:abstractNum>
  <w:abstractNum w:abstractNumId="43" w15:restartNumberingAfterBreak="0">
    <w:nsid w:val="37741C32"/>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39BE641A"/>
    <w:multiLevelType w:val="hybridMultilevel"/>
    <w:tmpl w:val="1C36A876"/>
    <w:lvl w:ilvl="0" w:tplc="366AF654">
      <w:numFmt w:val="bullet"/>
      <w:lvlText w:val=""/>
      <w:lvlJc w:val="left"/>
      <w:pPr>
        <w:ind w:left="-300" w:hanging="481"/>
      </w:pPr>
      <w:rPr>
        <w:rFonts w:ascii="Wingdings" w:eastAsia="Wingdings" w:hAnsi="Wingdings" w:cs="Wingding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45" w15:restartNumberingAfterBreak="0">
    <w:nsid w:val="3D563A2E"/>
    <w:multiLevelType w:val="hybridMultilevel"/>
    <w:tmpl w:val="71041A7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6" w15:restartNumberingAfterBreak="0">
    <w:nsid w:val="3FD87CE0"/>
    <w:multiLevelType w:val="hybridMultilevel"/>
    <w:tmpl w:val="CC0A32F4"/>
    <w:lvl w:ilvl="0" w:tplc="32A087E0">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03C2AD54">
      <w:numFmt w:val="bullet"/>
      <w:lvlText w:val=""/>
      <w:lvlJc w:val="left"/>
      <w:pPr>
        <w:ind w:left="1988" w:hanging="480"/>
      </w:pPr>
      <w:rPr>
        <w:rFonts w:ascii="Wingdings" w:eastAsia="Wingdings" w:hAnsi="Wingdings" w:cs="Wingdings" w:hint="default"/>
        <w:w w:val="100"/>
        <w:sz w:val="24"/>
        <w:szCs w:val="24"/>
        <w:lang w:val="zh-HK" w:eastAsia="zh-HK" w:bidi="zh-HK"/>
      </w:rPr>
    </w:lvl>
    <w:lvl w:ilvl="2" w:tplc="11D0A77C">
      <w:numFmt w:val="bullet"/>
      <w:lvlText w:val=""/>
      <w:lvlJc w:val="left"/>
      <w:pPr>
        <w:ind w:left="2648" w:hanging="600"/>
      </w:pPr>
      <w:rPr>
        <w:rFonts w:ascii="Wingdings" w:eastAsia="Wingdings" w:hAnsi="Wingdings" w:cs="Wingdings" w:hint="default"/>
        <w:w w:val="100"/>
        <w:sz w:val="24"/>
        <w:szCs w:val="24"/>
        <w:lang w:val="zh-HK" w:eastAsia="zh-HK" w:bidi="zh-HK"/>
      </w:rPr>
    </w:lvl>
    <w:lvl w:ilvl="3" w:tplc="ACA0213C">
      <w:numFmt w:val="bullet"/>
      <w:lvlText w:val="•"/>
      <w:lvlJc w:val="left"/>
      <w:pPr>
        <w:ind w:left="3613" w:hanging="600"/>
      </w:pPr>
      <w:rPr>
        <w:rFonts w:hint="default"/>
        <w:lang w:val="zh-HK" w:eastAsia="zh-HK" w:bidi="zh-HK"/>
      </w:rPr>
    </w:lvl>
    <w:lvl w:ilvl="4" w:tplc="4CEC862E">
      <w:numFmt w:val="bullet"/>
      <w:lvlText w:val="•"/>
      <w:lvlJc w:val="left"/>
      <w:pPr>
        <w:ind w:left="4586" w:hanging="600"/>
      </w:pPr>
      <w:rPr>
        <w:rFonts w:hint="default"/>
        <w:lang w:val="zh-HK" w:eastAsia="zh-HK" w:bidi="zh-HK"/>
      </w:rPr>
    </w:lvl>
    <w:lvl w:ilvl="5" w:tplc="1778A144">
      <w:numFmt w:val="bullet"/>
      <w:lvlText w:val="•"/>
      <w:lvlJc w:val="left"/>
      <w:pPr>
        <w:ind w:left="5559" w:hanging="600"/>
      </w:pPr>
      <w:rPr>
        <w:rFonts w:hint="default"/>
        <w:lang w:val="zh-HK" w:eastAsia="zh-HK" w:bidi="zh-HK"/>
      </w:rPr>
    </w:lvl>
    <w:lvl w:ilvl="6" w:tplc="3698EE26">
      <w:numFmt w:val="bullet"/>
      <w:lvlText w:val="•"/>
      <w:lvlJc w:val="left"/>
      <w:pPr>
        <w:ind w:left="6533" w:hanging="600"/>
      </w:pPr>
      <w:rPr>
        <w:rFonts w:hint="default"/>
        <w:lang w:val="zh-HK" w:eastAsia="zh-HK" w:bidi="zh-HK"/>
      </w:rPr>
    </w:lvl>
    <w:lvl w:ilvl="7" w:tplc="C78E0A94">
      <w:numFmt w:val="bullet"/>
      <w:lvlText w:val="•"/>
      <w:lvlJc w:val="left"/>
      <w:pPr>
        <w:ind w:left="7506" w:hanging="600"/>
      </w:pPr>
      <w:rPr>
        <w:rFonts w:hint="default"/>
        <w:lang w:val="zh-HK" w:eastAsia="zh-HK" w:bidi="zh-HK"/>
      </w:rPr>
    </w:lvl>
    <w:lvl w:ilvl="8" w:tplc="18C21EC2">
      <w:numFmt w:val="bullet"/>
      <w:lvlText w:val="•"/>
      <w:lvlJc w:val="left"/>
      <w:pPr>
        <w:ind w:left="8479" w:hanging="600"/>
      </w:pPr>
      <w:rPr>
        <w:rFonts w:hint="default"/>
        <w:lang w:val="zh-HK" w:eastAsia="zh-HK" w:bidi="zh-HK"/>
      </w:rPr>
    </w:lvl>
  </w:abstractNum>
  <w:abstractNum w:abstractNumId="47" w15:restartNumberingAfterBreak="0">
    <w:nsid w:val="414713A2"/>
    <w:multiLevelType w:val="hybridMultilevel"/>
    <w:tmpl w:val="5F00F8B4"/>
    <w:lvl w:ilvl="0" w:tplc="83B88CDC">
      <w:start w:val="1"/>
      <w:numFmt w:val="lowerLetter"/>
      <w:lvlText w:val="%1."/>
      <w:lvlJc w:val="left"/>
      <w:pPr>
        <w:ind w:left="580" w:hanging="360"/>
      </w:pPr>
      <w:rPr>
        <w:rFonts w:ascii="Times New Roman" w:hAnsi="Times New Roman" w:hint="default"/>
      </w:rPr>
    </w:lvl>
    <w:lvl w:ilvl="1" w:tplc="04090019" w:tentative="1">
      <w:start w:val="1"/>
      <w:numFmt w:val="ideographTraditional"/>
      <w:lvlText w:val="%2、"/>
      <w:lvlJc w:val="left"/>
      <w:pPr>
        <w:ind w:left="1180" w:hanging="480"/>
      </w:pPr>
    </w:lvl>
    <w:lvl w:ilvl="2" w:tplc="0409001B" w:tentative="1">
      <w:start w:val="1"/>
      <w:numFmt w:val="lowerRoman"/>
      <w:lvlText w:val="%3."/>
      <w:lvlJc w:val="right"/>
      <w:pPr>
        <w:ind w:left="1660" w:hanging="480"/>
      </w:pPr>
    </w:lvl>
    <w:lvl w:ilvl="3" w:tplc="0409000F" w:tentative="1">
      <w:start w:val="1"/>
      <w:numFmt w:val="decimal"/>
      <w:lvlText w:val="%4."/>
      <w:lvlJc w:val="left"/>
      <w:pPr>
        <w:ind w:left="2140" w:hanging="480"/>
      </w:pPr>
    </w:lvl>
    <w:lvl w:ilvl="4" w:tplc="04090019" w:tentative="1">
      <w:start w:val="1"/>
      <w:numFmt w:val="ideographTraditional"/>
      <w:lvlText w:val="%5、"/>
      <w:lvlJc w:val="left"/>
      <w:pPr>
        <w:ind w:left="2620" w:hanging="480"/>
      </w:pPr>
    </w:lvl>
    <w:lvl w:ilvl="5" w:tplc="0409001B" w:tentative="1">
      <w:start w:val="1"/>
      <w:numFmt w:val="lowerRoman"/>
      <w:lvlText w:val="%6."/>
      <w:lvlJc w:val="right"/>
      <w:pPr>
        <w:ind w:left="3100" w:hanging="480"/>
      </w:pPr>
    </w:lvl>
    <w:lvl w:ilvl="6" w:tplc="0409000F" w:tentative="1">
      <w:start w:val="1"/>
      <w:numFmt w:val="decimal"/>
      <w:lvlText w:val="%7."/>
      <w:lvlJc w:val="left"/>
      <w:pPr>
        <w:ind w:left="3580" w:hanging="480"/>
      </w:pPr>
    </w:lvl>
    <w:lvl w:ilvl="7" w:tplc="04090019" w:tentative="1">
      <w:start w:val="1"/>
      <w:numFmt w:val="ideographTraditional"/>
      <w:lvlText w:val="%8、"/>
      <w:lvlJc w:val="left"/>
      <w:pPr>
        <w:ind w:left="4060" w:hanging="480"/>
      </w:pPr>
    </w:lvl>
    <w:lvl w:ilvl="8" w:tplc="0409001B" w:tentative="1">
      <w:start w:val="1"/>
      <w:numFmt w:val="lowerRoman"/>
      <w:lvlText w:val="%9."/>
      <w:lvlJc w:val="right"/>
      <w:pPr>
        <w:ind w:left="4540" w:hanging="480"/>
      </w:pPr>
    </w:lvl>
  </w:abstractNum>
  <w:abstractNum w:abstractNumId="48" w15:restartNumberingAfterBreak="0">
    <w:nsid w:val="444F41BD"/>
    <w:multiLevelType w:val="hybridMultilevel"/>
    <w:tmpl w:val="7B144998"/>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6156518"/>
    <w:multiLevelType w:val="hybridMultilevel"/>
    <w:tmpl w:val="45E6E136"/>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46D816B4"/>
    <w:multiLevelType w:val="hybridMultilevel"/>
    <w:tmpl w:val="3EFE2A96"/>
    <w:lvl w:ilvl="0" w:tplc="0CD81688">
      <w:numFmt w:val="bullet"/>
      <w:lvlText w:val=""/>
      <w:lvlJc w:val="left"/>
      <w:pPr>
        <w:ind w:left="1448" w:hanging="480"/>
      </w:pPr>
      <w:rPr>
        <w:rFonts w:ascii="Symbol" w:eastAsia="Symbol" w:hAnsi="Symbol" w:cs="Symbol" w:hint="default"/>
        <w:w w:val="100"/>
        <w:sz w:val="24"/>
        <w:szCs w:val="24"/>
        <w:lang w:val="zh-HK" w:eastAsia="zh-HK" w:bidi="zh-HK"/>
      </w:rPr>
    </w:lvl>
    <w:lvl w:ilvl="1" w:tplc="ABB85B2A">
      <w:numFmt w:val="bullet"/>
      <w:lvlText w:val="•"/>
      <w:lvlJc w:val="left"/>
      <w:pPr>
        <w:ind w:left="2338" w:hanging="480"/>
      </w:pPr>
      <w:rPr>
        <w:rFonts w:hint="default"/>
        <w:lang w:val="zh-HK" w:eastAsia="zh-HK" w:bidi="zh-HK"/>
      </w:rPr>
    </w:lvl>
    <w:lvl w:ilvl="2" w:tplc="C18CAFF4">
      <w:numFmt w:val="bullet"/>
      <w:lvlText w:val="•"/>
      <w:lvlJc w:val="left"/>
      <w:pPr>
        <w:ind w:left="3237" w:hanging="480"/>
      </w:pPr>
      <w:rPr>
        <w:rFonts w:hint="default"/>
        <w:lang w:val="zh-HK" w:eastAsia="zh-HK" w:bidi="zh-HK"/>
      </w:rPr>
    </w:lvl>
    <w:lvl w:ilvl="3" w:tplc="A014BE90">
      <w:numFmt w:val="bullet"/>
      <w:lvlText w:val="•"/>
      <w:lvlJc w:val="left"/>
      <w:pPr>
        <w:ind w:left="4135" w:hanging="480"/>
      </w:pPr>
      <w:rPr>
        <w:rFonts w:hint="default"/>
        <w:lang w:val="zh-HK" w:eastAsia="zh-HK" w:bidi="zh-HK"/>
      </w:rPr>
    </w:lvl>
    <w:lvl w:ilvl="4" w:tplc="2F34239C">
      <w:numFmt w:val="bullet"/>
      <w:lvlText w:val="•"/>
      <w:lvlJc w:val="left"/>
      <w:pPr>
        <w:ind w:left="5034" w:hanging="480"/>
      </w:pPr>
      <w:rPr>
        <w:rFonts w:hint="default"/>
        <w:lang w:val="zh-HK" w:eastAsia="zh-HK" w:bidi="zh-HK"/>
      </w:rPr>
    </w:lvl>
    <w:lvl w:ilvl="5" w:tplc="7E82D75C">
      <w:numFmt w:val="bullet"/>
      <w:lvlText w:val="•"/>
      <w:lvlJc w:val="left"/>
      <w:pPr>
        <w:ind w:left="5933" w:hanging="480"/>
      </w:pPr>
      <w:rPr>
        <w:rFonts w:hint="default"/>
        <w:lang w:val="zh-HK" w:eastAsia="zh-HK" w:bidi="zh-HK"/>
      </w:rPr>
    </w:lvl>
    <w:lvl w:ilvl="6" w:tplc="7FB01178">
      <w:numFmt w:val="bullet"/>
      <w:lvlText w:val="•"/>
      <w:lvlJc w:val="left"/>
      <w:pPr>
        <w:ind w:left="6831" w:hanging="480"/>
      </w:pPr>
      <w:rPr>
        <w:rFonts w:hint="default"/>
        <w:lang w:val="zh-HK" w:eastAsia="zh-HK" w:bidi="zh-HK"/>
      </w:rPr>
    </w:lvl>
    <w:lvl w:ilvl="7" w:tplc="653C057C">
      <w:numFmt w:val="bullet"/>
      <w:lvlText w:val="•"/>
      <w:lvlJc w:val="left"/>
      <w:pPr>
        <w:ind w:left="7730" w:hanging="480"/>
      </w:pPr>
      <w:rPr>
        <w:rFonts w:hint="default"/>
        <w:lang w:val="zh-HK" w:eastAsia="zh-HK" w:bidi="zh-HK"/>
      </w:rPr>
    </w:lvl>
    <w:lvl w:ilvl="8" w:tplc="B6BE2470">
      <w:numFmt w:val="bullet"/>
      <w:lvlText w:val="•"/>
      <w:lvlJc w:val="left"/>
      <w:pPr>
        <w:ind w:left="8629" w:hanging="480"/>
      </w:pPr>
      <w:rPr>
        <w:rFonts w:hint="default"/>
        <w:lang w:val="zh-HK" w:eastAsia="zh-HK" w:bidi="zh-HK"/>
      </w:rPr>
    </w:lvl>
  </w:abstractNum>
  <w:abstractNum w:abstractNumId="51" w15:restartNumberingAfterBreak="0">
    <w:nsid w:val="48BA5242"/>
    <w:multiLevelType w:val="hybridMultilevel"/>
    <w:tmpl w:val="0D3656D6"/>
    <w:lvl w:ilvl="0" w:tplc="9814E176">
      <w:numFmt w:val="bullet"/>
      <w:lvlText w:val="•"/>
      <w:lvlJc w:val="left"/>
      <w:pPr>
        <w:ind w:left="848" w:hanging="481"/>
      </w:pPr>
      <w:rPr>
        <w:rFonts w:hint="default"/>
        <w:w w:val="100"/>
        <w:sz w:val="24"/>
        <w:szCs w:val="24"/>
      </w:rPr>
    </w:lvl>
    <w:lvl w:ilvl="1" w:tplc="04090003" w:tentative="1">
      <w:start w:val="1"/>
      <w:numFmt w:val="bullet"/>
      <w:lvlText w:val=""/>
      <w:lvlJc w:val="left"/>
      <w:pPr>
        <w:ind w:left="847" w:hanging="480"/>
      </w:pPr>
      <w:rPr>
        <w:rFonts w:ascii="Wingdings" w:hAnsi="Wingdings" w:hint="default"/>
      </w:rPr>
    </w:lvl>
    <w:lvl w:ilvl="2" w:tplc="04090005" w:tentative="1">
      <w:start w:val="1"/>
      <w:numFmt w:val="bullet"/>
      <w:lvlText w:val=""/>
      <w:lvlJc w:val="left"/>
      <w:pPr>
        <w:ind w:left="1327" w:hanging="480"/>
      </w:pPr>
      <w:rPr>
        <w:rFonts w:ascii="Wingdings" w:hAnsi="Wingdings" w:hint="default"/>
      </w:rPr>
    </w:lvl>
    <w:lvl w:ilvl="3" w:tplc="04090001" w:tentative="1">
      <w:start w:val="1"/>
      <w:numFmt w:val="bullet"/>
      <w:lvlText w:val=""/>
      <w:lvlJc w:val="left"/>
      <w:pPr>
        <w:ind w:left="1807" w:hanging="480"/>
      </w:pPr>
      <w:rPr>
        <w:rFonts w:ascii="Wingdings" w:hAnsi="Wingdings" w:hint="default"/>
      </w:rPr>
    </w:lvl>
    <w:lvl w:ilvl="4" w:tplc="04090003" w:tentative="1">
      <w:start w:val="1"/>
      <w:numFmt w:val="bullet"/>
      <w:lvlText w:val=""/>
      <w:lvlJc w:val="left"/>
      <w:pPr>
        <w:ind w:left="2287" w:hanging="480"/>
      </w:pPr>
      <w:rPr>
        <w:rFonts w:ascii="Wingdings" w:hAnsi="Wingdings" w:hint="default"/>
      </w:rPr>
    </w:lvl>
    <w:lvl w:ilvl="5" w:tplc="04090005" w:tentative="1">
      <w:start w:val="1"/>
      <w:numFmt w:val="bullet"/>
      <w:lvlText w:val=""/>
      <w:lvlJc w:val="left"/>
      <w:pPr>
        <w:ind w:left="2767" w:hanging="480"/>
      </w:pPr>
      <w:rPr>
        <w:rFonts w:ascii="Wingdings" w:hAnsi="Wingdings" w:hint="default"/>
      </w:rPr>
    </w:lvl>
    <w:lvl w:ilvl="6" w:tplc="04090001" w:tentative="1">
      <w:start w:val="1"/>
      <w:numFmt w:val="bullet"/>
      <w:lvlText w:val=""/>
      <w:lvlJc w:val="left"/>
      <w:pPr>
        <w:ind w:left="3247" w:hanging="480"/>
      </w:pPr>
      <w:rPr>
        <w:rFonts w:ascii="Wingdings" w:hAnsi="Wingdings" w:hint="default"/>
      </w:rPr>
    </w:lvl>
    <w:lvl w:ilvl="7" w:tplc="04090003" w:tentative="1">
      <w:start w:val="1"/>
      <w:numFmt w:val="bullet"/>
      <w:lvlText w:val=""/>
      <w:lvlJc w:val="left"/>
      <w:pPr>
        <w:ind w:left="3727" w:hanging="480"/>
      </w:pPr>
      <w:rPr>
        <w:rFonts w:ascii="Wingdings" w:hAnsi="Wingdings" w:hint="default"/>
      </w:rPr>
    </w:lvl>
    <w:lvl w:ilvl="8" w:tplc="04090005" w:tentative="1">
      <w:start w:val="1"/>
      <w:numFmt w:val="bullet"/>
      <w:lvlText w:val=""/>
      <w:lvlJc w:val="left"/>
      <w:pPr>
        <w:ind w:left="4207" w:hanging="480"/>
      </w:pPr>
      <w:rPr>
        <w:rFonts w:ascii="Wingdings" w:hAnsi="Wingdings" w:hint="default"/>
      </w:rPr>
    </w:lvl>
  </w:abstractNum>
  <w:abstractNum w:abstractNumId="52" w15:restartNumberingAfterBreak="0">
    <w:nsid w:val="48EE05BD"/>
    <w:multiLevelType w:val="hybridMultilevel"/>
    <w:tmpl w:val="3BAC8504"/>
    <w:lvl w:ilvl="0" w:tplc="A9829434">
      <w:start w:val="1"/>
      <w:numFmt w:val="decimal"/>
      <w:lvlText w:val="%1."/>
      <w:lvlJc w:val="left"/>
      <w:pPr>
        <w:ind w:left="415" w:hanging="360"/>
      </w:pPr>
      <w:rPr>
        <w:rFonts w:hint="default"/>
      </w:rPr>
    </w:lvl>
    <w:lvl w:ilvl="1" w:tplc="04090019"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lvlText w:val="%8、"/>
      <w:lvlJc w:val="left"/>
      <w:pPr>
        <w:ind w:left="3895" w:hanging="480"/>
      </w:pPr>
    </w:lvl>
    <w:lvl w:ilvl="8" w:tplc="0409001B" w:tentative="1">
      <w:start w:val="1"/>
      <w:numFmt w:val="lowerRoman"/>
      <w:lvlText w:val="%9."/>
      <w:lvlJc w:val="right"/>
      <w:pPr>
        <w:ind w:left="4375" w:hanging="480"/>
      </w:pPr>
    </w:lvl>
  </w:abstractNum>
  <w:abstractNum w:abstractNumId="53" w15:restartNumberingAfterBreak="0">
    <w:nsid w:val="4A473B00"/>
    <w:multiLevelType w:val="hybridMultilevel"/>
    <w:tmpl w:val="3B4C5C70"/>
    <w:lvl w:ilvl="0" w:tplc="7F52F170">
      <w:numFmt w:val="bullet"/>
      <w:lvlText w:val=""/>
      <w:lvlJc w:val="left"/>
      <w:pPr>
        <w:ind w:left="1200" w:hanging="360"/>
      </w:pPr>
      <w:rPr>
        <w:rFonts w:ascii="Symbol" w:eastAsia="Symbol" w:hAnsi="Symbol" w:cs="Symbol" w:hint="default"/>
        <w:w w:val="100"/>
        <w:sz w:val="24"/>
        <w:szCs w:val="24"/>
        <w:lang w:val="zh-HK" w:eastAsia="zh-HK" w:bidi="zh-HK"/>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4" w15:restartNumberingAfterBreak="0">
    <w:nsid w:val="4A9E5003"/>
    <w:multiLevelType w:val="hybridMultilevel"/>
    <w:tmpl w:val="9AFC5EF2"/>
    <w:lvl w:ilvl="0" w:tplc="01B83374">
      <w:start w:val="1"/>
      <w:numFmt w:val="taiwaneseCountingThousand"/>
      <w:lvlText w:val="%1."/>
      <w:lvlJc w:val="left"/>
      <w:pPr>
        <w:ind w:left="525" w:hanging="525"/>
      </w:pPr>
      <w:rPr>
        <w:rFonts w:ascii="標楷體" w:eastAsia="標楷體" w:hAnsi="標楷體" w:cs="SimSun"/>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C3A152E"/>
    <w:multiLevelType w:val="hybridMultilevel"/>
    <w:tmpl w:val="CFA6C3A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4DF03938"/>
    <w:multiLevelType w:val="hybridMultilevel"/>
    <w:tmpl w:val="B6B4BA5C"/>
    <w:lvl w:ilvl="0" w:tplc="12FA8042">
      <w:numFmt w:val="bullet"/>
      <w:lvlText w:val=""/>
      <w:lvlJc w:val="left"/>
      <w:pPr>
        <w:ind w:left="586" w:hanging="480"/>
      </w:pPr>
      <w:rPr>
        <w:rFonts w:ascii="Wingdings" w:eastAsia="Wingdings" w:hAnsi="Wingdings" w:cs="Wingdings" w:hint="default"/>
        <w:w w:val="100"/>
        <w:sz w:val="22"/>
        <w:szCs w:val="22"/>
        <w:lang w:val="zh-HK" w:eastAsia="zh-HK" w:bidi="zh-HK"/>
      </w:rPr>
    </w:lvl>
    <w:lvl w:ilvl="1" w:tplc="DAF44456">
      <w:numFmt w:val="bullet"/>
      <w:lvlText w:val="•"/>
      <w:lvlJc w:val="left"/>
      <w:pPr>
        <w:ind w:left="890" w:hanging="480"/>
      </w:pPr>
      <w:rPr>
        <w:rFonts w:hint="default"/>
        <w:lang w:val="zh-HK" w:eastAsia="zh-HK" w:bidi="zh-HK"/>
      </w:rPr>
    </w:lvl>
    <w:lvl w:ilvl="2" w:tplc="FD12360C">
      <w:numFmt w:val="bullet"/>
      <w:lvlText w:val="•"/>
      <w:lvlJc w:val="left"/>
      <w:pPr>
        <w:ind w:left="1201" w:hanging="480"/>
      </w:pPr>
      <w:rPr>
        <w:rFonts w:hint="default"/>
        <w:lang w:val="zh-HK" w:eastAsia="zh-HK" w:bidi="zh-HK"/>
      </w:rPr>
    </w:lvl>
    <w:lvl w:ilvl="3" w:tplc="B38A504C">
      <w:numFmt w:val="bullet"/>
      <w:lvlText w:val="•"/>
      <w:lvlJc w:val="left"/>
      <w:pPr>
        <w:ind w:left="1512" w:hanging="480"/>
      </w:pPr>
      <w:rPr>
        <w:rFonts w:hint="default"/>
        <w:lang w:val="zh-HK" w:eastAsia="zh-HK" w:bidi="zh-HK"/>
      </w:rPr>
    </w:lvl>
    <w:lvl w:ilvl="4" w:tplc="F342DC6C">
      <w:numFmt w:val="bullet"/>
      <w:lvlText w:val="•"/>
      <w:lvlJc w:val="left"/>
      <w:pPr>
        <w:ind w:left="1822" w:hanging="480"/>
      </w:pPr>
      <w:rPr>
        <w:rFonts w:hint="default"/>
        <w:lang w:val="zh-HK" w:eastAsia="zh-HK" w:bidi="zh-HK"/>
      </w:rPr>
    </w:lvl>
    <w:lvl w:ilvl="5" w:tplc="C9A2098E">
      <w:numFmt w:val="bullet"/>
      <w:lvlText w:val="•"/>
      <w:lvlJc w:val="left"/>
      <w:pPr>
        <w:ind w:left="2133" w:hanging="480"/>
      </w:pPr>
      <w:rPr>
        <w:rFonts w:hint="default"/>
        <w:lang w:val="zh-HK" w:eastAsia="zh-HK" w:bidi="zh-HK"/>
      </w:rPr>
    </w:lvl>
    <w:lvl w:ilvl="6" w:tplc="F75E9368">
      <w:numFmt w:val="bullet"/>
      <w:lvlText w:val="•"/>
      <w:lvlJc w:val="left"/>
      <w:pPr>
        <w:ind w:left="2444" w:hanging="480"/>
      </w:pPr>
      <w:rPr>
        <w:rFonts w:hint="default"/>
        <w:lang w:val="zh-HK" w:eastAsia="zh-HK" w:bidi="zh-HK"/>
      </w:rPr>
    </w:lvl>
    <w:lvl w:ilvl="7" w:tplc="8ED2B2C6">
      <w:numFmt w:val="bullet"/>
      <w:lvlText w:val="•"/>
      <w:lvlJc w:val="left"/>
      <w:pPr>
        <w:ind w:left="2754" w:hanging="480"/>
      </w:pPr>
      <w:rPr>
        <w:rFonts w:hint="default"/>
        <w:lang w:val="zh-HK" w:eastAsia="zh-HK" w:bidi="zh-HK"/>
      </w:rPr>
    </w:lvl>
    <w:lvl w:ilvl="8" w:tplc="F4E20816">
      <w:numFmt w:val="bullet"/>
      <w:lvlText w:val="•"/>
      <w:lvlJc w:val="left"/>
      <w:pPr>
        <w:ind w:left="3065" w:hanging="480"/>
      </w:pPr>
      <w:rPr>
        <w:rFonts w:hint="default"/>
        <w:lang w:val="zh-HK" w:eastAsia="zh-HK" w:bidi="zh-HK"/>
      </w:rPr>
    </w:lvl>
  </w:abstractNum>
  <w:abstractNum w:abstractNumId="57" w15:restartNumberingAfterBreak="0">
    <w:nsid w:val="4EAE3238"/>
    <w:multiLevelType w:val="hybridMultilevel"/>
    <w:tmpl w:val="71900DEE"/>
    <w:lvl w:ilvl="0" w:tplc="6588AE12">
      <w:start w:val="1"/>
      <w:numFmt w:val="taiwaneseCountingThousand"/>
      <w:lvlText w:val="%1."/>
      <w:lvlJc w:val="left"/>
      <w:pPr>
        <w:ind w:left="1448" w:hanging="480"/>
      </w:pPr>
      <w:rPr>
        <w:rFonts w:ascii="標楷體" w:eastAsia="標楷體" w:hAnsi="標楷體" w:cs="新細明體" w:hint="default"/>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8" w15:restartNumberingAfterBreak="0">
    <w:nsid w:val="506A4A84"/>
    <w:multiLevelType w:val="hybridMultilevel"/>
    <w:tmpl w:val="F000E590"/>
    <w:lvl w:ilvl="0" w:tplc="48426A0A">
      <w:numFmt w:val="bullet"/>
      <w:lvlText w:val=""/>
      <w:lvlJc w:val="left"/>
      <w:pPr>
        <w:ind w:left="1448" w:hanging="480"/>
      </w:pPr>
      <w:rPr>
        <w:rFonts w:ascii="Wingdings" w:eastAsia="Wingdings" w:hAnsi="Wingdings" w:cs="Wingdings" w:hint="default"/>
        <w:w w:val="100"/>
        <w:sz w:val="24"/>
        <w:szCs w:val="24"/>
        <w:lang w:val="zh-HK" w:eastAsia="zh-HK" w:bidi="zh-HK"/>
      </w:rPr>
    </w:lvl>
    <w:lvl w:ilvl="1" w:tplc="63CA919C">
      <w:numFmt w:val="bullet"/>
      <w:lvlText w:val="•"/>
      <w:lvlJc w:val="left"/>
      <w:pPr>
        <w:ind w:left="2338" w:hanging="480"/>
      </w:pPr>
      <w:rPr>
        <w:rFonts w:hint="default"/>
        <w:lang w:val="zh-HK" w:eastAsia="zh-HK" w:bidi="zh-HK"/>
      </w:rPr>
    </w:lvl>
    <w:lvl w:ilvl="2" w:tplc="88D24BA6">
      <w:numFmt w:val="bullet"/>
      <w:lvlText w:val="•"/>
      <w:lvlJc w:val="left"/>
      <w:pPr>
        <w:ind w:left="3237" w:hanging="480"/>
      </w:pPr>
      <w:rPr>
        <w:rFonts w:hint="default"/>
        <w:lang w:val="zh-HK" w:eastAsia="zh-HK" w:bidi="zh-HK"/>
      </w:rPr>
    </w:lvl>
    <w:lvl w:ilvl="3" w:tplc="8A94D6EC">
      <w:numFmt w:val="bullet"/>
      <w:lvlText w:val="•"/>
      <w:lvlJc w:val="left"/>
      <w:pPr>
        <w:ind w:left="4135" w:hanging="480"/>
      </w:pPr>
      <w:rPr>
        <w:rFonts w:hint="default"/>
        <w:lang w:val="zh-HK" w:eastAsia="zh-HK" w:bidi="zh-HK"/>
      </w:rPr>
    </w:lvl>
    <w:lvl w:ilvl="4" w:tplc="A1A49C4E">
      <w:numFmt w:val="bullet"/>
      <w:lvlText w:val="•"/>
      <w:lvlJc w:val="left"/>
      <w:pPr>
        <w:ind w:left="5034" w:hanging="480"/>
      </w:pPr>
      <w:rPr>
        <w:rFonts w:hint="default"/>
        <w:lang w:val="zh-HK" w:eastAsia="zh-HK" w:bidi="zh-HK"/>
      </w:rPr>
    </w:lvl>
    <w:lvl w:ilvl="5" w:tplc="CD8293D6">
      <w:numFmt w:val="bullet"/>
      <w:lvlText w:val="•"/>
      <w:lvlJc w:val="left"/>
      <w:pPr>
        <w:ind w:left="5933" w:hanging="480"/>
      </w:pPr>
      <w:rPr>
        <w:rFonts w:hint="default"/>
        <w:lang w:val="zh-HK" w:eastAsia="zh-HK" w:bidi="zh-HK"/>
      </w:rPr>
    </w:lvl>
    <w:lvl w:ilvl="6" w:tplc="DDEC6216">
      <w:numFmt w:val="bullet"/>
      <w:lvlText w:val="•"/>
      <w:lvlJc w:val="left"/>
      <w:pPr>
        <w:ind w:left="6831" w:hanging="480"/>
      </w:pPr>
      <w:rPr>
        <w:rFonts w:hint="default"/>
        <w:lang w:val="zh-HK" w:eastAsia="zh-HK" w:bidi="zh-HK"/>
      </w:rPr>
    </w:lvl>
    <w:lvl w:ilvl="7" w:tplc="73BEA17E">
      <w:numFmt w:val="bullet"/>
      <w:lvlText w:val="•"/>
      <w:lvlJc w:val="left"/>
      <w:pPr>
        <w:ind w:left="7730" w:hanging="480"/>
      </w:pPr>
      <w:rPr>
        <w:rFonts w:hint="default"/>
        <w:lang w:val="zh-HK" w:eastAsia="zh-HK" w:bidi="zh-HK"/>
      </w:rPr>
    </w:lvl>
    <w:lvl w:ilvl="8" w:tplc="CA407EEA">
      <w:numFmt w:val="bullet"/>
      <w:lvlText w:val="•"/>
      <w:lvlJc w:val="left"/>
      <w:pPr>
        <w:ind w:left="8629" w:hanging="480"/>
      </w:pPr>
      <w:rPr>
        <w:rFonts w:hint="default"/>
        <w:lang w:val="zh-HK" w:eastAsia="zh-HK" w:bidi="zh-HK"/>
      </w:rPr>
    </w:lvl>
  </w:abstractNum>
  <w:abstractNum w:abstractNumId="59" w15:restartNumberingAfterBreak="0">
    <w:nsid w:val="512666CE"/>
    <w:multiLevelType w:val="hybridMultilevel"/>
    <w:tmpl w:val="9856A89E"/>
    <w:lvl w:ilvl="0" w:tplc="38523158">
      <w:numFmt w:val="bullet"/>
      <w:lvlText w:val=""/>
      <w:lvlJc w:val="left"/>
      <w:pPr>
        <w:ind w:left="586" w:hanging="480"/>
      </w:pPr>
      <w:rPr>
        <w:rFonts w:ascii="Wingdings" w:eastAsia="Wingdings" w:hAnsi="Wingdings" w:cs="Wingdings" w:hint="default"/>
        <w:w w:val="100"/>
        <w:sz w:val="22"/>
        <w:szCs w:val="22"/>
        <w:lang w:val="zh-HK" w:eastAsia="zh-HK" w:bidi="zh-HK"/>
      </w:rPr>
    </w:lvl>
    <w:lvl w:ilvl="1" w:tplc="50E2447C">
      <w:numFmt w:val="bullet"/>
      <w:lvlText w:val="•"/>
      <w:lvlJc w:val="left"/>
      <w:pPr>
        <w:ind w:left="890" w:hanging="480"/>
      </w:pPr>
      <w:rPr>
        <w:rFonts w:hint="default"/>
        <w:lang w:val="zh-HK" w:eastAsia="zh-HK" w:bidi="zh-HK"/>
      </w:rPr>
    </w:lvl>
    <w:lvl w:ilvl="2" w:tplc="B7CCAEAC">
      <w:numFmt w:val="bullet"/>
      <w:lvlText w:val="•"/>
      <w:lvlJc w:val="left"/>
      <w:pPr>
        <w:ind w:left="1201" w:hanging="480"/>
      </w:pPr>
      <w:rPr>
        <w:rFonts w:hint="default"/>
        <w:lang w:val="zh-HK" w:eastAsia="zh-HK" w:bidi="zh-HK"/>
      </w:rPr>
    </w:lvl>
    <w:lvl w:ilvl="3" w:tplc="7F8E0F38">
      <w:numFmt w:val="bullet"/>
      <w:lvlText w:val="•"/>
      <w:lvlJc w:val="left"/>
      <w:pPr>
        <w:ind w:left="1512" w:hanging="480"/>
      </w:pPr>
      <w:rPr>
        <w:rFonts w:hint="default"/>
        <w:lang w:val="zh-HK" w:eastAsia="zh-HK" w:bidi="zh-HK"/>
      </w:rPr>
    </w:lvl>
    <w:lvl w:ilvl="4" w:tplc="29DEA9E8">
      <w:numFmt w:val="bullet"/>
      <w:lvlText w:val="•"/>
      <w:lvlJc w:val="left"/>
      <w:pPr>
        <w:ind w:left="1822" w:hanging="480"/>
      </w:pPr>
      <w:rPr>
        <w:rFonts w:hint="default"/>
        <w:lang w:val="zh-HK" w:eastAsia="zh-HK" w:bidi="zh-HK"/>
      </w:rPr>
    </w:lvl>
    <w:lvl w:ilvl="5" w:tplc="C11609EA">
      <w:numFmt w:val="bullet"/>
      <w:lvlText w:val="•"/>
      <w:lvlJc w:val="left"/>
      <w:pPr>
        <w:ind w:left="2133" w:hanging="480"/>
      </w:pPr>
      <w:rPr>
        <w:rFonts w:hint="default"/>
        <w:lang w:val="zh-HK" w:eastAsia="zh-HK" w:bidi="zh-HK"/>
      </w:rPr>
    </w:lvl>
    <w:lvl w:ilvl="6" w:tplc="989282CE">
      <w:numFmt w:val="bullet"/>
      <w:lvlText w:val="•"/>
      <w:lvlJc w:val="left"/>
      <w:pPr>
        <w:ind w:left="2444" w:hanging="480"/>
      </w:pPr>
      <w:rPr>
        <w:rFonts w:hint="default"/>
        <w:lang w:val="zh-HK" w:eastAsia="zh-HK" w:bidi="zh-HK"/>
      </w:rPr>
    </w:lvl>
    <w:lvl w:ilvl="7" w:tplc="C1161EAA">
      <w:numFmt w:val="bullet"/>
      <w:lvlText w:val="•"/>
      <w:lvlJc w:val="left"/>
      <w:pPr>
        <w:ind w:left="2754" w:hanging="480"/>
      </w:pPr>
      <w:rPr>
        <w:rFonts w:hint="default"/>
        <w:lang w:val="zh-HK" w:eastAsia="zh-HK" w:bidi="zh-HK"/>
      </w:rPr>
    </w:lvl>
    <w:lvl w:ilvl="8" w:tplc="E0B06B2E">
      <w:numFmt w:val="bullet"/>
      <w:lvlText w:val="•"/>
      <w:lvlJc w:val="left"/>
      <w:pPr>
        <w:ind w:left="3065" w:hanging="480"/>
      </w:pPr>
      <w:rPr>
        <w:rFonts w:hint="default"/>
        <w:lang w:val="zh-HK" w:eastAsia="zh-HK" w:bidi="zh-HK"/>
      </w:rPr>
    </w:lvl>
  </w:abstractNum>
  <w:abstractNum w:abstractNumId="60" w15:restartNumberingAfterBreak="0">
    <w:nsid w:val="52F960F0"/>
    <w:multiLevelType w:val="hybridMultilevel"/>
    <w:tmpl w:val="3CC6D532"/>
    <w:lvl w:ilvl="0" w:tplc="04090015">
      <w:start w:val="1"/>
      <w:numFmt w:val="taiwaneseCountingThousand"/>
      <w:lvlText w:val="%1、"/>
      <w:lvlJc w:val="left"/>
      <w:pPr>
        <w:ind w:left="1188" w:hanging="480"/>
      </w:p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61" w15:restartNumberingAfterBreak="0">
    <w:nsid w:val="569731C9"/>
    <w:multiLevelType w:val="hybridMultilevel"/>
    <w:tmpl w:val="93A49C6A"/>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56B47E41"/>
    <w:multiLevelType w:val="hybridMultilevel"/>
    <w:tmpl w:val="49CA1D74"/>
    <w:lvl w:ilvl="0" w:tplc="8E443038">
      <w:start w:val="1"/>
      <w:numFmt w:val="decimal"/>
      <w:lvlText w:val="%1."/>
      <w:lvlJc w:val="left"/>
      <w:pPr>
        <w:ind w:left="480" w:hanging="480"/>
      </w:pPr>
      <w:rPr>
        <w:rFonts w:ascii="Times News Roman" w:hAnsi="標楷體" w:cs="標楷體" w:hint="default"/>
        <w:w w:val="100"/>
        <w:sz w:val="24"/>
        <w:szCs w:val="22"/>
        <w:lang w:val="zh-HK" w:eastAsia="zh-HK" w:bidi="zh-HK"/>
      </w:rPr>
    </w:lvl>
    <w:lvl w:ilvl="1" w:tplc="4B9E7DA4">
      <w:numFmt w:val="bullet"/>
      <w:lvlText w:val="•"/>
      <w:lvlJc w:val="left"/>
      <w:pPr>
        <w:ind w:left="1254" w:hanging="480"/>
      </w:pPr>
      <w:rPr>
        <w:rFonts w:hint="default"/>
        <w:lang w:val="zh-HK" w:eastAsia="zh-HK" w:bidi="zh-HK"/>
      </w:rPr>
    </w:lvl>
    <w:lvl w:ilvl="2" w:tplc="59929E20">
      <w:numFmt w:val="bullet"/>
      <w:lvlText w:val="•"/>
      <w:lvlJc w:val="left"/>
      <w:pPr>
        <w:ind w:left="2036" w:hanging="480"/>
      </w:pPr>
      <w:rPr>
        <w:rFonts w:hint="default"/>
        <w:lang w:val="zh-HK" w:eastAsia="zh-HK" w:bidi="zh-HK"/>
      </w:rPr>
    </w:lvl>
    <w:lvl w:ilvl="3" w:tplc="B330C4A0">
      <w:numFmt w:val="bullet"/>
      <w:lvlText w:val="•"/>
      <w:lvlJc w:val="left"/>
      <w:pPr>
        <w:ind w:left="2818" w:hanging="480"/>
      </w:pPr>
      <w:rPr>
        <w:rFonts w:hint="default"/>
        <w:lang w:val="zh-HK" w:eastAsia="zh-HK" w:bidi="zh-HK"/>
      </w:rPr>
    </w:lvl>
    <w:lvl w:ilvl="4" w:tplc="DA2C53E0">
      <w:numFmt w:val="bullet"/>
      <w:lvlText w:val="•"/>
      <w:lvlJc w:val="left"/>
      <w:pPr>
        <w:ind w:left="3600" w:hanging="480"/>
      </w:pPr>
      <w:rPr>
        <w:rFonts w:hint="default"/>
        <w:lang w:val="zh-HK" w:eastAsia="zh-HK" w:bidi="zh-HK"/>
      </w:rPr>
    </w:lvl>
    <w:lvl w:ilvl="5" w:tplc="0B60AE1C">
      <w:numFmt w:val="bullet"/>
      <w:lvlText w:val="•"/>
      <w:lvlJc w:val="left"/>
      <w:pPr>
        <w:ind w:left="4382" w:hanging="480"/>
      </w:pPr>
      <w:rPr>
        <w:rFonts w:hint="default"/>
        <w:lang w:val="zh-HK" w:eastAsia="zh-HK" w:bidi="zh-HK"/>
      </w:rPr>
    </w:lvl>
    <w:lvl w:ilvl="6" w:tplc="F7200902">
      <w:numFmt w:val="bullet"/>
      <w:lvlText w:val="•"/>
      <w:lvlJc w:val="left"/>
      <w:pPr>
        <w:ind w:left="5164" w:hanging="480"/>
      </w:pPr>
      <w:rPr>
        <w:rFonts w:hint="default"/>
        <w:lang w:val="zh-HK" w:eastAsia="zh-HK" w:bidi="zh-HK"/>
      </w:rPr>
    </w:lvl>
    <w:lvl w:ilvl="7" w:tplc="E6ACE4C6">
      <w:numFmt w:val="bullet"/>
      <w:lvlText w:val="•"/>
      <w:lvlJc w:val="left"/>
      <w:pPr>
        <w:ind w:left="5946" w:hanging="480"/>
      </w:pPr>
      <w:rPr>
        <w:rFonts w:hint="default"/>
        <w:lang w:val="zh-HK" w:eastAsia="zh-HK" w:bidi="zh-HK"/>
      </w:rPr>
    </w:lvl>
    <w:lvl w:ilvl="8" w:tplc="1DF003DA">
      <w:numFmt w:val="bullet"/>
      <w:lvlText w:val="•"/>
      <w:lvlJc w:val="left"/>
      <w:pPr>
        <w:ind w:left="6728" w:hanging="480"/>
      </w:pPr>
      <w:rPr>
        <w:rFonts w:hint="default"/>
        <w:lang w:val="zh-HK" w:eastAsia="zh-HK" w:bidi="zh-HK"/>
      </w:rPr>
    </w:lvl>
  </w:abstractNum>
  <w:abstractNum w:abstractNumId="63" w15:restartNumberingAfterBreak="0">
    <w:nsid w:val="57466D4C"/>
    <w:multiLevelType w:val="hybridMultilevel"/>
    <w:tmpl w:val="8536D642"/>
    <w:lvl w:ilvl="0" w:tplc="CDB08870">
      <w:start w:val="1"/>
      <w:numFmt w:val="taiwaneseCountingThousand"/>
      <w:lvlText w:val="%1."/>
      <w:lvlJc w:val="left"/>
      <w:pPr>
        <w:ind w:left="480" w:hanging="480"/>
      </w:pPr>
      <w:rPr>
        <w:rFonts w:ascii="標楷體" w:eastAsia="標楷體" w:hAnsi="標楷體" w:cs="新細明體" w:hint="default"/>
        <w:sz w:val="26"/>
      </w:rPr>
    </w:lvl>
    <w:lvl w:ilvl="1" w:tplc="3C090019" w:tentative="1">
      <w:start w:val="1"/>
      <w:numFmt w:val="lowerLetter"/>
      <w:lvlText w:val="%2."/>
      <w:lvlJc w:val="left"/>
      <w:pPr>
        <w:ind w:left="953" w:hanging="360"/>
      </w:pPr>
    </w:lvl>
    <w:lvl w:ilvl="2" w:tplc="3C09001B" w:tentative="1">
      <w:start w:val="1"/>
      <w:numFmt w:val="lowerRoman"/>
      <w:lvlText w:val="%3."/>
      <w:lvlJc w:val="right"/>
      <w:pPr>
        <w:ind w:left="1673" w:hanging="180"/>
      </w:pPr>
    </w:lvl>
    <w:lvl w:ilvl="3" w:tplc="3C09000F" w:tentative="1">
      <w:start w:val="1"/>
      <w:numFmt w:val="decimal"/>
      <w:lvlText w:val="%4."/>
      <w:lvlJc w:val="left"/>
      <w:pPr>
        <w:ind w:left="2393" w:hanging="360"/>
      </w:pPr>
    </w:lvl>
    <w:lvl w:ilvl="4" w:tplc="3C090019" w:tentative="1">
      <w:start w:val="1"/>
      <w:numFmt w:val="lowerLetter"/>
      <w:lvlText w:val="%5."/>
      <w:lvlJc w:val="left"/>
      <w:pPr>
        <w:ind w:left="3113" w:hanging="360"/>
      </w:pPr>
    </w:lvl>
    <w:lvl w:ilvl="5" w:tplc="3C09001B" w:tentative="1">
      <w:start w:val="1"/>
      <w:numFmt w:val="lowerRoman"/>
      <w:lvlText w:val="%6."/>
      <w:lvlJc w:val="right"/>
      <w:pPr>
        <w:ind w:left="3833" w:hanging="180"/>
      </w:pPr>
    </w:lvl>
    <w:lvl w:ilvl="6" w:tplc="3C09000F" w:tentative="1">
      <w:start w:val="1"/>
      <w:numFmt w:val="decimal"/>
      <w:lvlText w:val="%7."/>
      <w:lvlJc w:val="left"/>
      <w:pPr>
        <w:ind w:left="4553" w:hanging="360"/>
      </w:pPr>
    </w:lvl>
    <w:lvl w:ilvl="7" w:tplc="3C090019" w:tentative="1">
      <w:start w:val="1"/>
      <w:numFmt w:val="lowerLetter"/>
      <w:lvlText w:val="%8."/>
      <w:lvlJc w:val="left"/>
      <w:pPr>
        <w:ind w:left="5273" w:hanging="360"/>
      </w:pPr>
    </w:lvl>
    <w:lvl w:ilvl="8" w:tplc="3C09001B" w:tentative="1">
      <w:start w:val="1"/>
      <w:numFmt w:val="lowerRoman"/>
      <w:lvlText w:val="%9."/>
      <w:lvlJc w:val="right"/>
      <w:pPr>
        <w:ind w:left="5993" w:hanging="180"/>
      </w:pPr>
    </w:lvl>
  </w:abstractNum>
  <w:abstractNum w:abstractNumId="64" w15:restartNumberingAfterBreak="0">
    <w:nsid w:val="584E620F"/>
    <w:multiLevelType w:val="hybridMultilevel"/>
    <w:tmpl w:val="3870B1BC"/>
    <w:lvl w:ilvl="0"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5" w15:restartNumberingAfterBreak="0">
    <w:nsid w:val="58562E4C"/>
    <w:multiLevelType w:val="hybridMultilevel"/>
    <w:tmpl w:val="6478A95C"/>
    <w:lvl w:ilvl="0" w:tplc="DBC25EBE">
      <w:start w:val="1"/>
      <w:numFmt w:val="decimal"/>
      <w:lvlText w:val="%1."/>
      <w:lvlJc w:val="left"/>
      <w:pPr>
        <w:ind w:left="480" w:hanging="480"/>
      </w:pPr>
      <w:rPr>
        <w:rFonts w:asciiTheme="majorEastAsia" w:eastAsiaTheme="majorEastAsia" w:hAnsiTheme="majorEastAsia"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87C59A9"/>
    <w:multiLevelType w:val="hybridMultilevel"/>
    <w:tmpl w:val="C8C498D8"/>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5A43761B"/>
    <w:multiLevelType w:val="hybridMultilevel"/>
    <w:tmpl w:val="91525C4E"/>
    <w:lvl w:ilvl="0" w:tplc="71C8A968">
      <w:numFmt w:val="bullet"/>
      <w:lvlText w:val="•"/>
      <w:lvlJc w:val="left"/>
      <w:pPr>
        <w:ind w:left="480" w:hanging="480"/>
      </w:pPr>
      <w:rPr>
        <w:rFonts w:hint="default"/>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B620592"/>
    <w:multiLevelType w:val="hybridMultilevel"/>
    <w:tmpl w:val="C0589A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C4B7275"/>
    <w:multiLevelType w:val="hybridMultilevel"/>
    <w:tmpl w:val="8B1414D4"/>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0" w15:restartNumberingAfterBreak="0">
    <w:nsid w:val="5C93306F"/>
    <w:multiLevelType w:val="hybridMultilevel"/>
    <w:tmpl w:val="B276EE20"/>
    <w:lvl w:ilvl="0" w:tplc="7012F654">
      <w:start w:val="8"/>
      <w:numFmt w:val="bullet"/>
      <w:lvlText w:val="-"/>
      <w:lvlJc w:val="left"/>
      <w:pPr>
        <w:ind w:left="720" w:hanging="360"/>
      </w:pPr>
      <w:rPr>
        <w:rFonts w:ascii="Calibri" w:eastAsiaTheme="minorEastAsia" w:hAnsi="Calibri" w:cs="Calibri" w:hint="default"/>
      </w:rPr>
    </w:lvl>
    <w:lvl w:ilvl="1" w:tplc="E7B23E9E">
      <w:start w:val="8"/>
      <w:numFmt w:val="bullet"/>
      <w:lvlText w:val="—"/>
      <w:lvlJc w:val="left"/>
      <w:pPr>
        <w:ind w:left="1440" w:hanging="360"/>
      </w:pPr>
      <w:rPr>
        <w:rFonts w:ascii="新細明體" w:eastAsia="新細明體" w:hAnsi="新細明體"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054574"/>
    <w:multiLevelType w:val="hybridMultilevel"/>
    <w:tmpl w:val="6CC05A28"/>
    <w:lvl w:ilvl="0" w:tplc="2BDAB6C8">
      <w:numFmt w:val="bullet"/>
      <w:lvlText w:val=""/>
      <w:lvlJc w:val="left"/>
      <w:pPr>
        <w:ind w:left="588" w:hanging="483"/>
      </w:pPr>
      <w:rPr>
        <w:rFonts w:ascii="Wingdings" w:eastAsia="Wingdings" w:hAnsi="Wingdings" w:cs="Wingdings" w:hint="default"/>
        <w:w w:val="100"/>
        <w:sz w:val="22"/>
        <w:szCs w:val="22"/>
        <w:lang w:val="zh-HK" w:eastAsia="zh-HK" w:bidi="zh-HK"/>
      </w:rPr>
    </w:lvl>
    <w:lvl w:ilvl="1" w:tplc="A8540B34">
      <w:numFmt w:val="bullet"/>
      <w:lvlText w:val="•"/>
      <w:lvlJc w:val="left"/>
      <w:pPr>
        <w:ind w:left="890" w:hanging="483"/>
      </w:pPr>
      <w:rPr>
        <w:rFonts w:hint="default"/>
        <w:lang w:val="zh-HK" w:eastAsia="zh-HK" w:bidi="zh-HK"/>
      </w:rPr>
    </w:lvl>
    <w:lvl w:ilvl="2" w:tplc="42A4F07E">
      <w:numFmt w:val="bullet"/>
      <w:lvlText w:val="•"/>
      <w:lvlJc w:val="left"/>
      <w:pPr>
        <w:ind w:left="1201" w:hanging="483"/>
      </w:pPr>
      <w:rPr>
        <w:rFonts w:hint="default"/>
        <w:lang w:val="zh-HK" w:eastAsia="zh-HK" w:bidi="zh-HK"/>
      </w:rPr>
    </w:lvl>
    <w:lvl w:ilvl="3" w:tplc="CF2C4E94">
      <w:numFmt w:val="bullet"/>
      <w:lvlText w:val="•"/>
      <w:lvlJc w:val="left"/>
      <w:pPr>
        <w:ind w:left="1512" w:hanging="483"/>
      </w:pPr>
      <w:rPr>
        <w:rFonts w:hint="default"/>
        <w:lang w:val="zh-HK" w:eastAsia="zh-HK" w:bidi="zh-HK"/>
      </w:rPr>
    </w:lvl>
    <w:lvl w:ilvl="4" w:tplc="DCFAF318">
      <w:numFmt w:val="bullet"/>
      <w:lvlText w:val="•"/>
      <w:lvlJc w:val="left"/>
      <w:pPr>
        <w:ind w:left="1822" w:hanging="483"/>
      </w:pPr>
      <w:rPr>
        <w:rFonts w:hint="default"/>
        <w:lang w:val="zh-HK" w:eastAsia="zh-HK" w:bidi="zh-HK"/>
      </w:rPr>
    </w:lvl>
    <w:lvl w:ilvl="5" w:tplc="692AD092">
      <w:numFmt w:val="bullet"/>
      <w:lvlText w:val="•"/>
      <w:lvlJc w:val="left"/>
      <w:pPr>
        <w:ind w:left="2133" w:hanging="483"/>
      </w:pPr>
      <w:rPr>
        <w:rFonts w:hint="default"/>
        <w:lang w:val="zh-HK" w:eastAsia="zh-HK" w:bidi="zh-HK"/>
      </w:rPr>
    </w:lvl>
    <w:lvl w:ilvl="6" w:tplc="19DEC7B2">
      <w:numFmt w:val="bullet"/>
      <w:lvlText w:val="•"/>
      <w:lvlJc w:val="left"/>
      <w:pPr>
        <w:ind w:left="2444" w:hanging="483"/>
      </w:pPr>
      <w:rPr>
        <w:rFonts w:hint="default"/>
        <w:lang w:val="zh-HK" w:eastAsia="zh-HK" w:bidi="zh-HK"/>
      </w:rPr>
    </w:lvl>
    <w:lvl w:ilvl="7" w:tplc="7990105E">
      <w:numFmt w:val="bullet"/>
      <w:lvlText w:val="•"/>
      <w:lvlJc w:val="left"/>
      <w:pPr>
        <w:ind w:left="2754" w:hanging="483"/>
      </w:pPr>
      <w:rPr>
        <w:rFonts w:hint="default"/>
        <w:lang w:val="zh-HK" w:eastAsia="zh-HK" w:bidi="zh-HK"/>
      </w:rPr>
    </w:lvl>
    <w:lvl w:ilvl="8" w:tplc="5A668D50">
      <w:numFmt w:val="bullet"/>
      <w:lvlText w:val="•"/>
      <w:lvlJc w:val="left"/>
      <w:pPr>
        <w:ind w:left="3065" w:hanging="483"/>
      </w:pPr>
      <w:rPr>
        <w:rFonts w:hint="default"/>
        <w:lang w:val="zh-HK" w:eastAsia="zh-HK" w:bidi="zh-HK"/>
      </w:rPr>
    </w:lvl>
  </w:abstractNum>
  <w:abstractNum w:abstractNumId="72" w15:restartNumberingAfterBreak="0">
    <w:nsid w:val="5EDB4F99"/>
    <w:multiLevelType w:val="hybridMultilevel"/>
    <w:tmpl w:val="1F04597E"/>
    <w:lvl w:ilvl="0" w:tplc="51221E7E">
      <w:start w:val="3"/>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DC1802"/>
    <w:multiLevelType w:val="hybridMultilevel"/>
    <w:tmpl w:val="64881B06"/>
    <w:lvl w:ilvl="0" w:tplc="08340A34">
      <w:start w:val="3"/>
      <w:numFmt w:val="decimal"/>
      <w:lvlText w:val="%1."/>
      <w:lvlJc w:val="left"/>
      <w:pPr>
        <w:ind w:left="360" w:hanging="360"/>
      </w:pPr>
      <w:rPr>
        <w:rFonts w:ascii="標楷體" w:eastAsia="標楷體" w:hAnsiTheme="minorHAnsi" w:cs="標楷體"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0EA40BE"/>
    <w:multiLevelType w:val="hybridMultilevel"/>
    <w:tmpl w:val="6A6AD0E8"/>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61C5039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3476F8F"/>
    <w:multiLevelType w:val="hybridMultilevel"/>
    <w:tmpl w:val="179628E2"/>
    <w:lvl w:ilvl="0" w:tplc="C49E602A">
      <w:start w:val="1"/>
      <w:numFmt w:val="decimal"/>
      <w:lvlText w:val="%1."/>
      <w:lvlJc w:val="left"/>
      <w:pPr>
        <w:ind w:left="807" w:hanging="320"/>
      </w:pPr>
      <w:rPr>
        <w:rFonts w:ascii="Times New Roman" w:eastAsia="Times New Roman" w:hAnsi="Times New Roman" w:cs="Times New Roman" w:hint="default"/>
        <w:w w:val="108"/>
        <w:sz w:val="22"/>
        <w:szCs w:val="22"/>
        <w:lang w:val="zh-HK" w:eastAsia="zh-HK" w:bidi="zh-HK"/>
      </w:rPr>
    </w:lvl>
    <w:lvl w:ilvl="1" w:tplc="B054114E">
      <w:numFmt w:val="bullet"/>
      <w:lvlText w:val=""/>
      <w:lvlJc w:val="left"/>
      <w:pPr>
        <w:ind w:left="1448" w:hanging="480"/>
      </w:pPr>
      <w:rPr>
        <w:rFonts w:ascii="Wingdings" w:eastAsia="Wingdings" w:hAnsi="Wingdings" w:cs="Wingdings" w:hint="default"/>
        <w:w w:val="108"/>
        <w:sz w:val="24"/>
        <w:szCs w:val="24"/>
        <w:lang w:val="zh-HK" w:eastAsia="zh-HK" w:bidi="zh-HK"/>
      </w:rPr>
    </w:lvl>
    <w:lvl w:ilvl="2" w:tplc="4AD42FC8">
      <w:numFmt w:val="bullet"/>
      <w:lvlText w:val="•"/>
      <w:lvlJc w:val="left"/>
      <w:pPr>
        <w:ind w:left="2438" w:hanging="480"/>
      </w:pPr>
      <w:rPr>
        <w:rFonts w:hint="default"/>
        <w:lang w:val="zh-HK" w:eastAsia="zh-HK" w:bidi="zh-HK"/>
      </w:rPr>
    </w:lvl>
    <w:lvl w:ilvl="3" w:tplc="6D98EC42">
      <w:numFmt w:val="bullet"/>
      <w:lvlText w:val="•"/>
      <w:lvlJc w:val="left"/>
      <w:pPr>
        <w:ind w:left="3436" w:hanging="480"/>
      </w:pPr>
      <w:rPr>
        <w:rFonts w:hint="default"/>
        <w:lang w:val="zh-HK" w:eastAsia="zh-HK" w:bidi="zh-HK"/>
      </w:rPr>
    </w:lvl>
    <w:lvl w:ilvl="4" w:tplc="226621D8">
      <w:numFmt w:val="bullet"/>
      <w:lvlText w:val="•"/>
      <w:lvlJc w:val="left"/>
      <w:pPr>
        <w:ind w:left="4435" w:hanging="480"/>
      </w:pPr>
      <w:rPr>
        <w:rFonts w:hint="default"/>
        <w:lang w:val="zh-HK" w:eastAsia="zh-HK" w:bidi="zh-HK"/>
      </w:rPr>
    </w:lvl>
    <w:lvl w:ilvl="5" w:tplc="ACCED15A">
      <w:numFmt w:val="bullet"/>
      <w:lvlText w:val="•"/>
      <w:lvlJc w:val="left"/>
      <w:pPr>
        <w:ind w:left="5433" w:hanging="480"/>
      </w:pPr>
      <w:rPr>
        <w:rFonts w:hint="default"/>
        <w:lang w:val="zh-HK" w:eastAsia="zh-HK" w:bidi="zh-HK"/>
      </w:rPr>
    </w:lvl>
    <w:lvl w:ilvl="6" w:tplc="10805AAA">
      <w:numFmt w:val="bullet"/>
      <w:lvlText w:val="•"/>
      <w:lvlJc w:val="left"/>
      <w:pPr>
        <w:ind w:left="6432" w:hanging="480"/>
      </w:pPr>
      <w:rPr>
        <w:rFonts w:hint="default"/>
        <w:lang w:val="zh-HK" w:eastAsia="zh-HK" w:bidi="zh-HK"/>
      </w:rPr>
    </w:lvl>
    <w:lvl w:ilvl="7" w:tplc="8252F9D2">
      <w:numFmt w:val="bullet"/>
      <w:lvlText w:val="•"/>
      <w:lvlJc w:val="left"/>
      <w:pPr>
        <w:ind w:left="7430" w:hanging="480"/>
      </w:pPr>
      <w:rPr>
        <w:rFonts w:hint="default"/>
        <w:lang w:val="zh-HK" w:eastAsia="zh-HK" w:bidi="zh-HK"/>
      </w:rPr>
    </w:lvl>
    <w:lvl w:ilvl="8" w:tplc="86481368">
      <w:numFmt w:val="bullet"/>
      <w:lvlText w:val="•"/>
      <w:lvlJc w:val="left"/>
      <w:pPr>
        <w:ind w:left="8429" w:hanging="480"/>
      </w:pPr>
      <w:rPr>
        <w:rFonts w:hint="default"/>
        <w:lang w:val="zh-HK" w:eastAsia="zh-HK" w:bidi="zh-HK"/>
      </w:rPr>
    </w:lvl>
  </w:abstractNum>
  <w:abstractNum w:abstractNumId="77" w15:restartNumberingAfterBreak="0">
    <w:nsid w:val="63CB1F49"/>
    <w:multiLevelType w:val="hybridMultilevel"/>
    <w:tmpl w:val="9154EC1E"/>
    <w:lvl w:ilvl="0" w:tplc="98CEAE46">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65D31556"/>
    <w:multiLevelType w:val="hybridMultilevel"/>
    <w:tmpl w:val="867251C4"/>
    <w:lvl w:ilvl="0" w:tplc="5B80B102">
      <w:start w:val="1"/>
      <w:numFmt w:val="taiwaneseCountingThousand"/>
      <w:lvlText w:val="%1、"/>
      <w:lvlJc w:val="left"/>
      <w:pPr>
        <w:ind w:left="502"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6BC0AD7"/>
    <w:multiLevelType w:val="hybridMultilevel"/>
    <w:tmpl w:val="1E5C2024"/>
    <w:lvl w:ilvl="0" w:tplc="0409000F">
      <w:start w:val="1"/>
      <w:numFmt w:val="decimal"/>
      <w:lvlText w:val="%1."/>
      <w:lvlJc w:val="left"/>
      <w:pPr>
        <w:ind w:left="1047" w:hanging="480"/>
      </w:pPr>
    </w:lvl>
    <w:lvl w:ilvl="1" w:tplc="0409001B">
      <w:start w:val="1"/>
      <w:numFmt w:val="lowerRoman"/>
      <w:lvlText w:val="%2."/>
      <w:lvlJc w:val="righ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80" w15:restartNumberingAfterBreak="0">
    <w:nsid w:val="673B1880"/>
    <w:multiLevelType w:val="hybridMultilevel"/>
    <w:tmpl w:val="5D7AAF8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7F02BF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7F86177"/>
    <w:multiLevelType w:val="hybridMultilevel"/>
    <w:tmpl w:val="CDDC21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8D32C55"/>
    <w:multiLevelType w:val="hybridMultilevel"/>
    <w:tmpl w:val="C82AA40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4" w15:restartNumberingAfterBreak="0">
    <w:nsid w:val="69535DFF"/>
    <w:multiLevelType w:val="hybridMultilevel"/>
    <w:tmpl w:val="4008FF30"/>
    <w:lvl w:ilvl="0" w:tplc="98CEAE46">
      <w:start w:val="1"/>
      <w:numFmt w:val="bullet"/>
      <w:lvlText w:val=""/>
      <w:lvlJc w:val="left"/>
      <w:pPr>
        <w:ind w:left="1680" w:hanging="480"/>
      </w:pPr>
      <w:rPr>
        <w:rFonts w:ascii="Wingdings" w:hAnsi="Wingdings" w:hint="default"/>
      </w:rPr>
    </w:lvl>
    <w:lvl w:ilvl="1" w:tplc="3C09000B">
      <w:start w:val="1"/>
      <w:numFmt w:val="bullet"/>
      <w:lvlText w:val=""/>
      <w:lvlJc w:val="left"/>
      <w:pPr>
        <w:ind w:left="1331"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85" w15:restartNumberingAfterBreak="0">
    <w:nsid w:val="6A162400"/>
    <w:multiLevelType w:val="hybridMultilevel"/>
    <w:tmpl w:val="75B06484"/>
    <w:lvl w:ilvl="0" w:tplc="7F52F170">
      <w:numFmt w:val="bullet"/>
      <w:lvlText w:val=""/>
      <w:lvlJc w:val="left"/>
      <w:pPr>
        <w:ind w:left="1049" w:hanging="339"/>
      </w:pPr>
      <w:rPr>
        <w:rFonts w:ascii="Symbol" w:eastAsia="Symbol" w:hAnsi="Symbol" w:cs="Symbol" w:hint="default"/>
        <w:w w:val="100"/>
        <w:sz w:val="24"/>
        <w:szCs w:val="24"/>
        <w:lang w:val="zh-HK" w:eastAsia="zh-HK" w:bidi="zh-HK"/>
      </w:rPr>
    </w:lvl>
    <w:lvl w:ilvl="1" w:tplc="0C987A90">
      <w:numFmt w:val="bullet"/>
      <w:lvlText w:val=""/>
      <w:lvlJc w:val="left"/>
      <w:pPr>
        <w:ind w:left="1637" w:hanging="480"/>
      </w:pPr>
      <w:rPr>
        <w:rFonts w:ascii="Wingdings" w:eastAsia="Wingdings" w:hAnsi="Wingdings" w:cs="Wingdings" w:hint="default"/>
        <w:w w:val="100"/>
        <w:sz w:val="24"/>
        <w:szCs w:val="24"/>
        <w:lang w:val="zh-HK" w:eastAsia="zh-HK" w:bidi="zh-HK"/>
      </w:rPr>
    </w:lvl>
    <w:lvl w:ilvl="2" w:tplc="86525D7A">
      <w:numFmt w:val="bullet"/>
      <w:lvlText w:val="•"/>
      <w:lvlJc w:val="left"/>
      <w:pPr>
        <w:ind w:left="2574" w:hanging="480"/>
      </w:pPr>
      <w:rPr>
        <w:rFonts w:hint="default"/>
        <w:lang w:val="zh-HK" w:eastAsia="zh-HK" w:bidi="zh-HK"/>
      </w:rPr>
    </w:lvl>
    <w:lvl w:ilvl="3" w:tplc="99E0A6EE">
      <w:numFmt w:val="bullet"/>
      <w:lvlText w:val="•"/>
      <w:lvlJc w:val="left"/>
      <w:pPr>
        <w:ind w:left="3519" w:hanging="480"/>
      </w:pPr>
      <w:rPr>
        <w:rFonts w:hint="default"/>
        <w:lang w:val="zh-HK" w:eastAsia="zh-HK" w:bidi="zh-HK"/>
      </w:rPr>
    </w:lvl>
    <w:lvl w:ilvl="4" w:tplc="61125E82">
      <w:numFmt w:val="bullet"/>
      <w:lvlText w:val="•"/>
      <w:lvlJc w:val="left"/>
      <w:pPr>
        <w:ind w:left="4464" w:hanging="480"/>
      </w:pPr>
      <w:rPr>
        <w:rFonts w:hint="default"/>
        <w:lang w:val="zh-HK" w:eastAsia="zh-HK" w:bidi="zh-HK"/>
      </w:rPr>
    </w:lvl>
    <w:lvl w:ilvl="5" w:tplc="F5ECED6A">
      <w:numFmt w:val="bullet"/>
      <w:lvlText w:val="•"/>
      <w:lvlJc w:val="left"/>
      <w:pPr>
        <w:ind w:left="5409" w:hanging="480"/>
      </w:pPr>
      <w:rPr>
        <w:rFonts w:hint="default"/>
        <w:lang w:val="zh-HK" w:eastAsia="zh-HK" w:bidi="zh-HK"/>
      </w:rPr>
    </w:lvl>
    <w:lvl w:ilvl="6" w:tplc="7E226586">
      <w:numFmt w:val="bullet"/>
      <w:lvlText w:val="•"/>
      <w:lvlJc w:val="left"/>
      <w:pPr>
        <w:ind w:left="6354" w:hanging="480"/>
      </w:pPr>
      <w:rPr>
        <w:rFonts w:hint="default"/>
        <w:lang w:val="zh-HK" w:eastAsia="zh-HK" w:bidi="zh-HK"/>
      </w:rPr>
    </w:lvl>
    <w:lvl w:ilvl="7" w:tplc="2ED27C44">
      <w:numFmt w:val="bullet"/>
      <w:lvlText w:val="•"/>
      <w:lvlJc w:val="left"/>
      <w:pPr>
        <w:ind w:left="7299" w:hanging="480"/>
      </w:pPr>
      <w:rPr>
        <w:rFonts w:hint="default"/>
        <w:lang w:val="zh-HK" w:eastAsia="zh-HK" w:bidi="zh-HK"/>
      </w:rPr>
    </w:lvl>
    <w:lvl w:ilvl="8" w:tplc="D47C1DB0">
      <w:numFmt w:val="bullet"/>
      <w:lvlText w:val="•"/>
      <w:lvlJc w:val="left"/>
      <w:pPr>
        <w:ind w:left="8245" w:hanging="480"/>
      </w:pPr>
      <w:rPr>
        <w:rFonts w:hint="default"/>
        <w:lang w:val="zh-HK" w:eastAsia="zh-HK" w:bidi="zh-HK"/>
      </w:rPr>
    </w:lvl>
  </w:abstractNum>
  <w:abstractNum w:abstractNumId="86" w15:restartNumberingAfterBreak="0">
    <w:nsid w:val="6BD76D95"/>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BEF0627"/>
    <w:multiLevelType w:val="hybridMultilevel"/>
    <w:tmpl w:val="C2025CFC"/>
    <w:lvl w:ilvl="0" w:tplc="B9C41C30">
      <w:start w:val="1"/>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C2218B2"/>
    <w:multiLevelType w:val="hybridMultilevel"/>
    <w:tmpl w:val="10804B42"/>
    <w:lvl w:ilvl="0" w:tplc="3C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CF7115D"/>
    <w:multiLevelType w:val="hybridMultilevel"/>
    <w:tmpl w:val="C316DFD2"/>
    <w:lvl w:ilvl="0" w:tplc="2FE02F1C">
      <w:start w:val="1"/>
      <w:numFmt w:val="decimal"/>
      <w:lvlText w:val="%1."/>
      <w:lvlJc w:val="left"/>
      <w:pPr>
        <w:ind w:left="1920" w:hanging="480"/>
      </w:pPr>
      <w:rPr>
        <w:rFonts w:asciiTheme="majorEastAsia" w:eastAsiaTheme="majorEastAsia" w:hAnsiTheme="majorEastAsia" w:hint="default"/>
        <w:b w:val="0"/>
        <w:sz w:val="24"/>
        <w:szCs w:val="24"/>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90" w15:restartNumberingAfterBreak="0">
    <w:nsid w:val="6D441F2E"/>
    <w:multiLevelType w:val="hybridMultilevel"/>
    <w:tmpl w:val="F74A9326"/>
    <w:lvl w:ilvl="0" w:tplc="780AB9A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D5805D3"/>
    <w:multiLevelType w:val="hybridMultilevel"/>
    <w:tmpl w:val="57F25670"/>
    <w:lvl w:ilvl="0" w:tplc="7D26B508">
      <w:numFmt w:val="bullet"/>
      <w:lvlText w:val=""/>
      <w:lvlJc w:val="left"/>
      <w:pPr>
        <w:ind w:left="588" w:hanging="481"/>
      </w:pPr>
      <w:rPr>
        <w:rFonts w:ascii="Wingdings" w:eastAsia="Wingdings" w:hAnsi="Wingdings" w:cs="Wingdings" w:hint="default"/>
        <w:w w:val="100"/>
        <w:sz w:val="24"/>
        <w:szCs w:val="24"/>
        <w:lang w:val="zh-HK" w:eastAsia="zh-HK" w:bidi="zh-HK"/>
      </w:rPr>
    </w:lvl>
    <w:lvl w:ilvl="1" w:tplc="926A850C">
      <w:numFmt w:val="bullet"/>
      <w:lvlText w:val="•"/>
      <w:lvlJc w:val="left"/>
      <w:pPr>
        <w:ind w:left="1001" w:hanging="481"/>
      </w:pPr>
      <w:rPr>
        <w:rFonts w:hint="default"/>
        <w:lang w:val="zh-HK" w:eastAsia="zh-HK" w:bidi="zh-HK"/>
      </w:rPr>
    </w:lvl>
    <w:lvl w:ilvl="2" w:tplc="88EE94D0">
      <w:numFmt w:val="bullet"/>
      <w:lvlText w:val="•"/>
      <w:lvlJc w:val="left"/>
      <w:pPr>
        <w:ind w:left="1422" w:hanging="481"/>
      </w:pPr>
      <w:rPr>
        <w:rFonts w:hint="default"/>
        <w:lang w:val="zh-HK" w:eastAsia="zh-HK" w:bidi="zh-HK"/>
      </w:rPr>
    </w:lvl>
    <w:lvl w:ilvl="3" w:tplc="93CA45EC">
      <w:numFmt w:val="bullet"/>
      <w:lvlText w:val="•"/>
      <w:lvlJc w:val="left"/>
      <w:pPr>
        <w:ind w:left="1843" w:hanging="481"/>
      </w:pPr>
      <w:rPr>
        <w:rFonts w:hint="default"/>
        <w:lang w:val="zh-HK" w:eastAsia="zh-HK" w:bidi="zh-HK"/>
      </w:rPr>
    </w:lvl>
    <w:lvl w:ilvl="4" w:tplc="DE0E66E6">
      <w:numFmt w:val="bullet"/>
      <w:lvlText w:val="•"/>
      <w:lvlJc w:val="left"/>
      <w:pPr>
        <w:ind w:left="2264" w:hanging="481"/>
      </w:pPr>
      <w:rPr>
        <w:rFonts w:hint="default"/>
        <w:lang w:val="zh-HK" w:eastAsia="zh-HK" w:bidi="zh-HK"/>
      </w:rPr>
    </w:lvl>
    <w:lvl w:ilvl="5" w:tplc="EAD8E83A">
      <w:numFmt w:val="bullet"/>
      <w:lvlText w:val="•"/>
      <w:lvlJc w:val="left"/>
      <w:pPr>
        <w:ind w:left="2685" w:hanging="481"/>
      </w:pPr>
      <w:rPr>
        <w:rFonts w:hint="default"/>
        <w:lang w:val="zh-HK" w:eastAsia="zh-HK" w:bidi="zh-HK"/>
      </w:rPr>
    </w:lvl>
    <w:lvl w:ilvl="6" w:tplc="9026A76E">
      <w:numFmt w:val="bullet"/>
      <w:lvlText w:val="•"/>
      <w:lvlJc w:val="left"/>
      <w:pPr>
        <w:ind w:left="3106" w:hanging="481"/>
      </w:pPr>
      <w:rPr>
        <w:rFonts w:hint="default"/>
        <w:lang w:val="zh-HK" w:eastAsia="zh-HK" w:bidi="zh-HK"/>
      </w:rPr>
    </w:lvl>
    <w:lvl w:ilvl="7" w:tplc="C2AA894C">
      <w:numFmt w:val="bullet"/>
      <w:lvlText w:val="•"/>
      <w:lvlJc w:val="left"/>
      <w:pPr>
        <w:ind w:left="3527" w:hanging="481"/>
      </w:pPr>
      <w:rPr>
        <w:rFonts w:hint="default"/>
        <w:lang w:val="zh-HK" w:eastAsia="zh-HK" w:bidi="zh-HK"/>
      </w:rPr>
    </w:lvl>
    <w:lvl w:ilvl="8" w:tplc="AD180EAE">
      <w:numFmt w:val="bullet"/>
      <w:lvlText w:val="•"/>
      <w:lvlJc w:val="left"/>
      <w:pPr>
        <w:ind w:left="3948" w:hanging="481"/>
      </w:pPr>
      <w:rPr>
        <w:rFonts w:hint="default"/>
        <w:lang w:val="zh-HK" w:eastAsia="zh-HK" w:bidi="zh-HK"/>
      </w:rPr>
    </w:lvl>
  </w:abstractNum>
  <w:abstractNum w:abstractNumId="92" w15:restartNumberingAfterBreak="0">
    <w:nsid w:val="6D6C1FCC"/>
    <w:multiLevelType w:val="hybridMultilevel"/>
    <w:tmpl w:val="B77EE838"/>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3" w15:restartNumberingAfterBreak="0">
    <w:nsid w:val="72E870ED"/>
    <w:multiLevelType w:val="hybridMultilevel"/>
    <w:tmpl w:val="9B405274"/>
    <w:lvl w:ilvl="0" w:tplc="3C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4" w15:restartNumberingAfterBreak="0">
    <w:nsid w:val="73165106"/>
    <w:multiLevelType w:val="hybridMultilevel"/>
    <w:tmpl w:val="3AF894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39B6337"/>
    <w:multiLevelType w:val="hybridMultilevel"/>
    <w:tmpl w:val="15B05E60"/>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73BB0CB9"/>
    <w:multiLevelType w:val="hybridMultilevel"/>
    <w:tmpl w:val="3C18E33C"/>
    <w:lvl w:ilvl="0" w:tplc="C1A0C0BA">
      <w:start w:val="2"/>
      <w:numFmt w:val="bullet"/>
      <w:lvlText w:val=""/>
      <w:lvlJc w:val="left"/>
      <w:pPr>
        <w:ind w:left="1680" w:hanging="360"/>
      </w:pPr>
      <w:rPr>
        <w:rFonts w:ascii="Wingdings" w:eastAsia="新細明體" w:hAnsi="Wingdings" w:cs="Times New Roman" w:hint="default"/>
      </w:rPr>
    </w:lvl>
    <w:lvl w:ilvl="1" w:tplc="08090003" w:tentative="1">
      <w:start w:val="1"/>
      <w:numFmt w:val="bullet"/>
      <w:lvlText w:val="o"/>
      <w:lvlJc w:val="left"/>
      <w:pPr>
        <w:ind w:left="2400" w:hanging="360"/>
      </w:pPr>
      <w:rPr>
        <w:rFonts w:ascii="Courier New" w:hAnsi="Courier New" w:cs="Courier New" w:hint="default"/>
      </w:rPr>
    </w:lvl>
    <w:lvl w:ilvl="2" w:tplc="08090005" w:tentative="1">
      <w:start w:val="1"/>
      <w:numFmt w:val="bullet"/>
      <w:lvlText w:val=""/>
      <w:lvlJc w:val="left"/>
      <w:pPr>
        <w:ind w:left="3120" w:hanging="360"/>
      </w:pPr>
      <w:rPr>
        <w:rFonts w:ascii="Wingdings" w:hAnsi="Wingdings" w:hint="default"/>
      </w:rPr>
    </w:lvl>
    <w:lvl w:ilvl="3" w:tplc="08090001" w:tentative="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cs="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cs="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97" w15:restartNumberingAfterBreak="0">
    <w:nsid w:val="76B3062C"/>
    <w:multiLevelType w:val="hybridMultilevel"/>
    <w:tmpl w:val="DFBCB762"/>
    <w:lvl w:ilvl="0" w:tplc="BA04DEEE">
      <w:start w:val="1"/>
      <w:numFmt w:val="bullet"/>
      <w:lvlText w:val="•"/>
      <w:lvlJc w:val="left"/>
      <w:pPr>
        <w:tabs>
          <w:tab w:val="num" w:pos="720"/>
        </w:tabs>
        <w:ind w:left="720" w:hanging="360"/>
      </w:pPr>
      <w:rPr>
        <w:rFonts w:ascii="Times New Roman" w:hAnsi="Times New Roman" w:hint="default"/>
      </w:rPr>
    </w:lvl>
    <w:lvl w:ilvl="1" w:tplc="0A0CF1B8" w:tentative="1">
      <w:start w:val="1"/>
      <w:numFmt w:val="bullet"/>
      <w:lvlText w:val="•"/>
      <w:lvlJc w:val="left"/>
      <w:pPr>
        <w:tabs>
          <w:tab w:val="num" w:pos="1440"/>
        </w:tabs>
        <w:ind w:left="1440" w:hanging="360"/>
      </w:pPr>
      <w:rPr>
        <w:rFonts w:ascii="Times New Roman" w:hAnsi="Times New Roman" w:hint="default"/>
      </w:rPr>
    </w:lvl>
    <w:lvl w:ilvl="2" w:tplc="D286F046" w:tentative="1">
      <w:start w:val="1"/>
      <w:numFmt w:val="bullet"/>
      <w:lvlText w:val="•"/>
      <w:lvlJc w:val="left"/>
      <w:pPr>
        <w:tabs>
          <w:tab w:val="num" w:pos="2160"/>
        </w:tabs>
        <w:ind w:left="2160" w:hanging="360"/>
      </w:pPr>
      <w:rPr>
        <w:rFonts w:ascii="Times New Roman" w:hAnsi="Times New Roman" w:hint="default"/>
      </w:rPr>
    </w:lvl>
    <w:lvl w:ilvl="3" w:tplc="403A6BF0" w:tentative="1">
      <w:start w:val="1"/>
      <w:numFmt w:val="bullet"/>
      <w:lvlText w:val="•"/>
      <w:lvlJc w:val="left"/>
      <w:pPr>
        <w:tabs>
          <w:tab w:val="num" w:pos="2880"/>
        </w:tabs>
        <w:ind w:left="2880" w:hanging="360"/>
      </w:pPr>
      <w:rPr>
        <w:rFonts w:ascii="Times New Roman" w:hAnsi="Times New Roman" w:hint="default"/>
      </w:rPr>
    </w:lvl>
    <w:lvl w:ilvl="4" w:tplc="6CB86384" w:tentative="1">
      <w:start w:val="1"/>
      <w:numFmt w:val="bullet"/>
      <w:lvlText w:val="•"/>
      <w:lvlJc w:val="left"/>
      <w:pPr>
        <w:tabs>
          <w:tab w:val="num" w:pos="3600"/>
        </w:tabs>
        <w:ind w:left="3600" w:hanging="360"/>
      </w:pPr>
      <w:rPr>
        <w:rFonts w:ascii="Times New Roman" w:hAnsi="Times New Roman" w:hint="default"/>
      </w:rPr>
    </w:lvl>
    <w:lvl w:ilvl="5" w:tplc="4D4AA264" w:tentative="1">
      <w:start w:val="1"/>
      <w:numFmt w:val="bullet"/>
      <w:lvlText w:val="•"/>
      <w:lvlJc w:val="left"/>
      <w:pPr>
        <w:tabs>
          <w:tab w:val="num" w:pos="4320"/>
        </w:tabs>
        <w:ind w:left="4320" w:hanging="360"/>
      </w:pPr>
      <w:rPr>
        <w:rFonts w:ascii="Times New Roman" w:hAnsi="Times New Roman" w:hint="default"/>
      </w:rPr>
    </w:lvl>
    <w:lvl w:ilvl="6" w:tplc="80E0B476" w:tentative="1">
      <w:start w:val="1"/>
      <w:numFmt w:val="bullet"/>
      <w:lvlText w:val="•"/>
      <w:lvlJc w:val="left"/>
      <w:pPr>
        <w:tabs>
          <w:tab w:val="num" w:pos="5040"/>
        </w:tabs>
        <w:ind w:left="5040" w:hanging="360"/>
      </w:pPr>
      <w:rPr>
        <w:rFonts w:ascii="Times New Roman" w:hAnsi="Times New Roman" w:hint="default"/>
      </w:rPr>
    </w:lvl>
    <w:lvl w:ilvl="7" w:tplc="AEB01426" w:tentative="1">
      <w:start w:val="1"/>
      <w:numFmt w:val="bullet"/>
      <w:lvlText w:val="•"/>
      <w:lvlJc w:val="left"/>
      <w:pPr>
        <w:tabs>
          <w:tab w:val="num" w:pos="5760"/>
        </w:tabs>
        <w:ind w:left="5760" w:hanging="360"/>
      </w:pPr>
      <w:rPr>
        <w:rFonts w:ascii="Times New Roman" w:hAnsi="Times New Roman" w:hint="default"/>
      </w:rPr>
    </w:lvl>
    <w:lvl w:ilvl="8" w:tplc="4B1AA54A"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76F61D63"/>
    <w:multiLevelType w:val="hybridMultilevel"/>
    <w:tmpl w:val="4C42010A"/>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771E032B"/>
    <w:multiLevelType w:val="hybridMultilevel"/>
    <w:tmpl w:val="728E110E"/>
    <w:lvl w:ilvl="0" w:tplc="04090005">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0" w15:restartNumberingAfterBreak="0">
    <w:nsid w:val="77496FCD"/>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86E6B29"/>
    <w:multiLevelType w:val="hybridMultilevel"/>
    <w:tmpl w:val="48D0DF56"/>
    <w:lvl w:ilvl="0" w:tplc="E8C8D28A">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sz w:val="28"/>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2" w15:restartNumberingAfterBreak="0">
    <w:nsid w:val="79D126A4"/>
    <w:multiLevelType w:val="hybridMultilevel"/>
    <w:tmpl w:val="34F033B0"/>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3" w15:restartNumberingAfterBreak="0">
    <w:nsid w:val="7DBE462B"/>
    <w:multiLevelType w:val="hybridMultilevel"/>
    <w:tmpl w:val="A52878F6"/>
    <w:lvl w:ilvl="0" w:tplc="AF62F4F0">
      <w:numFmt w:val="bullet"/>
      <w:lvlText w:val=""/>
      <w:lvlJc w:val="left"/>
      <w:pPr>
        <w:ind w:left="969" w:hanging="481"/>
      </w:pPr>
      <w:rPr>
        <w:rFonts w:ascii="Symbol" w:eastAsia="Symbol" w:hAnsi="Symbol" w:cs="Symbol" w:hint="default"/>
        <w:w w:val="100"/>
        <w:sz w:val="24"/>
        <w:szCs w:val="24"/>
        <w:lang w:val="zh-HK" w:eastAsia="zh-HK" w:bidi="zh-HK"/>
      </w:rPr>
    </w:lvl>
    <w:lvl w:ilvl="1" w:tplc="20B66314">
      <w:numFmt w:val="bullet"/>
      <w:lvlText w:val=""/>
      <w:lvlJc w:val="left"/>
      <w:pPr>
        <w:ind w:left="1449" w:hanging="480"/>
      </w:pPr>
      <w:rPr>
        <w:rFonts w:ascii="Wingdings" w:eastAsia="Wingdings" w:hAnsi="Wingdings" w:cs="Wingdings" w:hint="default"/>
        <w:w w:val="100"/>
        <w:sz w:val="24"/>
        <w:szCs w:val="24"/>
        <w:lang w:val="zh-HK" w:eastAsia="zh-HK" w:bidi="zh-HK"/>
      </w:rPr>
    </w:lvl>
    <w:lvl w:ilvl="2" w:tplc="3C090005">
      <w:start w:val="1"/>
      <w:numFmt w:val="bullet"/>
      <w:lvlText w:val=""/>
      <w:lvlJc w:val="left"/>
      <w:pPr>
        <w:ind w:left="2439" w:hanging="480"/>
      </w:pPr>
      <w:rPr>
        <w:rFonts w:ascii="Wingdings" w:hAnsi="Wingdings" w:hint="default"/>
        <w:lang w:val="zh-HK" w:eastAsia="zh-HK" w:bidi="zh-HK"/>
      </w:rPr>
    </w:lvl>
    <w:lvl w:ilvl="3" w:tplc="43A2107A">
      <w:numFmt w:val="bullet"/>
      <w:lvlText w:val="•"/>
      <w:lvlJc w:val="left"/>
      <w:pPr>
        <w:ind w:left="3437" w:hanging="480"/>
      </w:pPr>
      <w:rPr>
        <w:rFonts w:hint="default"/>
        <w:lang w:val="zh-HK" w:eastAsia="zh-HK" w:bidi="zh-HK"/>
      </w:rPr>
    </w:lvl>
    <w:lvl w:ilvl="4" w:tplc="6C986B0E">
      <w:numFmt w:val="bullet"/>
      <w:lvlText w:val="•"/>
      <w:lvlJc w:val="left"/>
      <w:pPr>
        <w:ind w:left="4436" w:hanging="480"/>
      </w:pPr>
      <w:rPr>
        <w:rFonts w:hint="default"/>
        <w:lang w:val="zh-HK" w:eastAsia="zh-HK" w:bidi="zh-HK"/>
      </w:rPr>
    </w:lvl>
    <w:lvl w:ilvl="5" w:tplc="93D6197A">
      <w:numFmt w:val="bullet"/>
      <w:lvlText w:val="•"/>
      <w:lvlJc w:val="left"/>
      <w:pPr>
        <w:ind w:left="5434" w:hanging="480"/>
      </w:pPr>
      <w:rPr>
        <w:rFonts w:hint="default"/>
        <w:lang w:val="zh-HK" w:eastAsia="zh-HK" w:bidi="zh-HK"/>
      </w:rPr>
    </w:lvl>
    <w:lvl w:ilvl="6" w:tplc="C65C2F42">
      <w:numFmt w:val="bullet"/>
      <w:lvlText w:val="•"/>
      <w:lvlJc w:val="left"/>
      <w:pPr>
        <w:ind w:left="6433" w:hanging="480"/>
      </w:pPr>
      <w:rPr>
        <w:rFonts w:hint="default"/>
        <w:lang w:val="zh-HK" w:eastAsia="zh-HK" w:bidi="zh-HK"/>
      </w:rPr>
    </w:lvl>
    <w:lvl w:ilvl="7" w:tplc="681ECA7C">
      <w:numFmt w:val="bullet"/>
      <w:lvlText w:val="•"/>
      <w:lvlJc w:val="left"/>
      <w:pPr>
        <w:ind w:left="7431" w:hanging="480"/>
      </w:pPr>
      <w:rPr>
        <w:rFonts w:hint="default"/>
        <w:lang w:val="zh-HK" w:eastAsia="zh-HK" w:bidi="zh-HK"/>
      </w:rPr>
    </w:lvl>
    <w:lvl w:ilvl="8" w:tplc="98683F9A">
      <w:numFmt w:val="bullet"/>
      <w:lvlText w:val="•"/>
      <w:lvlJc w:val="left"/>
      <w:pPr>
        <w:ind w:left="8430" w:hanging="480"/>
      </w:pPr>
      <w:rPr>
        <w:rFonts w:hint="default"/>
        <w:lang w:val="zh-HK" w:eastAsia="zh-HK" w:bidi="zh-HK"/>
      </w:rPr>
    </w:lvl>
  </w:abstractNum>
  <w:abstractNum w:abstractNumId="104" w15:restartNumberingAfterBreak="0">
    <w:nsid w:val="7DD82223"/>
    <w:multiLevelType w:val="hybridMultilevel"/>
    <w:tmpl w:val="B5C6E97E"/>
    <w:lvl w:ilvl="0" w:tplc="BC3A8AD8">
      <w:numFmt w:val="bullet"/>
      <w:lvlText w:val="•"/>
      <w:lvlJc w:val="left"/>
      <w:pPr>
        <w:ind w:left="1428" w:hanging="360"/>
      </w:pPr>
      <w:rPr>
        <w:rFonts w:hint="default"/>
        <w:lang w:val="zh-HK" w:eastAsia="zh-HK" w:bidi="zh-HK"/>
      </w:rPr>
    </w:lvl>
    <w:lvl w:ilvl="1" w:tplc="3C090003" w:tentative="1">
      <w:start w:val="1"/>
      <w:numFmt w:val="bullet"/>
      <w:lvlText w:val="o"/>
      <w:lvlJc w:val="left"/>
      <w:pPr>
        <w:ind w:left="2148" w:hanging="360"/>
      </w:pPr>
      <w:rPr>
        <w:rFonts w:ascii="Courier New" w:hAnsi="Courier New" w:cs="Courier New" w:hint="default"/>
      </w:rPr>
    </w:lvl>
    <w:lvl w:ilvl="2" w:tplc="3C090005" w:tentative="1">
      <w:start w:val="1"/>
      <w:numFmt w:val="bullet"/>
      <w:lvlText w:val=""/>
      <w:lvlJc w:val="left"/>
      <w:pPr>
        <w:ind w:left="2868" w:hanging="360"/>
      </w:pPr>
      <w:rPr>
        <w:rFonts w:ascii="Wingdings" w:hAnsi="Wingdings" w:hint="default"/>
      </w:rPr>
    </w:lvl>
    <w:lvl w:ilvl="3" w:tplc="3C090001" w:tentative="1">
      <w:start w:val="1"/>
      <w:numFmt w:val="bullet"/>
      <w:lvlText w:val=""/>
      <w:lvlJc w:val="left"/>
      <w:pPr>
        <w:ind w:left="3588" w:hanging="360"/>
      </w:pPr>
      <w:rPr>
        <w:rFonts w:ascii="Symbol" w:hAnsi="Symbol" w:hint="default"/>
      </w:rPr>
    </w:lvl>
    <w:lvl w:ilvl="4" w:tplc="3C090003" w:tentative="1">
      <w:start w:val="1"/>
      <w:numFmt w:val="bullet"/>
      <w:lvlText w:val="o"/>
      <w:lvlJc w:val="left"/>
      <w:pPr>
        <w:ind w:left="4308" w:hanging="360"/>
      </w:pPr>
      <w:rPr>
        <w:rFonts w:ascii="Courier New" w:hAnsi="Courier New" w:cs="Courier New" w:hint="default"/>
      </w:rPr>
    </w:lvl>
    <w:lvl w:ilvl="5" w:tplc="3C090005" w:tentative="1">
      <w:start w:val="1"/>
      <w:numFmt w:val="bullet"/>
      <w:lvlText w:val=""/>
      <w:lvlJc w:val="left"/>
      <w:pPr>
        <w:ind w:left="5028" w:hanging="360"/>
      </w:pPr>
      <w:rPr>
        <w:rFonts w:ascii="Wingdings" w:hAnsi="Wingdings" w:hint="default"/>
      </w:rPr>
    </w:lvl>
    <w:lvl w:ilvl="6" w:tplc="3C090001" w:tentative="1">
      <w:start w:val="1"/>
      <w:numFmt w:val="bullet"/>
      <w:lvlText w:val=""/>
      <w:lvlJc w:val="left"/>
      <w:pPr>
        <w:ind w:left="5748" w:hanging="360"/>
      </w:pPr>
      <w:rPr>
        <w:rFonts w:ascii="Symbol" w:hAnsi="Symbol" w:hint="default"/>
      </w:rPr>
    </w:lvl>
    <w:lvl w:ilvl="7" w:tplc="3C090003" w:tentative="1">
      <w:start w:val="1"/>
      <w:numFmt w:val="bullet"/>
      <w:lvlText w:val="o"/>
      <w:lvlJc w:val="left"/>
      <w:pPr>
        <w:ind w:left="6468" w:hanging="360"/>
      </w:pPr>
      <w:rPr>
        <w:rFonts w:ascii="Courier New" w:hAnsi="Courier New" w:cs="Courier New" w:hint="default"/>
      </w:rPr>
    </w:lvl>
    <w:lvl w:ilvl="8" w:tplc="3C090005" w:tentative="1">
      <w:start w:val="1"/>
      <w:numFmt w:val="bullet"/>
      <w:lvlText w:val=""/>
      <w:lvlJc w:val="left"/>
      <w:pPr>
        <w:ind w:left="7188" w:hanging="360"/>
      </w:pPr>
      <w:rPr>
        <w:rFonts w:ascii="Wingdings" w:hAnsi="Wingdings" w:hint="default"/>
      </w:rPr>
    </w:lvl>
  </w:abstractNum>
  <w:abstractNum w:abstractNumId="105" w15:restartNumberingAfterBreak="0">
    <w:nsid w:val="7EE321FC"/>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F2343B2"/>
    <w:multiLevelType w:val="hybridMultilevel"/>
    <w:tmpl w:val="C50E4134"/>
    <w:lvl w:ilvl="0" w:tplc="2004BAD2">
      <w:start w:val="1"/>
      <w:numFmt w:val="decimal"/>
      <w:lvlText w:val="%1."/>
      <w:lvlJc w:val="left"/>
      <w:pPr>
        <w:ind w:left="875" w:hanging="360"/>
      </w:pPr>
      <w:rPr>
        <w:rFonts w:hint="default"/>
      </w:rPr>
    </w:lvl>
    <w:lvl w:ilvl="1" w:tplc="04090019" w:tentative="1">
      <w:start w:val="1"/>
      <w:numFmt w:val="ideographTraditional"/>
      <w:lvlText w:val="%2、"/>
      <w:lvlJc w:val="left"/>
      <w:pPr>
        <w:ind w:left="1475" w:hanging="480"/>
      </w:pPr>
    </w:lvl>
    <w:lvl w:ilvl="2" w:tplc="0409001B" w:tentative="1">
      <w:start w:val="1"/>
      <w:numFmt w:val="lowerRoman"/>
      <w:lvlText w:val="%3."/>
      <w:lvlJc w:val="right"/>
      <w:pPr>
        <w:ind w:left="1955" w:hanging="480"/>
      </w:pPr>
    </w:lvl>
    <w:lvl w:ilvl="3" w:tplc="0409000F" w:tentative="1">
      <w:start w:val="1"/>
      <w:numFmt w:val="decimal"/>
      <w:lvlText w:val="%4."/>
      <w:lvlJc w:val="left"/>
      <w:pPr>
        <w:ind w:left="2435" w:hanging="480"/>
      </w:pPr>
    </w:lvl>
    <w:lvl w:ilvl="4" w:tplc="04090019" w:tentative="1">
      <w:start w:val="1"/>
      <w:numFmt w:val="ideographTraditional"/>
      <w:lvlText w:val="%5、"/>
      <w:lvlJc w:val="left"/>
      <w:pPr>
        <w:ind w:left="2915" w:hanging="480"/>
      </w:pPr>
    </w:lvl>
    <w:lvl w:ilvl="5" w:tplc="0409001B" w:tentative="1">
      <w:start w:val="1"/>
      <w:numFmt w:val="lowerRoman"/>
      <w:lvlText w:val="%6."/>
      <w:lvlJc w:val="right"/>
      <w:pPr>
        <w:ind w:left="3395" w:hanging="480"/>
      </w:pPr>
    </w:lvl>
    <w:lvl w:ilvl="6" w:tplc="0409000F" w:tentative="1">
      <w:start w:val="1"/>
      <w:numFmt w:val="decimal"/>
      <w:lvlText w:val="%7."/>
      <w:lvlJc w:val="left"/>
      <w:pPr>
        <w:ind w:left="3875" w:hanging="480"/>
      </w:pPr>
    </w:lvl>
    <w:lvl w:ilvl="7" w:tplc="04090019" w:tentative="1">
      <w:start w:val="1"/>
      <w:numFmt w:val="ideographTraditional"/>
      <w:lvlText w:val="%8、"/>
      <w:lvlJc w:val="left"/>
      <w:pPr>
        <w:ind w:left="4355" w:hanging="480"/>
      </w:pPr>
    </w:lvl>
    <w:lvl w:ilvl="8" w:tplc="0409001B" w:tentative="1">
      <w:start w:val="1"/>
      <w:numFmt w:val="lowerRoman"/>
      <w:lvlText w:val="%9."/>
      <w:lvlJc w:val="right"/>
      <w:pPr>
        <w:ind w:left="4835" w:hanging="480"/>
      </w:pPr>
    </w:lvl>
  </w:abstractNum>
  <w:abstractNum w:abstractNumId="107" w15:restartNumberingAfterBreak="0">
    <w:nsid w:val="7F7F0FEF"/>
    <w:multiLevelType w:val="hybridMultilevel"/>
    <w:tmpl w:val="BCA0DE48"/>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7"/>
  </w:num>
  <w:num w:numId="2">
    <w:abstractNumId w:val="93"/>
  </w:num>
  <w:num w:numId="3">
    <w:abstractNumId w:val="85"/>
  </w:num>
  <w:num w:numId="4">
    <w:abstractNumId w:val="28"/>
  </w:num>
  <w:num w:numId="5">
    <w:abstractNumId w:val="52"/>
  </w:num>
  <w:num w:numId="6">
    <w:abstractNumId w:val="38"/>
  </w:num>
  <w:num w:numId="7">
    <w:abstractNumId w:val="43"/>
  </w:num>
  <w:num w:numId="8">
    <w:abstractNumId w:val="50"/>
  </w:num>
  <w:num w:numId="9">
    <w:abstractNumId w:val="107"/>
  </w:num>
  <w:num w:numId="10">
    <w:abstractNumId w:val="47"/>
  </w:num>
  <w:num w:numId="11">
    <w:abstractNumId w:val="104"/>
  </w:num>
  <w:num w:numId="12">
    <w:abstractNumId w:val="42"/>
  </w:num>
  <w:num w:numId="13">
    <w:abstractNumId w:val="21"/>
  </w:num>
  <w:num w:numId="14">
    <w:abstractNumId w:val="91"/>
  </w:num>
  <w:num w:numId="15">
    <w:abstractNumId w:val="44"/>
  </w:num>
  <w:num w:numId="16">
    <w:abstractNumId w:val="55"/>
  </w:num>
  <w:num w:numId="17">
    <w:abstractNumId w:val="40"/>
  </w:num>
  <w:num w:numId="18">
    <w:abstractNumId w:val="68"/>
  </w:num>
  <w:num w:numId="19">
    <w:abstractNumId w:val="100"/>
  </w:num>
  <w:num w:numId="20">
    <w:abstractNumId w:val="80"/>
  </w:num>
  <w:num w:numId="21">
    <w:abstractNumId w:val="30"/>
  </w:num>
  <w:num w:numId="22">
    <w:abstractNumId w:val="3"/>
  </w:num>
  <w:num w:numId="23">
    <w:abstractNumId w:val="67"/>
  </w:num>
  <w:num w:numId="24">
    <w:abstractNumId w:val="71"/>
  </w:num>
  <w:num w:numId="25">
    <w:abstractNumId w:val="56"/>
  </w:num>
  <w:num w:numId="26">
    <w:abstractNumId w:val="59"/>
  </w:num>
  <w:num w:numId="27">
    <w:abstractNumId w:val="1"/>
  </w:num>
  <w:num w:numId="28">
    <w:abstractNumId w:val="84"/>
  </w:num>
  <w:num w:numId="29">
    <w:abstractNumId w:val="5"/>
  </w:num>
  <w:num w:numId="30">
    <w:abstractNumId w:val="37"/>
  </w:num>
  <w:num w:numId="31">
    <w:abstractNumId w:val="54"/>
  </w:num>
  <w:num w:numId="32">
    <w:abstractNumId w:val="61"/>
  </w:num>
  <w:num w:numId="33">
    <w:abstractNumId w:val="9"/>
  </w:num>
  <w:num w:numId="34">
    <w:abstractNumId w:val="2"/>
  </w:num>
  <w:num w:numId="35">
    <w:abstractNumId w:val="58"/>
  </w:num>
  <w:num w:numId="36">
    <w:abstractNumId w:val="62"/>
  </w:num>
  <w:num w:numId="37">
    <w:abstractNumId w:val="41"/>
  </w:num>
  <w:num w:numId="38">
    <w:abstractNumId w:val="76"/>
  </w:num>
  <w:num w:numId="39">
    <w:abstractNumId w:val="103"/>
  </w:num>
  <w:num w:numId="40">
    <w:abstractNumId w:val="60"/>
  </w:num>
  <w:num w:numId="41">
    <w:abstractNumId w:val="82"/>
  </w:num>
  <w:num w:numId="42">
    <w:abstractNumId w:val="11"/>
  </w:num>
  <w:num w:numId="43">
    <w:abstractNumId w:val="106"/>
  </w:num>
  <w:num w:numId="44">
    <w:abstractNumId w:val="46"/>
  </w:num>
  <w:num w:numId="45">
    <w:abstractNumId w:val="33"/>
  </w:num>
  <w:num w:numId="46">
    <w:abstractNumId w:val="88"/>
  </w:num>
  <w:num w:numId="47">
    <w:abstractNumId w:val="98"/>
  </w:num>
  <w:num w:numId="48">
    <w:abstractNumId w:val="102"/>
  </w:num>
  <w:num w:numId="49">
    <w:abstractNumId w:val="66"/>
  </w:num>
  <w:num w:numId="50">
    <w:abstractNumId w:val="74"/>
  </w:num>
  <w:num w:numId="51">
    <w:abstractNumId w:val="48"/>
  </w:num>
  <w:num w:numId="52">
    <w:abstractNumId w:val="101"/>
  </w:num>
  <w:num w:numId="53">
    <w:abstractNumId w:val="63"/>
  </w:num>
  <w:num w:numId="54">
    <w:abstractNumId w:val="12"/>
  </w:num>
  <w:num w:numId="55">
    <w:abstractNumId w:val="57"/>
  </w:num>
  <w:num w:numId="56">
    <w:abstractNumId w:val="15"/>
  </w:num>
  <w:num w:numId="57">
    <w:abstractNumId w:val="31"/>
  </w:num>
  <w:num w:numId="58">
    <w:abstractNumId w:val="105"/>
  </w:num>
  <w:num w:numId="59">
    <w:abstractNumId w:val="73"/>
  </w:num>
  <w:num w:numId="60">
    <w:abstractNumId w:val="27"/>
  </w:num>
  <w:num w:numId="61">
    <w:abstractNumId w:val="39"/>
  </w:num>
  <w:num w:numId="62">
    <w:abstractNumId w:val="75"/>
  </w:num>
  <w:num w:numId="63">
    <w:abstractNumId w:val="26"/>
  </w:num>
  <w:num w:numId="64">
    <w:abstractNumId w:val="81"/>
  </w:num>
  <w:num w:numId="65">
    <w:abstractNumId w:val="17"/>
  </w:num>
  <w:num w:numId="66">
    <w:abstractNumId w:val="22"/>
  </w:num>
  <w:num w:numId="67">
    <w:abstractNumId w:val="13"/>
  </w:num>
  <w:num w:numId="68">
    <w:abstractNumId w:val="87"/>
  </w:num>
  <w:num w:numId="69">
    <w:abstractNumId w:val="72"/>
  </w:num>
  <w:num w:numId="70">
    <w:abstractNumId w:val="86"/>
  </w:num>
  <w:num w:numId="71">
    <w:abstractNumId w:val="34"/>
  </w:num>
  <w:num w:numId="72">
    <w:abstractNumId w:val="8"/>
  </w:num>
  <w:num w:numId="73">
    <w:abstractNumId w:val="70"/>
  </w:num>
  <w:num w:numId="74">
    <w:abstractNumId w:val="97"/>
  </w:num>
  <w:num w:numId="75">
    <w:abstractNumId w:val="35"/>
  </w:num>
  <w:num w:numId="76">
    <w:abstractNumId w:val="92"/>
  </w:num>
  <w:num w:numId="77">
    <w:abstractNumId w:val="65"/>
  </w:num>
  <w:num w:numId="78">
    <w:abstractNumId w:val="36"/>
  </w:num>
  <w:num w:numId="79">
    <w:abstractNumId w:val="96"/>
  </w:num>
  <w:num w:numId="80">
    <w:abstractNumId w:val="79"/>
  </w:num>
  <w:num w:numId="81">
    <w:abstractNumId w:val="14"/>
  </w:num>
  <w:num w:numId="82">
    <w:abstractNumId w:val="69"/>
  </w:num>
  <w:num w:numId="83">
    <w:abstractNumId w:val="16"/>
  </w:num>
  <w:num w:numId="84">
    <w:abstractNumId w:val="90"/>
  </w:num>
  <w:num w:numId="85">
    <w:abstractNumId w:val="23"/>
  </w:num>
  <w:num w:numId="86">
    <w:abstractNumId w:val="45"/>
  </w:num>
  <w:num w:numId="87">
    <w:abstractNumId w:val="4"/>
  </w:num>
  <w:num w:numId="88">
    <w:abstractNumId w:val="20"/>
  </w:num>
  <w:num w:numId="89">
    <w:abstractNumId w:val="95"/>
  </w:num>
  <w:num w:numId="90">
    <w:abstractNumId w:val="99"/>
  </w:num>
  <w:num w:numId="91">
    <w:abstractNumId w:val="83"/>
  </w:num>
  <w:num w:numId="92">
    <w:abstractNumId w:val="89"/>
  </w:num>
  <w:num w:numId="93">
    <w:abstractNumId w:val="19"/>
  </w:num>
  <w:num w:numId="94">
    <w:abstractNumId w:val="6"/>
  </w:num>
  <w:num w:numId="95">
    <w:abstractNumId w:val="7"/>
  </w:num>
  <w:num w:numId="96">
    <w:abstractNumId w:val="51"/>
  </w:num>
  <w:num w:numId="97">
    <w:abstractNumId w:val="78"/>
  </w:num>
  <w:num w:numId="98">
    <w:abstractNumId w:val="53"/>
  </w:num>
  <w:num w:numId="99">
    <w:abstractNumId w:val="24"/>
  </w:num>
  <w:num w:numId="100">
    <w:abstractNumId w:val="0"/>
  </w:num>
  <w:num w:numId="101">
    <w:abstractNumId w:val="18"/>
  </w:num>
  <w:num w:numId="102">
    <w:abstractNumId w:val="29"/>
  </w:num>
  <w:num w:numId="103">
    <w:abstractNumId w:val="10"/>
  </w:num>
  <w:num w:numId="104">
    <w:abstractNumId w:val="94"/>
  </w:num>
  <w:num w:numId="105">
    <w:abstractNumId w:val="25"/>
  </w:num>
  <w:num w:numId="106">
    <w:abstractNumId w:val="64"/>
  </w:num>
  <w:num w:numId="107">
    <w:abstractNumId w:val="49"/>
  </w:num>
  <w:num w:numId="108">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zh-HK" w:vendorID="64" w:dllVersion="131077" w:nlCheck="1" w:checkStyle="1"/>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C0NDE0N7A0NTJW0lEKTi0uzszPAykwrAUA1hvAjSwAAAA="/>
  </w:docVars>
  <w:rsids>
    <w:rsidRoot w:val="004C219C"/>
    <w:rsid w:val="00000C82"/>
    <w:rsid w:val="00001D47"/>
    <w:rsid w:val="00002698"/>
    <w:rsid w:val="00005D0D"/>
    <w:rsid w:val="00005DD4"/>
    <w:rsid w:val="000074B8"/>
    <w:rsid w:val="000101EF"/>
    <w:rsid w:val="00010AAB"/>
    <w:rsid w:val="000115B4"/>
    <w:rsid w:val="00013072"/>
    <w:rsid w:val="00014623"/>
    <w:rsid w:val="00015073"/>
    <w:rsid w:val="00015E53"/>
    <w:rsid w:val="00016597"/>
    <w:rsid w:val="000170F5"/>
    <w:rsid w:val="00020B7E"/>
    <w:rsid w:val="00022421"/>
    <w:rsid w:val="00022C0A"/>
    <w:rsid w:val="0002615D"/>
    <w:rsid w:val="00026479"/>
    <w:rsid w:val="00027BB4"/>
    <w:rsid w:val="000301B8"/>
    <w:rsid w:val="00030A55"/>
    <w:rsid w:val="000318BF"/>
    <w:rsid w:val="00031CD5"/>
    <w:rsid w:val="0003206D"/>
    <w:rsid w:val="00032311"/>
    <w:rsid w:val="00034281"/>
    <w:rsid w:val="00035BAC"/>
    <w:rsid w:val="000366EF"/>
    <w:rsid w:val="00037C83"/>
    <w:rsid w:val="00042367"/>
    <w:rsid w:val="000443E2"/>
    <w:rsid w:val="00045043"/>
    <w:rsid w:val="0004587D"/>
    <w:rsid w:val="00045F8F"/>
    <w:rsid w:val="0004668D"/>
    <w:rsid w:val="00046E40"/>
    <w:rsid w:val="00047228"/>
    <w:rsid w:val="00047297"/>
    <w:rsid w:val="0004735D"/>
    <w:rsid w:val="000474BF"/>
    <w:rsid w:val="00047EF9"/>
    <w:rsid w:val="00051C2A"/>
    <w:rsid w:val="00052759"/>
    <w:rsid w:val="00052AD5"/>
    <w:rsid w:val="00053BB3"/>
    <w:rsid w:val="00054393"/>
    <w:rsid w:val="000546EF"/>
    <w:rsid w:val="000547DF"/>
    <w:rsid w:val="00054D50"/>
    <w:rsid w:val="000563FF"/>
    <w:rsid w:val="00057F86"/>
    <w:rsid w:val="0006201D"/>
    <w:rsid w:val="00063F86"/>
    <w:rsid w:val="000651C1"/>
    <w:rsid w:val="000654C2"/>
    <w:rsid w:val="00066B67"/>
    <w:rsid w:val="00071AC8"/>
    <w:rsid w:val="00071D76"/>
    <w:rsid w:val="00071DB4"/>
    <w:rsid w:val="000722D4"/>
    <w:rsid w:val="00072DA3"/>
    <w:rsid w:val="00073BE2"/>
    <w:rsid w:val="000761F8"/>
    <w:rsid w:val="0007664B"/>
    <w:rsid w:val="000771CF"/>
    <w:rsid w:val="0008094B"/>
    <w:rsid w:val="000809DA"/>
    <w:rsid w:val="00081652"/>
    <w:rsid w:val="00082D01"/>
    <w:rsid w:val="00084C8F"/>
    <w:rsid w:val="0008732E"/>
    <w:rsid w:val="0008750C"/>
    <w:rsid w:val="00091564"/>
    <w:rsid w:val="0009271C"/>
    <w:rsid w:val="00092AC3"/>
    <w:rsid w:val="00095244"/>
    <w:rsid w:val="00095894"/>
    <w:rsid w:val="0009604B"/>
    <w:rsid w:val="000963C8"/>
    <w:rsid w:val="00097D2D"/>
    <w:rsid w:val="000A1826"/>
    <w:rsid w:val="000A2A45"/>
    <w:rsid w:val="000A37DD"/>
    <w:rsid w:val="000A4C10"/>
    <w:rsid w:val="000A5A89"/>
    <w:rsid w:val="000A6C52"/>
    <w:rsid w:val="000A6E8B"/>
    <w:rsid w:val="000A706D"/>
    <w:rsid w:val="000A70A3"/>
    <w:rsid w:val="000A73CC"/>
    <w:rsid w:val="000A787A"/>
    <w:rsid w:val="000A7F8A"/>
    <w:rsid w:val="000B02FD"/>
    <w:rsid w:val="000B1043"/>
    <w:rsid w:val="000B1CA3"/>
    <w:rsid w:val="000B3270"/>
    <w:rsid w:val="000B3903"/>
    <w:rsid w:val="000B39CE"/>
    <w:rsid w:val="000B402E"/>
    <w:rsid w:val="000B5BAD"/>
    <w:rsid w:val="000B5EED"/>
    <w:rsid w:val="000B6065"/>
    <w:rsid w:val="000B7D08"/>
    <w:rsid w:val="000C0CA6"/>
    <w:rsid w:val="000C1B5D"/>
    <w:rsid w:val="000C1E70"/>
    <w:rsid w:val="000C25AD"/>
    <w:rsid w:val="000C28E4"/>
    <w:rsid w:val="000C2C41"/>
    <w:rsid w:val="000C2E5F"/>
    <w:rsid w:val="000C3546"/>
    <w:rsid w:val="000C5223"/>
    <w:rsid w:val="000C5928"/>
    <w:rsid w:val="000C594E"/>
    <w:rsid w:val="000C6528"/>
    <w:rsid w:val="000C6584"/>
    <w:rsid w:val="000C7D6B"/>
    <w:rsid w:val="000D04CE"/>
    <w:rsid w:val="000D17AB"/>
    <w:rsid w:val="000D2256"/>
    <w:rsid w:val="000D2F6B"/>
    <w:rsid w:val="000D320E"/>
    <w:rsid w:val="000D459A"/>
    <w:rsid w:val="000D5176"/>
    <w:rsid w:val="000D5597"/>
    <w:rsid w:val="000D55E2"/>
    <w:rsid w:val="000D5BBA"/>
    <w:rsid w:val="000D63A1"/>
    <w:rsid w:val="000D69E1"/>
    <w:rsid w:val="000D77E0"/>
    <w:rsid w:val="000D79A4"/>
    <w:rsid w:val="000E0385"/>
    <w:rsid w:val="000E054E"/>
    <w:rsid w:val="000E089E"/>
    <w:rsid w:val="000E0BD6"/>
    <w:rsid w:val="000E2116"/>
    <w:rsid w:val="000E2B78"/>
    <w:rsid w:val="000E3A7A"/>
    <w:rsid w:val="000E4278"/>
    <w:rsid w:val="000E49CD"/>
    <w:rsid w:val="000E4E31"/>
    <w:rsid w:val="000E5FEF"/>
    <w:rsid w:val="000E7870"/>
    <w:rsid w:val="000F037A"/>
    <w:rsid w:val="000F05DA"/>
    <w:rsid w:val="000F0E89"/>
    <w:rsid w:val="000F195E"/>
    <w:rsid w:val="000F21D4"/>
    <w:rsid w:val="000F255E"/>
    <w:rsid w:val="000F39C9"/>
    <w:rsid w:val="000F4FB3"/>
    <w:rsid w:val="000F6DBD"/>
    <w:rsid w:val="000F7645"/>
    <w:rsid w:val="000F7EB6"/>
    <w:rsid w:val="001001F9"/>
    <w:rsid w:val="00100A2A"/>
    <w:rsid w:val="0010183B"/>
    <w:rsid w:val="001019ED"/>
    <w:rsid w:val="00101D0C"/>
    <w:rsid w:val="00102AAD"/>
    <w:rsid w:val="00103BFB"/>
    <w:rsid w:val="00103D35"/>
    <w:rsid w:val="001042A7"/>
    <w:rsid w:val="001050A5"/>
    <w:rsid w:val="0010673B"/>
    <w:rsid w:val="00106834"/>
    <w:rsid w:val="00106DE4"/>
    <w:rsid w:val="0010703E"/>
    <w:rsid w:val="001075E2"/>
    <w:rsid w:val="00107612"/>
    <w:rsid w:val="001076CF"/>
    <w:rsid w:val="00111B1E"/>
    <w:rsid w:val="00111C82"/>
    <w:rsid w:val="001126AD"/>
    <w:rsid w:val="0011279D"/>
    <w:rsid w:val="001127CB"/>
    <w:rsid w:val="00113AE6"/>
    <w:rsid w:val="00114CC6"/>
    <w:rsid w:val="00114D85"/>
    <w:rsid w:val="00114EBB"/>
    <w:rsid w:val="00116954"/>
    <w:rsid w:val="00120820"/>
    <w:rsid w:val="00121C2A"/>
    <w:rsid w:val="00122133"/>
    <w:rsid w:val="00122A22"/>
    <w:rsid w:val="00122E07"/>
    <w:rsid w:val="001237EB"/>
    <w:rsid w:val="001238CA"/>
    <w:rsid w:val="00123D21"/>
    <w:rsid w:val="001240A5"/>
    <w:rsid w:val="00124458"/>
    <w:rsid w:val="001252C3"/>
    <w:rsid w:val="00125CE4"/>
    <w:rsid w:val="00126E38"/>
    <w:rsid w:val="001273F6"/>
    <w:rsid w:val="00130A83"/>
    <w:rsid w:val="00131475"/>
    <w:rsid w:val="00132B1A"/>
    <w:rsid w:val="00132C45"/>
    <w:rsid w:val="00133CFD"/>
    <w:rsid w:val="00134983"/>
    <w:rsid w:val="00134A82"/>
    <w:rsid w:val="001351C1"/>
    <w:rsid w:val="00135566"/>
    <w:rsid w:val="00136627"/>
    <w:rsid w:val="00137A9A"/>
    <w:rsid w:val="001401DF"/>
    <w:rsid w:val="001401F6"/>
    <w:rsid w:val="001410E8"/>
    <w:rsid w:val="0014161A"/>
    <w:rsid w:val="00141A4F"/>
    <w:rsid w:val="00142069"/>
    <w:rsid w:val="00142332"/>
    <w:rsid w:val="001423B9"/>
    <w:rsid w:val="00142D99"/>
    <w:rsid w:val="00143610"/>
    <w:rsid w:val="0014455C"/>
    <w:rsid w:val="00145419"/>
    <w:rsid w:val="0014541A"/>
    <w:rsid w:val="0014707F"/>
    <w:rsid w:val="00147AC6"/>
    <w:rsid w:val="00147EE3"/>
    <w:rsid w:val="001506F9"/>
    <w:rsid w:val="0015463A"/>
    <w:rsid w:val="0015724D"/>
    <w:rsid w:val="00160D08"/>
    <w:rsid w:val="00161538"/>
    <w:rsid w:val="00161D3F"/>
    <w:rsid w:val="00162AD9"/>
    <w:rsid w:val="00162E3D"/>
    <w:rsid w:val="00163B82"/>
    <w:rsid w:val="00163D8F"/>
    <w:rsid w:val="00164258"/>
    <w:rsid w:val="00164897"/>
    <w:rsid w:val="001653A3"/>
    <w:rsid w:val="00166C3E"/>
    <w:rsid w:val="00170167"/>
    <w:rsid w:val="00170452"/>
    <w:rsid w:val="00170771"/>
    <w:rsid w:val="0017085A"/>
    <w:rsid w:val="00170C62"/>
    <w:rsid w:val="00170FEC"/>
    <w:rsid w:val="00172083"/>
    <w:rsid w:val="00172085"/>
    <w:rsid w:val="0017268F"/>
    <w:rsid w:val="00172EC2"/>
    <w:rsid w:val="00173B29"/>
    <w:rsid w:val="00173C77"/>
    <w:rsid w:val="00174F75"/>
    <w:rsid w:val="00176863"/>
    <w:rsid w:val="00176B10"/>
    <w:rsid w:val="00177FD9"/>
    <w:rsid w:val="00177FE2"/>
    <w:rsid w:val="0018032C"/>
    <w:rsid w:val="001809AD"/>
    <w:rsid w:val="00180A4E"/>
    <w:rsid w:val="00180C40"/>
    <w:rsid w:val="001810B9"/>
    <w:rsid w:val="00182F0C"/>
    <w:rsid w:val="00183E3D"/>
    <w:rsid w:val="00185849"/>
    <w:rsid w:val="00185F8D"/>
    <w:rsid w:val="0018608B"/>
    <w:rsid w:val="00191E0A"/>
    <w:rsid w:val="00193562"/>
    <w:rsid w:val="001958EA"/>
    <w:rsid w:val="00195E90"/>
    <w:rsid w:val="00196776"/>
    <w:rsid w:val="00196C44"/>
    <w:rsid w:val="00196DE8"/>
    <w:rsid w:val="00197077"/>
    <w:rsid w:val="001A0088"/>
    <w:rsid w:val="001A4406"/>
    <w:rsid w:val="001A4493"/>
    <w:rsid w:val="001A51D0"/>
    <w:rsid w:val="001A59B3"/>
    <w:rsid w:val="001A61C4"/>
    <w:rsid w:val="001A6887"/>
    <w:rsid w:val="001A6C2C"/>
    <w:rsid w:val="001A73EC"/>
    <w:rsid w:val="001A75DE"/>
    <w:rsid w:val="001A768B"/>
    <w:rsid w:val="001A7A74"/>
    <w:rsid w:val="001B0125"/>
    <w:rsid w:val="001B13CE"/>
    <w:rsid w:val="001B182C"/>
    <w:rsid w:val="001B1C8A"/>
    <w:rsid w:val="001B1E49"/>
    <w:rsid w:val="001B2C0F"/>
    <w:rsid w:val="001B2F1E"/>
    <w:rsid w:val="001B2FC0"/>
    <w:rsid w:val="001B3C1A"/>
    <w:rsid w:val="001B40CF"/>
    <w:rsid w:val="001B4A45"/>
    <w:rsid w:val="001B4D90"/>
    <w:rsid w:val="001B4E57"/>
    <w:rsid w:val="001B5BF6"/>
    <w:rsid w:val="001B5D43"/>
    <w:rsid w:val="001B6D8F"/>
    <w:rsid w:val="001C14A7"/>
    <w:rsid w:val="001C75DF"/>
    <w:rsid w:val="001C7C2A"/>
    <w:rsid w:val="001D087D"/>
    <w:rsid w:val="001D40F2"/>
    <w:rsid w:val="001D4175"/>
    <w:rsid w:val="001D59B2"/>
    <w:rsid w:val="001D6CE6"/>
    <w:rsid w:val="001D78E1"/>
    <w:rsid w:val="001D7D8D"/>
    <w:rsid w:val="001E08A1"/>
    <w:rsid w:val="001E1DBA"/>
    <w:rsid w:val="001E2B89"/>
    <w:rsid w:val="001E334D"/>
    <w:rsid w:val="001E3D32"/>
    <w:rsid w:val="001E444E"/>
    <w:rsid w:val="001E4E70"/>
    <w:rsid w:val="001E50F4"/>
    <w:rsid w:val="001E5248"/>
    <w:rsid w:val="001E5511"/>
    <w:rsid w:val="001E637E"/>
    <w:rsid w:val="001E6774"/>
    <w:rsid w:val="001E727D"/>
    <w:rsid w:val="001F15FF"/>
    <w:rsid w:val="001F22FA"/>
    <w:rsid w:val="001F23D2"/>
    <w:rsid w:val="001F2423"/>
    <w:rsid w:val="001F2853"/>
    <w:rsid w:val="001F32C2"/>
    <w:rsid w:val="001F3519"/>
    <w:rsid w:val="001F417B"/>
    <w:rsid w:val="001F4A04"/>
    <w:rsid w:val="001F4CAE"/>
    <w:rsid w:val="001F5895"/>
    <w:rsid w:val="001F5ABC"/>
    <w:rsid w:val="001F5D21"/>
    <w:rsid w:val="001F6D03"/>
    <w:rsid w:val="001F6DF2"/>
    <w:rsid w:val="001F6FF8"/>
    <w:rsid w:val="001F7C49"/>
    <w:rsid w:val="002013F2"/>
    <w:rsid w:val="00201F3B"/>
    <w:rsid w:val="0020279D"/>
    <w:rsid w:val="00202E12"/>
    <w:rsid w:val="0020329B"/>
    <w:rsid w:val="0020434C"/>
    <w:rsid w:val="00204E0B"/>
    <w:rsid w:val="002057DE"/>
    <w:rsid w:val="0020719B"/>
    <w:rsid w:val="00207A74"/>
    <w:rsid w:val="00210098"/>
    <w:rsid w:val="0021287F"/>
    <w:rsid w:val="00212FC4"/>
    <w:rsid w:val="00215D39"/>
    <w:rsid w:val="00216150"/>
    <w:rsid w:val="0021644E"/>
    <w:rsid w:val="002171F7"/>
    <w:rsid w:val="0021730C"/>
    <w:rsid w:val="00217C45"/>
    <w:rsid w:val="00220305"/>
    <w:rsid w:val="00220510"/>
    <w:rsid w:val="002208D8"/>
    <w:rsid w:val="002219D8"/>
    <w:rsid w:val="00222168"/>
    <w:rsid w:val="00223D66"/>
    <w:rsid w:val="00224515"/>
    <w:rsid w:val="00224698"/>
    <w:rsid w:val="00224E36"/>
    <w:rsid w:val="00225236"/>
    <w:rsid w:val="002253E6"/>
    <w:rsid w:val="0022694B"/>
    <w:rsid w:val="0023064D"/>
    <w:rsid w:val="00231AC0"/>
    <w:rsid w:val="00231AFE"/>
    <w:rsid w:val="00233581"/>
    <w:rsid w:val="002346B2"/>
    <w:rsid w:val="002349AE"/>
    <w:rsid w:val="002373E3"/>
    <w:rsid w:val="00240CFB"/>
    <w:rsid w:val="00241125"/>
    <w:rsid w:val="00241C29"/>
    <w:rsid w:val="00244576"/>
    <w:rsid w:val="00244890"/>
    <w:rsid w:val="00245804"/>
    <w:rsid w:val="002458B9"/>
    <w:rsid w:val="0024628C"/>
    <w:rsid w:val="002465AA"/>
    <w:rsid w:val="00246634"/>
    <w:rsid w:val="00247560"/>
    <w:rsid w:val="00247DE4"/>
    <w:rsid w:val="0025013F"/>
    <w:rsid w:val="00250350"/>
    <w:rsid w:val="00250E1A"/>
    <w:rsid w:val="00252CBE"/>
    <w:rsid w:val="00253801"/>
    <w:rsid w:val="002542F5"/>
    <w:rsid w:val="0025626E"/>
    <w:rsid w:val="002564AA"/>
    <w:rsid w:val="00256C99"/>
    <w:rsid w:val="002571B4"/>
    <w:rsid w:val="00257D6E"/>
    <w:rsid w:val="00260C09"/>
    <w:rsid w:val="002614A8"/>
    <w:rsid w:val="002616C0"/>
    <w:rsid w:val="00262B70"/>
    <w:rsid w:val="002646A4"/>
    <w:rsid w:val="00264800"/>
    <w:rsid w:val="002656F2"/>
    <w:rsid w:val="002662D4"/>
    <w:rsid w:val="00266771"/>
    <w:rsid w:val="00266F4A"/>
    <w:rsid w:val="00267A49"/>
    <w:rsid w:val="00271CC5"/>
    <w:rsid w:val="00272840"/>
    <w:rsid w:val="002731AF"/>
    <w:rsid w:val="00273493"/>
    <w:rsid w:val="0027396A"/>
    <w:rsid w:val="002744E5"/>
    <w:rsid w:val="00274B1D"/>
    <w:rsid w:val="0027529F"/>
    <w:rsid w:val="00275691"/>
    <w:rsid w:val="002777E0"/>
    <w:rsid w:val="0028000E"/>
    <w:rsid w:val="00280EE4"/>
    <w:rsid w:val="00280F0F"/>
    <w:rsid w:val="002818DF"/>
    <w:rsid w:val="0028216C"/>
    <w:rsid w:val="00287147"/>
    <w:rsid w:val="00287BA0"/>
    <w:rsid w:val="002902A4"/>
    <w:rsid w:val="00290B46"/>
    <w:rsid w:val="00290BCE"/>
    <w:rsid w:val="00291692"/>
    <w:rsid w:val="002928FE"/>
    <w:rsid w:val="00292F7F"/>
    <w:rsid w:val="0029346A"/>
    <w:rsid w:val="002938EF"/>
    <w:rsid w:val="002941FE"/>
    <w:rsid w:val="0029426C"/>
    <w:rsid w:val="002942C8"/>
    <w:rsid w:val="0029469C"/>
    <w:rsid w:val="00294ADD"/>
    <w:rsid w:val="002954C4"/>
    <w:rsid w:val="0029580D"/>
    <w:rsid w:val="002959B5"/>
    <w:rsid w:val="00296894"/>
    <w:rsid w:val="0029735F"/>
    <w:rsid w:val="00297CB9"/>
    <w:rsid w:val="002A1393"/>
    <w:rsid w:val="002A15CE"/>
    <w:rsid w:val="002A2152"/>
    <w:rsid w:val="002A22DA"/>
    <w:rsid w:val="002A276F"/>
    <w:rsid w:val="002A2CDD"/>
    <w:rsid w:val="002A5E16"/>
    <w:rsid w:val="002A67C7"/>
    <w:rsid w:val="002A74A5"/>
    <w:rsid w:val="002A790D"/>
    <w:rsid w:val="002B0786"/>
    <w:rsid w:val="002B1027"/>
    <w:rsid w:val="002B3AC0"/>
    <w:rsid w:val="002B6BFF"/>
    <w:rsid w:val="002C1658"/>
    <w:rsid w:val="002C16EC"/>
    <w:rsid w:val="002C1D80"/>
    <w:rsid w:val="002C272A"/>
    <w:rsid w:val="002C27D3"/>
    <w:rsid w:val="002C27FC"/>
    <w:rsid w:val="002C28E2"/>
    <w:rsid w:val="002C2BDA"/>
    <w:rsid w:val="002C2EE8"/>
    <w:rsid w:val="002C321F"/>
    <w:rsid w:val="002C394D"/>
    <w:rsid w:val="002C3ABE"/>
    <w:rsid w:val="002C489C"/>
    <w:rsid w:val="002C56A2"/>
    <w:rsid w:val="002C5A91"/>
    <w:rsid w:val="002C6D8F"/>
    <w:rsid w:val="002D166C"/>
    <w:rsid w:val="002D2367"/>
    <w:rsid w:val="002D3957"/>
    <w:rsid w:val="002D3C23"/>
    <w:rsid w:val="002D3D1E"/>
    <w:rsid w:val="002D477D"/>
    <w:rsid w:val="002D5387"/>
    <w:rsid w:val="002D56CF"/>
    <w:rsid w:val="002D5F5E"/>
    <w:rsid w:val="002D6E1E"/>
    <w:rsid w:val="002E06F9"/>
    <w:rsid w:val="002E0B80"/>
    <w:rsid w:val="002E244F"/>
    <w:rsid w:val="002E323F"/>
    <w:rsid w:val="002E3C1B"/>
    <w:rsid w:val="002E5265"/>
    <w:rsid w:val="002E5780"/>
    <w:rsid w:val="002E57CD"/>
    <w:rsid w:val="002E5999"/>
    <w:rsid w:val="002E59BF"/>
    <w:rsid w:val="002E7D50"/>
    <w:rsid w:val="002F0267"/>
    <w:rsid w:val="002F02AC"/>
    <w:rsid w:val="002F0F13"/>
    <w:rsid w:val="002F1679"/>
    <w:rsid w:val="002F263C"/>
    <w:rsid w:val="002F2815"/>
    <w:rsid w:val="002F2BB3"/>
    <w:rsid w:val="002F416F"/>
    <w:rsid w:val="002F4819"/>
    <w:rsid w:val="002F609C"/>
    <w:rsid w:val="002F61BA"/>
    <w:rsid w:val="002F692F"/>
    <w:rsid w:val="002F7408"/>
    <w:rsid w:val="002F749E"/>
    <w:rsid w:val="00300E26"/>
    <w:rsid w:val="00301220"/>
    <w:rsid w:val="003018C8"/>
    <w:rsid w:val="003023D4"/>
    <w:rsid w:val="00303085"/>
    <w:rsid w:val="0030396D"/>
    <w:rsid w:val="00303A24"/>
    <w:rsid w:val="00304999"/>
    <w:rsid w:val="0030517F"/>
    <w:rsid w:val="003079A2"/>
    <w:rsid w:val="003117A8"/>
    <w:rsid w:val="00312B59"/>
    <w:rsid w:val="00312D67"/>
    <w:rsid w:val="00313653"/>
    <w:rsid w:val="003137E6"/>
    <w:rsid w:val="00313EA9"/>
    <w:rsid w:val="00314159"/>
    <w:rsid w:val="00314D8D"/>
    <w:rsid w:val="003169AB"/>
    <w:rsid w:val="00316E5B"/>
    <w:rsid w:val="0031726C"/>
    <w:rsid w:val="00317C92"/>
    <w:rsid w:val="00320B22"/>
    <w:rsid w:val="003223A2"/>
    <w:rsid w:val="00322429"/>
    <w:rsid w:val="00323ED9"/>
    <w:rsid w:val="00324A5A"/>
    <w:rsid w:val="00324BF0"/>
    <w:rsid w:val="00325D97"/>
    <w:rsid w:val="00326579"/>
    <w:rsid w:val="0032740C"/>
    <w:rsid w:val="00327922"/>
    <w:rsid w:val="003279C7"/>
    <w:rsid w:val="003304C2"/>
    <w:rsid w:val="00331222"/>
    <w:rsid w:val="003336DC"/>
    <w:rsid w:val="00334781"/>
    <w:rsid w:val="00334B6F"/>
    <w:rsid w:val="003357F7"/>
    <w:rsid w:val="00336B8A"/>
    <w:rsid w:val="00336FE1"/>
    <w:rsid w:val="003375B2"/>
    <w:rsid w:val="003400B6"/>
    <w:rsid w:val="003406BA"/>
    <w:rsid w:val="00340D05"/>
    <w:rsid w:val="00340D63"/>
    <w:rsid w:val="00341714"/>
    <w:rsid w:val="00341A50"/>
    <w:rsid w:val="003433B5"/>
    <w:rsid w:val="0034358D"/>
    <w:rsid w:val="00343C8B"/>
    <w:rsid w:val="00344691"/>
    <w:rsid w:val="00344B2E"/>
    <w:rsid w:val="003463C0"/>
    <w:rsid w:val="0034672A"/>
    <w:rsid w:val="00346B61"/>
    <w:rsid w:val="00347D93"/>
    <w:rsid w:val="00350A77"/>
    <w:rsid w:val="00350ABA"/>
    <w:rsid w:val="00350B1A"/>
    <w:rsid w:val="00350BF2"/>
    <w:rsid w:val="00350CCD"/>
    <w:rsid w:val="00351180"/>
    <w:rsid w:val="0035147C"/>
    <w:rsid w:val="00352B6F"/>
    <w:rsid w:val="003530B6"/>
    <w:rsid w:val="0035363A"/>
    <w:rsid w:val="00353A73"/>
    <w:rsid w:val="00353CA0"/>
    <w:rsid w:val="00354608"/>
    <w:rsid w:val="00356044"/>
    <w:rsid w:val="00356449"/>
    <w:rsid w:val="00357497"/>
    <w:rsid w:val="0036008E"/>
    <w:rsid w:val="00360473"/>
    <w:rsid w:val="0036177A"/>
    <w:rsid w:val="00361E7A"/>
    <w:rsid w:val="00362691"/>
    <w:rsid w:val="003642BA"/>
    <w:rsid w:val="00365019"/>
    <w:rsid w:val="003650EB"/>
    <w:rsid w:val="00366873"/>
    <w:rsid w:val="003700CE"/>
    <w:rsid w:val="0037154C"/>
    <w:rsid w:val="003716C4"/>
    <w:rsid w:val="00371E69"/>
    <w:rsid w:val="003721AA"/>
    <w:rsid w:val="003722D2"/>
    <w:rsid w:val="00372492"/>
    <w:rsid w:val="00372B3E"/>
    <w:rsid w:val="00374052"/>
    <w:rsid w:val="00375E34"/>
    <w:rsid w:val="00375F4B"/>
    <w:rsid w:val="0037707E"/>
    <w:rsid w:val="00377087"/>
    <w:rsid w:val="00382057"/>
    <w:rsid w:val="0038258A"/>
    <w:rsid w:val="0038273A"/>
    <w:rsid w:val="00382A86"/>
    <w:rsid w:val="00382DAF"/>
    <w:rsid w:val="00384E32"/>
    <w:rsid w:val="00385E1F"/>
    <w:rsid w:val="00387803"/>
    <w:rsid w:val="00387F10"/>
    <w:rsid w:val="00390352"/>
    <w:rsid w:val="00390640"/>
    <w:rsid w:val="00394433"/>
    <w:rsid w:val="00394DB4"/>
    <w:rsid w:val="003951A3"/>
    <w:rsid w:val="003960C6"/>
    <w:rsid w:val="0039626A"/>
    <w:rsid w:val="00396A54"/>
    <w:rsid w:val="003A1AE3"/>
    <w:rsid w:val="003A3E15"/>
    <w:rsid w:val="003A40A8"/>
    <w:rsid w:val="003A42EE"/>
    <w:rsid w:val="003A6D9D"/>
    <w:rsid w:val="003A6F76"/>
    <w:rsid w:val="003A6FF5"/>
    <w:rsid w:val="003A7965"/>
    <w:rsid w:val="003A7DC4"/>
    <w:rsid w:val="003B02FA"/>
    <w:rsid w:val="003B03EF"/>
    <w:rsid w:val="003B2029"/>
    <w:rsid w:val="003B25CB"/>
    <w:rsid w:val="003B3B94"/>
    <w:rsid w:val="003B4084"/>
    <w:rsid w:val="003B63E6"/>
    <w:rsid w:val="003B6EF5"/>
    <w:rsid w:val="003B748D"/>
    <w:rsid w:val="003B78DC"/>
    <w:rsid w:val="003C0547"/>
    <w:rsid w:val="003C1C0E"/>
    <w:rsid w:val="003C1FD2"/>
    <w:rsid w:val="003C2850"/>
    <w:rsid w:val="003C33C8"/>
    <w:rsid w:val="003C3665"/>
    <w:rsid w:val="003C4AAB"/>
    <w:rsid w:val="003C4D97"/>
    <w:rsid w:val="003C5B06"/>
    <w:rsid w:val="003C68E7"/>
    <w:rsid w:val="003C797C"/>
    <w:rsid w:val="003D0E13"/>
    <w:rsid w:val="003D64F4"/>
    <w:rsid w:val="003D6E2C"/>
    <w:rsid w:val="003D75CA"/>
    <w:rsid w:val="003E06B1"/>
    <w:rsid w:val="003E278E"/>
    <w:rsid w:val="003E2B81"/>
    <w:rsid w:val="003E388D"/>
    <w:rsid w:val="003E3D44"/>
    <w:rsid w:val="003E45B2"/>
    <w:rsid w:val="003E4904"/>
    <w:rsid w:val="003E54CE"/>
    <w:rsid w:val="003E55E0"/>
    <w:rsid w:val="003E6108"/>
    <w:rsid w:val="003E636B"/>
    <w:rsid w:val="003E67A2"/>
    <w:rsid w:val="003E68D3"/>
    <w:rsid w:val="003E6DAE"/>
    <w:rsid w:val="003E7058"/>
    <w:rsid w:val="003E7504"/>
    <w:rsid w:val="003F0AF9"/>
    <w:rsid w:val="003F0C68"/>
    <w:rsid w:val="003F11A2"/>
    <w:rsid w:val="003F2218"/>
    <w:rsid w:val="003F34D0"/>
    <w:rsid w:val="003F38D6"/>
    <w:rsid w:val="003F3AD9"/>
    <w:rsid w:val="003F48F3"/>
    <w:rsid w:val="003F55EA"/>
    <w:rsid w:val="003F6A7F"/>
    <w:rsid w:val="003F6E43"/>
    <w:rsid w:val="003F7906"/>
    <w:rsid w:val="003F7E3B"/>
    <w:rsid w:val="0040128E"/>
    <w:rsid w:val="0040178B"/>
    <w:rsid w:val="0040195D"/>
    <w:rsid w:val="00401E21"/>
    <w:rsid w:val="00401EC7"/>
    <w:rsid w:val="00406986"/>
    <w:rsid w:val="00407A62"/>
    <w:rsid w:val="00407ECF"/>
    <w:rsid w:val="004102BF"/>
    <w:rsid w:val="004102E1"/>
    <w:rsid w:val="0041107C"/>
    <w:rsid w:val="004112B2"/>
    <w:rsid w:val="004115C0"/>
    <w:rsid w:val="0041250E"/>
    <w:rsid w:val="00412AC2"/>
    <w:rsid w:val="00414357"/>
    <w:rsid w:val="004165A1"/>
    <w:rsid w:val="004167F6"/>
    <w:rsid w:val="00416DA0"/>
    <w:rsid w:val="00416DE5"/>
    <w:rsid w:val="00417194"/>
    <w:rsid w:val="00417C1C"/>
    <w:rsid w:val="00417CA0"/>
    <w:rsid w:val="0042075F"/>
    <w:rsid w:val="004207E6"/>
    <w:rsid w:val="00420FB8"/>
    <w:rsid w:val="00421B3E"/>
    <w:rsid w:val="004225FD"/>
    <w:rsid w:val="00422A46"/>
    <w:rsid w:val="00422ECE"/>
    <w:rsid w:val="0042318C"/>
    <w:rsid w:val="00424C70"/>
    <w:rsid w:val="00425704"/>
    <w:rsid w:val="00425C48"/>
    <w:rsid w:val="004270B7"/>
    <w:rsid w:val="00427178"/>
    <w:rsid w:val="004274AB"/>
    <w:rsid w:val="00427FAA"/>
    <w:rsid w:val="0043098E"/>
    <w:rsid w:val="00430E89"/>
    <w:rsid w:val="004317AF"/>
    <w:rsid w:val="004326F2"/>
    <w:rsid w:val="00432EC6"/>
    <w:rsid w:val="004332C8"/>
    <w:rsid w:val="0043496D"/>
    <w:rsid w:val="004350A4"/>
    <w:rsid w:val="0043595A"/>
    <w:rsid w:val="00437AA1"/>
    <w:rsid w:val="00437BBF"/>
    <w:rsid w:val="00440B95"/>
    <w:rsid w:val="00440E42"/>
    <w:rsid w:val="00442A4C"/>
    <w:rsid w:val="004436C4"/>
    <w:rsid w:val="0044463D"/>
    <w:rsid w:val="00446187"/>
    <w:rsid w:val="00447156"/>
    <w:rsid w:val="004473DC"/>
    <w:rsid w:val="004474B8"/>
    <w:rsid w:val="004478A4"/>
    <w:rsid w:val="004508DE"/>
    <w:rsid w:val="00453731"/>
    <w:rsid w:val="00455271"/>
    <w:rsid w:val="004559A4"/>
    <w:rsid w:val="00455F9B"/>
    <w:rsid w:val="0045622F"/>
    <w:rsid w:val="00457D97"/>
    <w:rsid w:val="00460030"/>
    <w:rsid w:val="00461990"/>
    <w:rsid w:val="00462663"/>
    <w:rsid w:val="00462906"/>
    <w:rsid w:val="00463617"/>
    <w:rsid w:val="0046365C"/>
    <w:rsid w:val="00465229"/>
    <w:rsid w:val="0046582D"/>
    <w:rsid w:val="00465A32"/>
    <w:rsid w:val="00465C47"/>
    <w:rsid w:val="00466339"/>
    <w:rsid w:val="0046660D"/>
    <w:rsid w:val="004704A3"/>
    <w:rsid w:val="00471517"/>
    <w:rsid w:val="0047152D"/>
    <w:rsid w:val="004715F1"/>
    <w:rsid w:val="00472A23"/>
    <w:rsid w:val="004734A9"/>
    <w:rsid w:val="0047479B"/>
    <w:rsid w:val="00474EB9"/>
    <w:rsid w:val="0048035C"/>
    <w:rsid w:val="00480C7B"/>
    <w:rsid w:val="00480CD7"/>
    <w:rsid w:val="0048103C"/>
    <w:rsid w:val="00481586"/>
    <w:rsid w:val="00481F02"/>
    <w:rsid w:val="00482392"/>
    <w:rsid w:val="00483454"/>
    <w:rsid w:val="0048498B"/>
    <w:rsid w:val="004855F5"/>
    <w:rsid w:val="00486930"/>
    <w:rsid w:val="00487D74"/>
    <w:rsid w:val="00490AF6"/>
    <w:rsid w:val="00490D0F"/>
    <w:rsid w:val="00491309"/>
    <w:rsid w:val="0049187B"/>
    <w:rsid w:val="004929F7"/>
    <w:rsid w:val="00494223"/>
    <w:rsid w:val="004942E0"/>
    <w:rsid w:val="00494FBA"/>
    <w:rsid w:val="00496189"/>
    <w:rsid w:val="00496C44"/>
    <w:rsid w:val="00496D13"/>
    <w:rsid w:val="004A0850"/>
    <w:rsid w:val="004A0FD2"/>
    <w:rsid w:val="004A13AA"/>
    <w:rsid w:val="004A2DE9"/>
    <w:rsid w:val="004A6F47"/>
    <w:rsid w:val="004B06F2"/>
    <w:rsid w:val="004B12C9"/>
    <w:rsid w:val="004B1489"/>
    <w:rsid w:val="004B1948"/>
    <w:rsid w:val="004B1CB2"/>
    <w:rsid w:val="004B24EB"/>
    <w:rsid w:val="004B261E"/>
    <w:rsid w:val="004B2D20"/>
    <w:rsid w:val="004B2F9E"/>
    <w:rsid w:val="004B37F0"/>
    <w:rsid w:val="004B3F67"/>
    <w:rsid w:val="004B4D4B"/>
    <w:rsid w:val="004B7E30"/>
    <w:rsid w:val="004C02B8"/>
    <w:rsid w:val="004C1006"/>
    <w:rsid w:val="004C12BD"/>
    <w:rsid w:val="004C1E2D"/>
    <w:rsid w:val="004C1E7E"/>
    <w:rsid w:val="004C1F75"/>
    <w:rsid w:val="004C1F7F"/>
    <w:rsid w:val="004C219C"/>
    <w:rsid w:val="004C280A"/>
    <w:rsid w:val="004C372B"/>
    <w:rsid w:val="004C4F5F"/>
    <w:rsid w:val="004C5512"/>
    <w:rsid w:val="004D0530"/>
    <w:rsid w:val="004D0A74"/>
    <w:rsid w:val="004D22E8"/>
    <w:rsid w:val="004D2366"/>
    <w:rsid w:val="004D277A"/>
    <w:rsid w:val="004D299B"/>
    <w:rsid w:val="004D29F9"/>
    <w:rsid w:val="004D2B3F"/>
    <w:rsid w:val="004D2CD8"/>
    <w:rsid w:val="004D32D7"/>
    <w:rsid w:val="004D3FFF"/>
    <w:rsid w:val="004D4EA2"/>
    <w:rsid w:val="004D4EC4"/>
    <w:rsid w:val="004D573D"/>
    <w:rsid w:val="004D593C"/>
    <w:rsid w:val="004D6D8B"/>
    <w:rsid w:val="004D73A1"/>
    <w:rsid w:val="004E163C"/>
    <w:rsid w:val="004E16D2"/>
    <w:rsid w:val="004E269E"/>
    <w:rsid w:val="004E2808"/>
    <w:rsid w:val="004E32E3"/>
    <w:rsid w:val="004E3D6E"/>
    <w:rsid w:val="004E49C5"/>
    <w:rsid w:val="004E4AF0"/>
    <w:rsid w:val="004E5F87"/>
    <w:rsid w:val="004E615B"/>
    <w:rsid w:val="004E6D7C"/>
    <w:rsid w:val="004E71FE"/>
    <w:rsid w:val="004F0573"/>
    <w:rsid w:val="004F06AF"/>
    <w:rsid w:val="004F0FAF"/>
    <w:rsid w:val="004F1075"/>
    <w:rsid w:val="004F327D"/>
    <w:rsid w:val="004F3A9A"/>
    <w:rsid w:val="004F44DC"/>
    <w:rsid w:val="004F46F2"/>
    <w:rsid w:val="004F4722"/>
    <w:rsid w:val="004F4D80"/>
    <w:rsid w:val="004F4E3D"/>
    <w:rsid w:val="004F58B9"/>
    <w:rsid w:val="004F7227"/>
    <w:rsid w:val="0050047D"/>
    <w:rsid w:val="00501A99"/>
    <w:rsid w:val="0050253E"/>
    <w:rsid w:val="005026D3"/>
    <w:rsid w:val="0050286D"/>
    <w:rsid w:val="00503307"/>
    <w:rsid w:val="0050334F"/>
    <w:rsid w:val="005038B7"/>
    <w:rsid w:val="005051F1"/>
    <w:rsid w:val="005062C6"/>
    <w:rsid w:val="00506695"/>
    <w:rsid w:val="00506C01"/>
    <w:rsid w:val="00511474"/>
    <w:rsid w:val="00511B4A"/>
    <w:rsid w:val="005121B6"/>
    <w:rsid w:val="0051226C"/>
    <w:rsid w:val="005125D6"/>
    <w:rsid w:val="0051295E"/>
    <w:rsid w:val="005133C4"/>
    <w:rsid w:val="00513747"/>
    <w:rsid w:val="00514107"/>
    <w:rsid w:val="00514364"/>
    <w:rsid w:val="00514DAE"/>
    <w:rsid w:val="005158CC"/>
    <w:rsid w:val="00516202"/>
    <w:rsid w:val="00516245"/>
    <w:rsid w:val="00516598"/>
    <w:rsid w:val="005167FB"/>
    <w:rsid w:val="00516EF2"/>
    <w:rsid w:val="00517389"/>
    <w:rsid w:val="005174E7"/>
    <w:rsid w:val="005202F8"/>
    <w:rsid w:val="005223E4"/>
    <w:rsid w:val="00522659"/>
    <w:rsid w:val="00523BA0"/>
    <w:rsid w:val="00524512"/>
    <w:rsid w:val="005268D6"/>
    <w:rsid w:val="005278FC"/>
    <w:rsid w:val="00531400"/>
    <w:rsid w:val="00531975"/>
    <w:rsid w:val="00532452"/>
    <w:rsid w:val="005324DE"/>
    <w:rsid w:val="00532DF1"/>
    <w:rsid w:val="0053344B"/>
    <w:rsid w:val="005335D3"/>
    <w:rsid w:val="005344E3"/>
    <w:rsid w:val="00536052"/>
    <w:rsid w:val="0053724D"/>
    <w:rsid w:val="0054041B"/>
    <w:rsid w:val="00540F66"/>
    <w:rsid w:val="00541B30"/>
    <w:rsid w:val="005425E8"/>
    <w:rsid w:val="0054295D"/>
    <w:rsid w:val="00543163"/>
    <w:rsid w:val="00544218"/>
    <w:rsid w:val="0054575B"/>
    <w:rsid w:val="00546909"/>
    <w:rsid w:val="00546CDE"/>
    <w:rsid w:val="0054765D"/>
    <w:rsid w:val="00551866"/>
    <w:rsid w:val="005521DA"/>
    <w:rsid w:val="005540AB"/>
    <w:rsid w:val="00554943"/>
    <w:rsid w:val="005549BE"/>
    <w:rsid w:val="00556E5F"/>
    <w:rsid w:val="00557D3D"/>
    <w:rsid w:val="00557F8B"/>
    <w:rsid w:val="005605D0"/>
    <w:rsid w:val="00560DE4"/>
    <w:rsid w:val="00561064"/>
    <w:rsid w:val="00562141"/>
    <w:rsid w:val="0056253E"/>
    <w:rsid w:val="0056353A"/>
    <w:rsid w:val="005638E4"/>
    <w:rsid w:val="00564485"/>
    <w:rsid w:val="00564CA0"/>
    <w:rsid w:val="005663C3"/>
    <w:rsid w:val="00566F7A"/>
    <w:rsid w:val="0056759D"/>
    <w:rsid w:val="005679AB"/>
    <w:rsid w:val="00567E25"/>
    <w:rsid w:val="00571A8A"/>
    <w:rsid w:val="005726EB"/>
    <w:rsid w:val="00572D05"/>
    <w:rsid w:val="00573C9B"/>
    <w:rsid w:val="0057455B"/>
    <w:rsid w:val="005748C8"/>
    <w:rsid w:val="00575668"/>
    <w:rsid w:val="0057581F"/>
    <w:rsid w:val="005760A0"/>
    <w:rsid w:val="00577464"/>
    <w:rsid w:val="005776B8"/>
    <w:rsid w:val="00577F97"/>
    <w:rsid w:val="005808DD"/>
    <w:rsid w:val="00581675"/>
    <w:rsid w:val="00581E55"/>
    <w:rsid w:val="005828D3"/>
    <w:rsid w:val="0058380A"/>
    <w:rsid w:val="0058599C"/>
    <w:rsid w:val="00586DD8"/>
    <w:rsid w:val="00586E47"/>
    <w:rsid w:val="00590254"/>
    <w:rsid w:val="00590D76"/>
    <w:rsid w:val="00590E2C"/>
    <w:rsid w:val="00591F78"/>
    <w:rsid w:val="005921E1"/>
    <w:rsid w:val="00592EA1"/>
    <w:rsid w:val="00593024"/>
    <w:rsid w:val="0059371A"/>
    <w:rsid w:val="00593CBD"/>
    <w:rsid w:val="00593E6E"/>
    <w:rsid w:val="00594A7D"/>
    <w:rsid w:val="005959C8"/>
    <w:rsid w:val="00596064"/>
    <w:rsid w:val="00596CAC"/>
    <w:rsid w:val="005972D9"/>
    <w:rsid w:val="00597939"/>
    <w:rsid w:val="00597A39"/>
    <w:rsid w:val="005A05C6"/>
    <w:rsid w:val="005A0CF2"/>
    <w:rsid w:val="005A1882"/>
    <w:rsid w:val="005A25D9"/>
    <w:rsid w:val="005A3FD7"/>
    <w:rsid w:val="005A4101"/>
    <w:rsid w:val="005A42D5"/>
    <w:rsid w:val="005A4970"/>
    <w:rsid w:val="005A4B46"/>
    <w:rsid w:val="005A53B5"/>
    <w:rsid w:val="005A53EA"/>
    <w:rsid w:val="005A5414"/>
    <w:rsid w:val="005A5E60"/>
    <w:rsid w:val="005A60E3"/>
    <w:rsid w:val="005A7B23"/>
    <w:rsid w:val="005B4522"/>
    <w:rsid w:val="005B53E1"/>
    <w:rsid w:val="005B621A"/>
    <w:rsid w:val="005B69C0"/>
    <w:rsid w:val="005B6A63"/>
    <w:rsid w:val="005B7D6E"/>
    <w:rsid w:val="005C1B0A"/>
    <w:rsid w:val="005C2D54"/>
    <w:rsid w:val="005C3199"/>
    <w:rsid w:val="005C3406"/>
    <w:rsid w:val="005C471D"/>
    <w:rsid w:val="005C4F0C"/>
    <w:rsid w:val="005C52FB"/>
    <w:rsid w:val="005C699E"/>
    <w:rsid w:val="005C6FA9"/>
    <w:rsid w:val="005C720D"/>
    <w:rsid w:val="005C7674"/>
    <w:rsid w:val="005C7EDA"/>
    <w:rsid w:val="005D0423"/>
    <w:rsid w:val="005D0A1A"/>
    <w:rsid w:val="005D132F"/>
    <w:rsid w:val="005D137F"/>
    <w:rsid w:val="005D21E2"/>
    <w:rsid w:val="005D25CB"/>
    <w:rsid w:val="005D2A16"/>
    <w:rsid w:val="005D2A48"/>
    <w:rsid w:val="005D3929"/>
    <w:rsid w:val="005D3B93"/>
    <w:rsid w:val="005D4010"/>
    <w:rsid w:val="005D49ED"/>
    <w:rsid w:val="005D5524"/>
    <w:rsid w:val="005D5BEA"/>
    <w:rsid w:val="005D65C4"/>
    <w:rsid w:val="005D6C3B"/>
    <w:rsid w:val="005D6FDC"/>
    <w:rsid w:val="005D71A8"/>
    <w:rsid w:val="005D757B"/>
    <w:rsid w:val="005D7BA5"/>
    <w:rsid w:val="005E0938"/>
    <w:rsid w:val="005E2F21"/>
    <w:rsid w:val="005E32DA"/>
    <w:rsid w:val="005E3E2D"/>
    <w:rsid w:val="005E5544"/>
    <w:rsid w:val="005E6DFE"/>
    <w:rsid w:val="005E70B9"/>
    <w:rsid w:val="005E7F0C"/>
    <w:rsid w:val="005F0BC5"/>
    <w:rsid w:val="005F15C5"/>
    <w:rsid w:val="005F193F"/>
    <w:rsid w:val="005F2941"/>
    <w:rsid w:val="005F30D5"/>
    <w:rsid w:val="005F30EA"/>
    <w:rsid w:val="005F5063"/>
    <w:rsid w:val="005F5575"/>
    <w:rsid w:val="005F7BEE"/>
    <w:rsid w:val="00600095"/>
    <w:rsid w:val="00600341"/>
    <w:rsid w:val="00600C85"/>
    <w:rsid w:val="006017C6"/>
    <w:rsid w:val="00601CD6"/>
    <w:rsid w:val="00601E39"/>
    <w:rsid w:val="006026EE"/>
    <w:rsid w:val="006044F3"/>
    <w:rsid w:val="00605277"/>
    <w:rsid w:val="006053E2"/>
    <w:rsid w:val="006058CE"/>
    <w:rsid w:val="006064A2"/>
    <w:rsid w:val="00606DCA"/>
    <w:rsid w:val="006071CF"/>
    <w:rsid w:val="006077FB"/>
    <w:rsid w:val="00607EC2"/>
    <w:rsid w:val="006107A4"/>
    <w:rsid w:val="00610961"/>
    <w:rsid w:val="00610D67"/>
    <w:rsid w:val="006139BA"/>
    <w:rsid w:val="00613D33"/>
    <w:rsid w:val="00614DB6"/>
    <w:rsid w:val="00616033"/>
    <w:rsid w:val="00616527"/>
    <w:rsid w:val="006169DC"/>
    <w:rsid w:val="006172F4"/>
    <w:rsid w:val="00617993"/>
    <w:rsid w:val="006206C1"/>
    <w:rsid w:val="00620CA7"/>
    <w:rsid w:val="00621171"/>
    <w:rsid w:val="0062208B"/>
    <w:rsid w:val="006225AF"/>
    <w:rsid w:val="00623C43"/>
    <w:rsid w:val="00625794"/>
    <w:rsid w:val="00625807"/>
    <w:rsid w:val="00626BAE"/>
    <w:rsid w:val="0062704C"/>
    <w:rsid w:val="00630FDC"/>
    <w:rsid w:val="00632621"/>
    <w:rsid w:val="00633675"/>
    <w:rsid w:val="00633844"/>
    <w:rsid w:val="00633F64"/>
    <w:rsid w:val="00633FAE"/>
    <w:rsid w:val="00634B71"/>
    <w:rsid w:val="006357F9"/>
    <w:rsid w:val="00635985"/>
    <w:rsid w:val="00636A2D"/>
    <w:rsid w:val="00636DCD"/>
    <w:rsid w:val="00640332"/>
    <w:rsid w:val="00641F27"/>
    <w:rsid w:val="006425A4"/>
    <w:rsid w:val="006426CA"/>
    <w:rsid w:val="00645042"/>
    <w:rsid w:val="0064576A"/>
    <w:rsid w:val="00646663"/>
    <w:rsid w:val="00650A91"/>
    <w:rsid w:val="00650F5F"/>
    <w:rsid w:val="00651808"/>
    <w:rsid w:val="006520D5"/>
    <w:rsid w:val="00653457"/>
    <w:rsid w:val="00656D15"/>
    <w:rsid w:val="00657203"/>
    <w:rsid w:val="00657640"/>
    <w:rsid w:val="00660344"/>
    <w:rsid w:val="006606EE"/>
    <w:rsid w:val="00660EE5"/>
    <w:rsid w:val="006618B5"/>
    <w:rsid w:val="00664673"/>
    <w:rsid w:val="006646EA"/>
    <w:rsid w:val="006647C3"/>
    <w:rsid w:val="006648D3"/>
    <w:rsid w:val="00664DDE"/>
    <w:rsid w:val="00666DEE"/>
    <w:rsid w:val="0067048B"/>
    <w:rsid w:val="00670F4D"/>
    <w:rsid w:val="00672624"/>
    <w:rsid w:val="00673FFE"/>
    <w:rsid w:val="00674A93"/>
    <w:rsid w:val="0068059F"/>
    <w:rsid w:val="00680787"/>
    <w:rsid w:val="0068098E"/>
    <w:rsid w:val="00680A40"/>
    <w:rsid w:val="00680C38"/>
    <w:rsid w:val="00680E49"/>
    <w:rsid w:val="0068235A"/>
    <w:rsid w:val="00683F0C"/>
    <w:rsid w:val="006842BA"/>
    <w:rsid w:val="00684C91"/>
    <w:rsid w:val="00685EC8"/>
    <w:rsid w:val="0068715B"/>
    <w:rsid w:val="006904B5"/>
    <w:rsid w:val="00690A7B"/>
    <w:rsid w:val="006911E6"/>
    <w:rsid w:val="00691FBB"/>
    <w:rsid w:val="00692058"/>
    <w:rsid w:val="006922A7"/>
    <w:rsid w:val="00692349"/>
    <w:rsid w:val="00692438"/>
    <w:rsid w:val="00692798"/>
    <w:rsid w:val="00693895"/>
    <w:rsid w:val="006941AF"/>
    <w:rsid w:val="00694805"/>
    <w:rsid w:val="00696FE2"/>
    <w:rsid w:val="006A08A7"/>
    <w:rsid w:val="006A11CB"/>
    <w:rsid w:val="006A11DC"/>
    <w:rsid w:val="006A14B2"/>
    <w:rsid w:val="006A1DF5"/>
    <w:rsid w:val="006A2315"/>
    <w:rsid w:val="006A2584"/>
    <w:rsid w:val="006A53EB"/>
    <w:rsid w:val="006A582A"/>
    <w:rsid w:val="006A5BF1"/>
    <w:rsid w:val="006A5C85"/>
    <w:rsid w:val="006A5FB4"/>
    <w:rsid w:val="006A6932"/>
    <w:rsid w:val="006A7DC2"/>
    <w:rsid w:val="006B09BE"/>
    <w:rsid w:val="006B1148"/>
    <w:rsid w:val="006B29F6"/>
    <w:rsid w:val="006B3C9C"/>
    <w:rsid w:val="006B3FA0"/>
    <w:rsid w:val="006B46CE"/>
    <w:rsid w:val="006B526F"/>
    <w:rsid w:val="006B5C10"/>
    <w:rsid w:val="006B5FEE"/>
    <w:rsid w:val="006B673D"/>
    <w:rsid w:val="006B6BAE"/>
    <w:rsid w:val="006B6E94"/>
    <w:rsid w:val="006B7475"/>
    <w:rsid w:val="006B781B"/>
    <w:rsid w:val="006C1229"/>
    <w:rsid w:val="006C18A9"/>
    <w:rsid w:val="006C35AE"/>
    <w:rsid w:val="006C3AD9"/>
    <w:rsid w:val="006C3CED"/>
    <w:rsid w:val="006C547E"/>
    <w:rsid w:val="006C5B35"/>
    <w:rsid w:val="006C6013"/>
    <w:rsid w:val="006C67C6"/>
    <w:rsid w:val="006C6F61"/>
    <w:rsid w:val="006D0D16"/>
    <w:rsid w:val="006D0ED8"/>
    <w:rsid w:val="006D10AD"/>
    <w:rsid w:val="006D3730"/>
    <w:rsid w:val="006D3A4A"/>
    <w:rsid w:val="006D3AEF"/>
    <w:rsid w:val="006D467E"/>
    <w:rsid w:val="006D5126"/>
    <w:rsid w:val="006D62A3"/>
    <w:rsid w:val="006D696F"/>
    <w:rsid w:val="006D6A81"/>
    <w:rsid w:val="006D75AF"/>
    <w:rsid w:val="006D7606"/>
    <w:rsid w:val="006D7DB3"/>
    <w:rsid w:val="006E01CA"/>
    <w:rsid w:val="006E0F0B"/>
    <w:rsid w:val="006E1EF1"/>
    <w:rsid w:val="006E2B7B"/>
    <w:rsid w:val="006E2D28"/>
    <w:rsid w:val="006E2E67"/>
    <w:rsid w:val="006E480E"/>
    <w:rsid w:val="006E5265"/>
    <w:rsid w:val="006E648C"/>
    <w:rsid w:val="006E6812"/>
    <w:rsid w:val="006E6D33"/>
    <w:rsid w:val="006E7FDD"/>
    <w:rsid w:val="006F03ED"/>
    <w:rsid w:val="006F0E5F"/>
    <w:rsid w:val="006F1BF6"/>
    <w:rsid w:val="006F210C"/>
    <w:rsid w:val="006F2BCD"/>
    <w:rsid w:val="006F3749"/>
    <w:rsid w:val="006F443D"/>
    <w:rsid w:val="006F4CFA"/>
    <w:rsid w:val="006F560A"/>
    <w:rsid w:val="006F579E"/>
    <w:rsid w:val="006F58DA"/>
    <w:rsid w:val="006F6772"/>
    <w:rsid w:val="006F74A4"/>
    <w:rsid w:val="007006E9"/>
    <w:rsid w:val="00700AE4"/>
    <w:rsid w:val="00700DFB"/>
    <w:rsid w:val="007014BE"/>
    <w:rsid w:val="00701547"/>
    <w:rsid w:val="00701C23"/>
    <w:rsid w:val="00701E97"/>
    <w:rsid w:val="007033A7"/>
    <w:rsid w:val="00703901"/>
    <w:rsid w:val="007061E2"/>
    <w:rsid w:val="00706DB2"/>
    <w:rsid w:val="00710153"/>
    <w:rsid w:val="007102E4"/>
    <w:rsid w:val="0071058F"/>
    <w:rsid w:val="00710F2F"/>
    <w:rsid w:val="007117B0"/>
    <w:rsid w:val="007137A4"/>
    <w:rsid w:val="00713876"/>
    <w:rsid w:val="00713BA3"/>
    <w:rsid w:val="00713BD0"/>
    <w:rsid w:val="00714AA4"/>
    <w:rsid w:val="00714DFC"/>
    <w:rsid w:val="00717674"/>
    <w:rsid w:val="00721B98"/>
    <w:rsid w:val="0072231A"/>
    <w:rsid w:val="00722DFA"/>
    <w:rsid w:val="007233F8"/>
    <w:rsid w:val="00724051"/>
    <w:rsid w:val="00724557"/>
    <w:rsid w:val="00725B3E"/>
    <w:rsid w:val="00727CC1"/>
    <w:rsid w:val="00732175"/>
    <w:rsid w:val="007328A5"/>
    <w:rsid w:val="00732DD7"/>
    <w:rsid w:val="00733702"/>
    <w:rsid w:val="00733E18"/>
    <w:rsid w:val="00734E57"/>
    <w:rsid w:val="00735883"/>
    <w:rsid w:val="00735A22"/>
    <w:rsid w:val="00735EF1"/>
    <w:rsid w:val="0073630E"/>
    <w:rsid w:val="0074029D"/>
    <w:rsid w:val="0074163B"/>
    <w:rsid w:val="007419B6"/>
    <w:rsid w:val="0074259C"/>
    <w:rsid w:val="007432EA"/>
    <w:rsid w:val="00743CEF"/>
    <w:rsid w:val="00744251"/>
    <w:rsid w:val="007442D2"/>
    <w:rsid w:val="007444AE"/>
    <w:rsid w:val="00744E17"/>
    <w:rsid w:val="00744E8E"/>
    <w:rsid w:val="00745ED1"/>
    <w:rsid w:val="00745EE5"/>
    <w:rsid w:val="00745EF9"/>
    <w:rsid w:val="00747BDD"/>
    <w:rsid w:val="00747BFC"/>
    <w:rsid w:val="0075015B"/>
    <w:rsid w:val="0075144E"/>
    <w:rsid w:val="00752791"/>
    <w:rsid w:val="00752DEF"/>
    <w:rsid w:val="007532AB"/>
    <w:rsid w:val="00753498"/>
    <w:rsid w:val="00753817"/>
    <w:rsid w:val="00754D88"/>
    <w:rsid w:val="00755319"/>
    <w:rsid w:val="00755720"/>
    <w:rsid w:val="00756648"/>
    <w:rsid w:val="00756A4F"/>
    <w:rsid w:val="007610F2"/>
    <w:rsid w:val="0076236A"/>
    <w:rsid w:val="007633AD"/>
    <w:rsid w:val="00763E1F"/>
    <w:rsid w:val="00764147"/>
    <w:rsid w:val="00764792"/>
    <w:rsid w:val="00765261"/>
    <w:rsid w:val="00765E71"/>
    <w:rsid w:val="00766B7A"/>
    <w:rsid w:val="00766BC1"/>
    <w:rsid w:val="00766E16"/>
    <w:rsid w:val="007670AA"/>
    <w:rsid w:val="007673BF"/>
    <w:rsid w:val="00767476"/>
    <w:rsid w:val="00767E8A"/>
    <w:rsid w:val="0077112B"/>
    <w:rsid w:val="0077275B"/>
    <w:rsid w:val="00773EB4"/>
    <w:rsid w:val="00775E0A"/>
    <w:rsid w:val="00776178"/>
    <w:rsid w:val="00776472"/>
    <w:rsid w:val="0077677A"/>
    <w:rsid w:val="007779AC"/>
    <w:rsid w:val="00777CE0"/>
    <w:rsid w:val="00777E3B"/>
    <w:rsid w:val="00777E5A"/>
    <w:rsid w:val="00780747"/>
    <w:rsid w:val="007820FC"/>
    <w:rsid w:val="00782CBF"/>
    <w:rsid w:val="00783766"/>
    <w:rsid w:val="00783854"/>
    <w:rsid w:val="00785B28"/>
    <w:rsid w:val="00785D41"/>
    <w:rsid w:val="00785DB6"/>
    <w:rsid w:val="00786D3E"/>
    <w:rsid w:val="00787C16"/>
    <w:rsid w:val="00787CE6"/>
    <w:rsid w:val="0079043B"/>
    <w:rsid w:val="00790B7C"/>
    <w:rsid w:val="00790EC6"/>
    <w:rsid w:val="00793F08"/>
    <w:rsid w:val="0079563B"/>
    <w:rsid w:val="0079575D"/>
    <w:rsid w:val="00796FAE"/>
    <w:rsid w:val="0079770E"/>
    <w:rsid w:val="00797753"/>
    <w:rsid w:val="007A02A6"/>
    <w:rsid w:val="007A0B7A"/>
    <w:rsid w:val="007A0D5D"/>
    <w:rsid w:val="007A210E"/>
    <w:rsid w:val="007A2449"/>
    <w:rsid w:val="007A24AE"/>
    <w:rsid w:val="007A50D2"/>
    <w:rsid w:val="007A5D47"/>
    <w:rsid w:val="007A5F33"/>
    <w:rsid w:val="007A69E3"/>
    <w:rsid w:val="007B09EA"/>
    <w:rsid w:val="007B0BC5"/>
    <w:rsid w:val="007B13F1"/>
    <w:rsid w:val="007B15DE"/>
    <w:rsid w:val="007B1F13"/>
    <w:rsid w:val="007B2277"/>
    <w:rsid w:val="007B2DFF"/>
    <w:rsid w:val="007B3BBE"/>
    <w:rsid w:val="007B43D1"/>
    <w:rsid w:val="007B4423"/>
    <w:rsid w:val="007B496A"/>
    <w:rsid w:val="007B4F3A"/>
    <w:rsid w:val="007B5219"/>
    <w:rsid w:val="007B54A5"/>
    <w:rsid w:val="007B5501"/>
    <w:rsid w:val="007B56F2"/>
    <w:rsid w:val="007B59B8"/>
    <w:rsid w:val="007B59BD"/>
    <w:rsid w:val="007B70DC"/>
    <w:rsid w:val="007B74B4"/>
    <w:rsid w:val="007B7B15"/>
    <w:rsid w:val="007C06A7"/>
    <w:rsid w:val="007C07DB"/>
    <w:rsid w:val="007C0FAF"/>
    <w:rsid w:val="007C1345"/>
    <w:rsid w:val="007C155F"/>
    <w:rsid w:val="007C17EE"/>
    <w:rsid w:val="007C29DA"/>
    <w:rsid w:val="007C34EE"/>
    <w:rsid w:val="007C3B06"/>
    <w:rsid w:val="007C3E2F"/>
    <w:rsid w:val="007C4C79"/>
    <w:rsid w:val="007C4EAB"/>
    <w:rsid w:val="007C63F2"/>
    <w:rsid w:val="007C6F11"/>
    <w:rsid w:val="007C6F5D"/>
    <w:rsid w:val="007C7197"/>
    <w:rsid w:val="007C78C7"/>
    <w:rsid w:val="007D0054"/>
    <w:rsid w:val="007D0289"/>
    <w:rsid w:val="007D0C02"/>
    <w:rsid w:val="007D0FA7"/>
    <w:rsid w:val="007D10BC"/>
    <w:rsid w:val="007D229A"/>
    <w:rsid w:val="007D2DF4"/>
    <w:rsid w:val="007D33AC"/>
    <w:rsid w:val="007D3422"/>
    <w:rsid w:val="007D3785"/>
    <w:rsid w:val="007D3AC0"/>
    <w:rsid w:val="007D5C45"/>
    <w:rsid w:val="007D643F"/>
    <w:rsid w:val="007D7B2F"/>
    <w:rsid w:val="007E0A4C"/>
    <w:rsid w:val="007E2C89"/>
    <w:rsid w:val="007E347B"/>
    <w:rsid w:val="007E514D"/>
    <w:rsid w:val="007E567E"/>
    <w:rsid w:val="007E58E1"/>
    <w:rsid w:val="007E6D95"/>
    <w:rsid w:val="007F02E9"/>
    <w:rsid w:val="007F03A1"/>
    <w:rsid w:val="007F0B16"/>
    <w:rsid w:val="007F0BF3"/>
    <w:rsid w:val="007F1421"/>
    <w:rsid w:val="007F1941"/>
    <w:rsid w:val="007F3328"/>
    <w:rsid w:val="007F4394"/>
    <w:rsid w:val="007F476D"/>
    <w:rsid w:val="007F4FC7"/>
    <w:rsid w:val="007F592C"/>
    <w:rsid w:val="007F5A15"/>
    <w:rsid w:val="007F75EF"/>
    <w:rsid w:val="007F785D"/>
    <w:rsid w:val="007F7B58"/>
    <w:rsid w:val="00800733"/>
    <w:rsid w:val="00800BC8"/>
    <w:rsid w:val="00802430"/>
    <w:rsid w:val="00803A19"/>
    <w:rsid w:val="00807F92"/>
    <w:rsid w:val="008108FD"/>
    <w:rsid w:val="00813843"/>
    <w:rsid w:val="008142B3"/>
    <w:rsid w:val="008150AD"/>
    <w:rsid w:val="008154C2"/>
    <w:rsid w:val="008156EA"/>
    <w:rsid w:val="00820252"/>
    <w:rsid w:val="00820532"/>
    <w:rsid w:val="00820AE8"/>
    <w:rsid w:val="00820D0A"/>
    <w:rsid w:val="00821AA0"/>
    <w:rsid w:val="00823884"/>
    <w:rsid w:val="008238F4"/>
    <w:rsid w:val="00824658"/>
    <w:rsid w:val="00825523"/>
    <w:rsid w:val="00825A53"/>
    <w:rsid w:val="008263B5"/>
    <w:rsid w:val="008266C8"/>
    <w:rsid w:val="00826FBF"/>
    <w:rsid w:val="00827A8E"/>
    <w:rsid w:val="00830C03"/>
    <w:rsid w:val="00831F69"/>
    <w:rsid w:val="00832673"/>
    <w:rsid w:val="00832D46"/>
    <w:rsid w:val="0083343E"/>
    <w:rsid w:val="008337AE"/>
    <w:rsid w:val="00833AC7"/>
    <w:rsid w:val="00836975"/>
    <w:rsid w:val="008369DC"/>
    <w:rsid w:val="00836A34"/>
    <w:rsid w:val="008376B6"/>
    <w:rsid w:val="00840B8A"/>
    <w:rsid w:val="008414E4"/>
    <w:rsid w:val="0084184C"/>
    <w:rsid w:val="00841A61"/>
    <w:rsid w:val="008431DE"/>
    <w:rsid w:val="008432F9"/>
    <w:rsid w:val="00843691"/>
    <w:rsid w:val="00843759"/>
    <w:rsid w:val="00845210"/>
    <w:rsid w:val="00845D6F"/>
    <w:rsid w:val="00846F25"/>
    <w:rsid w:val="00847769"/>
    <w:rsid w:val="00850079"/>
    <w:rsid w:val="00850E51"/>
    <w:rsid w:val="008522A3"/>
    <w:rsid w:val="00853184"/>
    <w:rsid w:val="008531C7"/>
    <w:rsid w:val="00853211"/>
    <w:rsid w:val="00855A89"/>
    <w:rsid w:val="00856412"/>
    <w:rsid w:val="00856699"/>
    <w:rsid w:val="0085679F"/>
    <w:rsid w:val="00857B72"/>
    <w:rsid w:val="008602F6"/>
    <w:rsid w:val="00860A86"/>
    <w:rsid w:val="00862F67"/>
    <w:rsid w:val="0086358B"/>
    <w:rsid w:val="008648FB"/>
    <w:rsid w:val="00865CCF"/>
    <w:rsid w:val="00865E15"/>
    <w:rsid w:val="00870325"/>
    <w:rsid w:val="00870C4C"/>
    <w:rsid w:val="00871217"/>
    <w:rsid w:val="00871317"/>
    <w:rsid w:val="00871416"/>
    <w:rsid w:val="00872832"/>
    <w:rsid w:val="00872FAF"/>
    <w:rsid w:val="008740F6"/>
    <w:rsid w:val="008747BF"/>
    <w:rsid w:val="008753ED"/>
    <w:rsid w:val="0087743D"/>
    <w:rsid w:val="0087798A"/>
    <w:rsid w:val="00880258"/>
    <w:rsid w:val="00880FBC"/>
    <w:rsid w:val="008827E9"/>
    <w:rsid w:val="00882E1B"/>
    <w:rsid w:val="0088302E"/>
    <w:rsid w:val="00883C00"/>
    <w:rsid w:val="00884718"/>
    <w:rsid w:val="008872CB"/>
    <w:rsid w:val="008877DE"/>
    <w:rsid w:val="00887843"/>
    <w:rsid w:val="008903E7"/>
    <w:rsid w:val="00890B94"/>
    <w:rsid w:val="008912AA"/>
    <w:rsid w:val="00891C34"/>
    <w:rsid w:val="00892688"/>
    <w:rsid w:val="008928A1"/>
    <w:rsid w:val="008944EA"/>
    <w:rsid w:val="00894730"/>
    <w:rsid w:val="008A065E"/>
    <w:rsid w:val="008A0BAF"/>
    <w:rsid w:val="008A1121"/>
    <w:rsid w:val="008A1A5D"/>
    <w:rsid w:val="008A3C2A"/>
    <w:rsid w:val="008A4D11"/>
    <w:rsid w:val="008A5C36"/>
    <w:rsid w:val="008A6316"/>
    <w:rsid w:val="008A6A0D"/>
    <w:rsid w:val="008A6FF5"/>
    <w:rsid w:val="008A7B84"/>
    <w:rsid w:val="008B0DAE"/>
    <w:rsid w:val="008B0E4E"/>
    <w:rsid w:val="008B121B"/>
    <w:rsid w:val="008B2EDF"/>
    <w:rsid w:val="008B4F8E"/>
    <w:rsid w:val="008B4FEB"/>
    <w:rsid w:val="008B72D6"/>
    <w:rsid w:val="008B7318"/>
    <w:rsid w:val="008B7695"/>
    <w:rsid w:val="008C0BF0"/>
    <w:rsid w:val="008C23DC"/>
    <w:rsid w:val="008C24AF"/>
    <w:rsid w:val="008C260C"/>
    <w:rsid w:val="008C2E79"/>
    <w:rsid w:val="008C3098"/>
    <w:rsid w:val="008C34D9"/>
    <w:rsid w:val="008C439E"/>
    <w:rsid w:val="008C45DE"/>
    <w:rsid w:val="008C4B10"/>
    <w:rsid w:val="008C5076"/>
    <w:rsid w:val="008C519E"/>
    <w:rsid w:val="008C5384"/>
    <w:rsid w:val="008C5B9C"/>
    <w:rsid w:val="008C60D6"/>
    <w:rsid w:val="008C63A0"/>
    <w:rsid w:val="008C6545"/>
    <w:rsid w:val="008C6840"/>
    <w:rsid w:val="008C7B9E"/>
    <w:rsid w:val="008D0062"/>
    <w:rsid w:val="008D1636"/>
    <w:rsid w:val="008D1B03"/>
    <w:rsid w:val="008D1E89"/>
    <w:rsid w:val="008D20E5"/>
    <w:rsid w:val="008D2719"/>
    <w:rsid w:val="008D2D07"/>
    <w:rsid w:val="008D493F"/>
    <w:rsid w:val="008D4D0C"/>
    <w:rsid w:val="008D54BF"/>
    <w:rsid w:val="008D6750"/>
    <w:rsid w:val="008D7146"/>
    <w:rsid w:val="008D71DE"/>
    <w:rsid w:val="008D7977"/>
    <w:rsid w:val="008E02D6"/>
    <w:rsid w:val="008E094A"/>
    <w:rsid w:val="008E1787"/>
    <w:rsid w:val="008E1B7E"/>
    <w:rsid w:val="008E2743"/>
    <w:rsid w:val="008E2E9F"/>
    <w:rsid w:val="008E3D78"/>
    <w:rsid w:val="008E4622"/>
    <w:rsid w:val="008E4C78"/>
    <w:rsid w:val="008E6E26"/>
    <w:rsid w:val="008E6E49"/>
    <w:rsid w:val="008E7A21"/>
    <w:rsid w:val="008F3C9F"/>
    <w:rsid w:val="008F40CA"/>
    <w:rsid w:val="008F5609"/>
    <w:rsid w:val="008F5A26"/>
    <w:rsid w:val="008F600D"/>
    <w:rsid w:val="009009C2"/>
    <w:rsid w:val="009011A3"/>
    <w:rsid w:val="009021CD"/>
    <w:rsid w:val="00902563"/>
    <w:rsid w:val="00902B0E"/>
    <w:rsid w:val="00902EC1"/>
    <w:rsid w:val="00903106"/>
    <w:rsid w:val="009035FD"/>
    <w:rsid w:val="009056D3"/>
    <w:rsid w:val="0091296D"/>
    <w:rsid w:val="00912F08"/>
    <w:rsid w:val="00914643"/>
    <w:rsid w:val="00914AD9"/>
    <w:rsid w:val="00914F55"/>
    <w:rsid w:val="009152C3"/>
    <w:rsid w:val="009154DE"/>
    <w:rsid w:val="009159CF"/>
    <w:rsid w:val="00915D38"/>
    <w:rsid w:val="00916763"/>
    <w:rsid w:val="009208A4"/>
    <w:rsid w:val="0092100B"/>
    <w:rsid w:val="0092178C"/>
    <w:rsid w:val="009217B3"/>
    <w:rsid w:val="00921EA1"/>
    <w:rsid w:val="00924884"/>
    <w:rsid w:val="0092521E"/>
    <w:rsid w:val="00927F8F"/>
    <w:rsid w:val="00930223"/>
    <w:rsid w:val="00930673"/>
    <w:rsid w:val="009307C8"/>
    <w:rsid w:val="00930D0E"/>
    <w:rsid w:val="00930EBE"/>
    <w:rsid w:val="00931449"/>
    <w:rsid w:val="00931824"/>
    <w:rsid w:val="009318BE"/>
    <w:rsid w:val="00931A48"/>
    <w:rsid w:val="00931AA6"/>
    <w:rsid w:val="009328FA"/>
    <w:rsid w:val="00932E2C"/>
    <w:rsid w:val="00934636"/>
    <w:rsid w:val="0093537C"/>
    <w:rsid w:val="00935562"/>
    <w:rsid w:val="009356BD"/>
    <w:rsid w:val="009359C1"/>
    <w:rsid w:val="00935FCB"/>
    <w:rsid w:val="00936167"/>
    <w:rsid w:val="0094033F"/>
    <w:rsid w:val="009408E0"/>
    <w:rsid w:val="00940D2A"/>
    <w:rsid w:val="00940E0F"/>
    <w:rsid w:val="00940F7B"/>
    <w:rsid w:val="0094256E"/>
    <w:rsid w:val="009429EA"/>
    <w:rsid w:val="009437A3"/>
    <w:rsid w:val="00943FCD"/>
    <w:rsid w:val="009444A8"/>
    <w:rsid w:val="00944FBA"/>
    <w:rsid w:val="00945617"/>
    <w:rsid w:val="00945918"/>
    <w:rsid w:val="00945CCC"/>
    <w:rsid w:val="00946098"/>
    <w:rsid w:val="0095055D"/>
    <w:rsid w:val="0095058D"/>
    <w:rsid w:val="00950AD8"/>
    <w:rsid w:val="00950DBD"/>
    <w:rsid w:val="00951E5A"/>
    <w:rsid w:val="0095216D"/>
    <w:rsid w:val="0095222F"/>
    <w:rsid w:val="00952F4F"/>
    <w:rsid w:val="0095339D"/>
    <w:rsid w:val="009536FA"/>
    <w:rsid w:val="00953EBD"/>
    <w:rsid w:val="009542CB"/>
    <w:rsid w:val="0095558A"/>
    <w:rsid w:val="00957836"/>
    <w:rsid w:val="0096042C"/>
    <w:rsid w:val="00961187"/>
    <w:rsid w:val="00962349"/>
    <w:rsid w:val="00962931"/>
    <w:rsid w:val="00962A1E"/>
    <w:rsid w:val="00963E2C"/>
    <w:rsid w:val="00964B23"/>
    <w:rsid w:val="00966E85"/>
    <w:rsid w:val="00967F6C"/>
    <w:rsid w:val="00971B6A"/>
    <w:rsid w:val="00972585"/>
    <w:rsid w:val="00972947"/>
    <w:rsid w:val="0097346F"/>
    <w:rsid w:val="00973D44"/>
    <w:rsid w:val="00974755"/>
    <w:rsid w:val="009754A0"/>
    <w:rsid w:val="00976521"/>
    <w:rsid w:val="009765F9"/>
    <w:rsid w:val="009800D9"/>
    <w:rsid w:val="00980D35"/>
    <w:rsid w:val="00981FC0"/>
    <w:rsid w:val="00982B36"/>
    <w:rsid w:val="00983441"/>
    <w:rsid w:val="0098440F"/>
    <w:rsid w:val="00985358"/>
    <w:rsid w:val="009855F3"/>
    <w:rsid w:val="00985677"/>
    <w:rsid w:val="0098730E"/>
    <w:rsid w:val="009878FB"/>
    <w:rsid w:val="00987A4C"/>
    <w:rsid w:val="009909AF"/>
    <w:rsid w:val="00992060"/>
    <w:rsid w:val="0099279D"/>
    <w:rsid w:val="00992CA6"/>
    <w:rsid w:val="00994092"/>
    <w:rsid w:val="009942F4"/>
    <w:rsid w:val="00994A50"/>
    <w:rsid w:val="009957FA"/>
    <w:rsid w:val="009959F5"/>
    <w:rsid w:val="00996F2B"/>
    <w:rsid w:val="009A1204"/>
    <w:rsid w:val="009A165E"/>
    <w:rsid w:val="009A3081"/>
    <w:rsid w:val="009A3E35"/>
    <w:rsid w:val="009A40E1"/>
    <w:rsid w:val="009A43F0"/>
    <w:rsid w:val="009A4B39"/>
    <w:rsid w:val="009A53F8"/>
    <w:rsid w:val="009A64EA"/>
    <w:rsid w:val="009A6AC6"/>
    <w:rsid w:val="009B14F9"/>
    <w:rsid w:val="009B3BD3"/>
    <w:rsid w:val="009B512F"/>
    <w:rsid w:val="009B5AE2"/>
    <w:rsid w:val="009B5B1A"/>
    <w:rsid w:val="009B76DF"/>
    <w:rsid w:val="009C0949"/>
    <w:rsid w:val="009C2655"/>
    <w:rsid w:val="009C29A6"/>
    <w:rsid w:val="009C4DAF"/>
    <w:rsid w:val="009C5F53"/>
    <w:rsid w:val="009D104D"/>
    <w:rsid w:val="009D1DB8"/>
    <w:rsid w:val="009D3E76"/>
    <w:rsid w:val="009D4A11"/>
    <w:rsid w:val="009D4FC2"/>
    <w:rsid w:val="009D5A8D"/>
    <w:rsid w:val="009D64EE"/>
    <w:rsid w:val="009D72F9"/>
    <w:rsid w:val="009D7EB6"/>
    <w:rsid w:val="009E0208"/>
    <w:rsid w:val="009E075E"/>
    <w:rsid w:val="009E1BBE"/>
    <w:rsid w:val="009E2543"/>
    <w:rsid w:val="009E2B58"/>
    <w:rsid w:val="009E30E4"/>
    <w:rsid w:val="009E3430"/>
    <w:rsid w:val="009E381E"/>
    <w:rsid w:val="009E3AC9"/>
    <w:rsid w:val="009E3DB8"/>
    <w:rsid w:val="009E4D6F"/>
    <w:rsid w:val="009E5209"/>
    <w:rsid w:val="009E59AC"/>
    <w:rsid w:val="009E5C3B"/>
    <w:rsid w:val="009F0E9C"/>
    <w:rsid w:val="009F1241"/>
    <w:rsid w:val="009F12A7"/>
    <w:rsid w:val="009F1930"/>
    <w:rsid w:val="009F1C4E"/>
    <w:rsid w:val="009F1EEC"/>
    <w:rsid w:val="009F2527"/>
    <w:rsid w:val="009F2EDB"/>
    <w:rsid w:val="009F3613"/>
    <w:rsid w:val="009F3C62"/>
    <w:rsid w:val="009F3F8F"/>
    <w:rsid w:val="009F46F3"/>
    <w:rsid w:val="009F48ED"/>
    <w:rsid w:val="009F493D"/>
    <w:rsid w:val="009F4DC2"/>
    <w:rsid w:val="009F67C5"/>
    <w:rsid w:val="009F6F57"/>
    <w:rsid w:val="009F72E1"/>
    <w:rsid w:val="009F74B9"/>
    <w:rsid w:val="009F7EA5"/>
    <w:rsid w:val="00A01720"/>
    <w:rsid w:val="00A01874"/>
    <w:rsid w:val="00A036E6"/>
    <w:rsid w:val="00A03B9D"/>
    <w:rsid w:val="00A05AC0"/>
    <w:rsid w:val="00A067DA"/>
    <w:rsid w:val="00A068AC"/>
    <w:rsid w:val="00A0693D"/>
    <w:rsid w:val="00A078DF"/>
    <w:rsid w:val="00A07EE4"/>
    <w:rsid w:val="00A107AD"/>
    <w:rsid w:val="00A10A43"/>
    <w:rsid w:val="00A11453"/>
    <w:rsid w:val="00A115BD"/>
    <w:rsid w:val="00A11ACD"/>
    <w:rsid w:val="00A11BCC"/>
    <w:rsid w:val="00A1356D"/>
    <w:rsid w:val="00A13A9F"/>
    <w:rsid w:val="00A13BB1"/>
    <w:rsid w:val="00A13FB9"/>
    <w:rsid w:val="00A14008"/>
    <w:rsid w:val="00A15420"/>
    <w:rsid w:val="00A206DE"/>
    <w:rsid w:val="00A219E0"/>
    <w:rsid w:val="00A244BC"/>
    <w:rsid w:val="00A24984"/>
    <w:rsid w:val="00A25137"/>
    <w:rsid w:val="00A25E85"/>
    <w:rsid w:val="00A2717E"/>
    <w:rsid w:val="00A27DA8"/>
    <w:rsid w:val="00A31CF1"/>
    <w:rsid w:val="00A32E79"/>
    <w:rsid w:val="00A32FEA"/>
    <w:rsid w:val="00A33EF4"/>
    <w:rsid w:val="00A345FA"/>
    <w:rsid w:val="00A346EC"/>
    <w:rsid w:val="00A34AFA"/>
    <w:rsid w:val="00A350DD"/>
    <w:rsid w:val="00A369D3"/>
    <w:rsid w:val="00A4070C"/>
    <w:rsid w:val="00A421BB"/>
    <w:rsid w:val="00A4223F"/>
    <w:rsid w:val="00A42249"/>
    <w:rsid w:val="00A42683"/>
    <w:rsid w:val="00A4343E"/>
    <w:rsid w:val="00A444F8"/>
    <w:rsid w:val="00A4462E"/>
    <w:rsid w:val="00A46424"/>
    <w:rsid w:val="00A477F6"/>
    <w:rsid w:val="00A47F28"/>
    <w:rsid w:val="00A47F95"/>
    <w:rsid w:val="00A5059A"/>
    <w:rsid w:val="00A51276"/>
    <w:rsid w:val="00A52254"/>
    <w:rsid w:val="00A523A0"/>
    <w:rsid w:val="00A52BC3"/>
    <w:rsid w:val="00A52E41"/>
    <w:rsid w:val="00A5496A"/>
    <w:rsid w:val="00A5586F"/>
    <w:rsid w:val="00A56E35"/>
    <w:rsid w:val="00A5737B"/>
    <w:rsid w:val="00A57F09"/>
    <w:rsid w:val="00A62F4F"/>
    <w:rsid w:val="00A63C44"/>
    <w:rsid w:val="00A64DB5"/>
    <w:rsid w:val="00A66E51"/>
    <w:rsid w:val="00A67448"/>
    <w:rsid w:val="00A67991"/>
    <w:rsid w:val="00A67E63"/>
    <w:rsid w:val="00A70D96"/>
    <w:rsid w:val="00A72137"/>
    <w:rsid w:val="00A723F5"/>
    <w:rsid w:val="00A74B49"/>
    <w:rsid w:val="00A74C33"/>
    <w:rsid w:val="00A763A2"/>
    <w:rsid w:val="00A7691A"/>
    <w:rsid w:val="00A772CA"/>
    <w:rsid w:val="00A81E4B"/>
    <w:rsid w:val="00A8256B"/>
    <w:rsid w:val="00A82F14"/>
    <w:rsid w:val="00A82F29"/>
    <w:rsid w:val="00A83B74"/>
    <w:rsid w:val="00A840A7"/>
    <w:rsid w:val="00A842B9"/>
    <w:rsid w:val="00A84541"/>
    <w:rsid w:val="00A85804"/>
    <w:rsid w:val="00A86767"/>
    <w:rsid w:val="00A86A67"/>
    <w:rsid w:val="00A90F24"/>
    <w:rsid w:val="00A91710"/>
    <w:rsid w:val="00A91F3B"/>
    <w:rsid w:val="00A92BAD"/>
    <w:rsid w:val="00A93B36"/>
    <w:rsid w:val="00A9463B"/>
    <w:rsid w:val="00A95BC1"/>
    <w:rsid w:val="00AA0333"/>
    <w:rsid w:val="00AA0E18"/>
    <w:rsid w:val="00AA10FE"/>
    <w:rsid w:val="00AA2293"/>
    <w:rsid w:val="00AA2577"/>
    <w:rsid w:val="00AA34E2"/>
    <w:rsid w:val="00AA6A3B"/>
    <w:rsid w:val="00AA7827"/>
    <w:rsid w:val="00AB0CA9"/>
    <w:rsid w:val="00AB0FAA"/>
    <w:rsid w:val="00AB15C9"/>
    <w:rsid w:val="00AB176A"/>
    <w:rsid w:val="00AB18C0"/>
    <w:rsid w:val="00AB1FF4"/>
    <w:rsid w:val="00AB27B8"/>
    <w:rsid w:val="00AB2C2D"/>
    <w:rsid w:val="00AB3184"/>
    <w:rsid w:val="00AB35D5"/>
    <w:rsid w:val="00AB4E42"/>
    <w:rsid w:val="00AB4F00"/>
    <w:rsid w:val="00AB55C7"/>
    <w:rsid w:val="00AB5D39"/>
    <w:rsid w:val="00AB744D"/>
    <w:rsid w:val="00AC0F6A"/>
    <w:rsid w:val="00AC1CF1"/>
    <w:rsid w:val="00AC2D46"/>
    <w:rsid w:val="00AC379F"/>
    <w:rsid w:val="00AC3BA4"/>
    <w:rsid w:val="00AC3C94"/>
    <w:rsid w:val="00AC4255"/>
    <w:rsid w:val="00AC57D0"/>
    <w:rsid w:val="00AC5AE7"/>
    <w:rsid w:val="00AC7212"/>
    <w:rsid w:val="00AC7E3C"/>
    <w:rsid w:val="00AD0BFE"/>
    <w:rsid w:val="00AD1823"/>
    <w:rsid w:val="00AD2890"/>
    <w:rsid w:val="00AD296D"/>
    <w:rsid w:val="00AD3090"/>
    <w:rsid w:val="00AD4089"/>
    <w:rsid w:val="00AD4858"/>
    <w:rsid w:val="00AD5050"/>
    <w:rsid w:val="00AD6CAE"/>
    <w:rsid w:val="00AD6FFC"/>
    <w:rsid w:val="00AE0560"/>
    <w:rsid w:val="00AE1307"/>
    <w:rsid w:val="00AE1AE1"/>
    <w:rsid w:val="00AE1D73"/>
    <w:rsid w:val="00AE2AFD"/>
    <w:rsid w:val="00AE3895"/>
    <w:rsid w:val="00AE3BE1"/>
    <w:rsid w:val="00AE55BB"/>
    <w:rsid w:val="00AE5F80"/>
    <w:rsid w:val="00AE603A"/>
    <w:rsid w:val="00AE6FCB"/>
    <w:rsid w:val="00AE7838"/>
    <w:rsid w:val="00AF0244"/>
    <w:rsid w:val="00AF1EAB"/>
    <w:rsid w:val="00AF1FC7"/>
    <w:rsid w:val="00AF23C7"/>
    <w:rsid w:val="00AF249C"/>
    <w:rsid w:val="00AF39EF"/>
    <w:rsid w:val="00AF3A7C"/>
    <w:rsid w:val="00AF4153"/>
    <w:rsid w:val="00AF44C4"/>
    <w:rsid w:val="00AF486D"/>
    <w:rsid w:val="00AF4C2F"/>
    <w:rsid w:val="00AF4FF2"/>
    <w:rsid w:val="00AF5FE7"/>
    <w:rsid w:val="00AF607E"/>
    <w:rsid w:val="00AF6281"/>
    <w:rsid w:val="00AF7099"/>
    <w:rsid w:val="00AF75EF"/>
    <w:rsid w:val="00AF7EC4"/>
    <w:rsid w:val="00B00326"/>
    <w:rsid w:val="00B01291"/>
    <w:rsid w:val="00B0144F"/>
    <w:rsid w:val="00B01758"/>
    <w:rsid w:val="00B01F8C"/>
    <w:rsid w:val="00B03154"/>
    <w:rsid w:val="00B031CF"/>
    <w:rsid w:val="00B03403"/>
    <w:rsid w:val="00B045E3"/>
    <w:rsid w:val="00B04826"/>
    <w:rsid w:val="00B04CB3"/>
    <w:rsid w:val="00B0593E"/>
    <w:rsid w:val="00B05C46"/>
    <w:rsid w:val="00B072C4"/>
    <w:rsid w:val="00B075B1"/>
    <w:rsid w:val="00B108D3"/>
    <w:rsid w:val="00B11AFC"/>
    <w:rsid w:val="00B122B2"/>
    <w:rsid w:val="00B137D9"/>
    <w:rsid w:val="00B142F4"/>
    <w:rsid w:val="00B150F6"/>
    <w:rsid w:val="00B1519A"/>
    <w:rsid w:val="00B15ADF"/>
    <w:rsid w:val="00B15F52"/>
    <w:rsid w:val="00B17937"/>
    <w:rsid w:val="00B17E2E"/>
    <w:rsid w:val="00B20677"/>
    <w:rsid w:val="00B20E59"/>
    <w:rsid w:val="00B21CCB"/>
    <w:rsid w:val="00B21D81"/>
    <w:rsid w:val="00B21EE3"/>
    <w:rsid w:val="00B233B8"/>
    <w:rsid w:val="00B2346E"/>
    <w:rsid w:val="00B23DF4"/>
    <w:rsid w:val="00B23F9E"/>
    <w:rsid w:val="00B25599"/>
    <w:rsid w:val="00B26274"/>
    <w:rsid w:val="00B30718"/>
    <w:rsid w:val="00B309A6"/>
    <w:rsid w:val="00B31219"/>
    <w:rsid w:val="00B31BE7"/>
    <w:rsid w:val="00B320E6"/>
    <w:rsid w:val="00B3298D"/>
    <w:rsid w:val="00B32FD5"/>
    <w:rsid w:val="00B3350D"/>
    <w:rsid w:val="00B34117"/>
    <w:rsid w:val="00B3434F"/>
    <w:rsid w:val="00B349BF"/>
    <w:rsid w:val="00B34A70"/>
    <w:rsid w:val="00B35FE0"/>
    <w:rsid w:val="00B36ECC"/>
    <w:rsid w:val="00B3702F"/>
    <w:rsid w:val="00B40619"/>
    <w:rsid w:val="00B42762"/>
    <w:rsid w:val="00B429E4"/>
    <w:rsid w:val="00B43963"/>
    <w:rsid w:val="00B459C3"/>
    <w:rsid w:val="00B45A2B"/>
    <w:rsid w:val="00B46094"/>
    <w:rsid w:val="00B46C24"/>
    <w:rsid w:val="00B47A99"/>
    <w:rsid w:val="00B47A9C"/>
    <w:rsid w:val="00B50DD0"/>
    <w:rsid w:val="00B5251D"/>
    <w:rsid w:val="00B52C63"/>
    <w:rsid w:val="00B52E23"/>
    <w:rsid w:val="00B533E7"/>
    <w:rsid w:val="00B540F2"/>
    <w:rsid w:val="00B54956"/>
    <w:rsid w:val="00B54B66"/>
    <w:rsid w:val="00B550DA"/>
    <w:rsid w:val="00B55F1F"/>
    <w:rsid w:val="00B57304"/>
    <w:rsid w:val="00B6044F"/>
    <w:rsid w:val="00B60878"/>
    <w:rsid w:val="00B60F88"/>
    <w:rsid w:val="00B6242A"/>
    <w:rsid w:val="00B6323E"/>
    <w:rsid w:val="00B651BA"/>
    <w:rsid w:val="00B6706A"/>
    <w:rsid w:val="00B7048F"/>
    <w:rsid w:val="00B709F1"/>
    <w:rsid w:val="00B70A84"/>
    <w:rsid w:val="00B71A75"/>
    <w:rsid w:val="00B7208E"/>
    <w:rsid w:val="00B72164"/>
    <w:rsid w:val="00B721C2"/>
    <w:rsid w:val="00B722B3"/>
    <w:rsid w:val="00B72BD6"/>
    <w:rsid w:val="00B73D3A"/>
    <w:rsid w:val="00B744A0"/>
    <w:rsid w:val="00B75694"/>
    <w:rsid w:val="00B80D99"/>
    <w:rsid w:val="00B81574"/>
    <w:rsid w:val="00B81791"/>
    <w:rsid w:val="00B826DC"/>
    <w:rsid w:val="00B82C71"/>
    <w:rsid w:val="00B82DBB"/>
    <w:rsid w:val="00B852FC"/>
    <w:rsid w:val="00B85FFB"/>
    <w:rsid w:val="00B8653F"/>
    <w:rsid w:val="00B8788F"/>
    <w:rsid w:val="00B903E5"/>
    <w:rsid w:val="00B90C00"/>
    <w:rsid w:val="00B913F2"/>
    <w:rsid w:val="00B91941"/>
    <w:rsid w:val="00B91DFD"/>
    <w:rsid w:val="00B91E01"/>
    <w:rsid w:val="00B9261C"/>
    <w:rsid w:val="00B9444B"/>
    <w:rsid w:val="00B94B0C"/>
    <w:rsid w:val="00B94B8D"/>
    <w:rsid w:val="00B953F9"/>
    <w:rsid w:val="00B95907"/>
    <w:rsid w:val="00B96814"/>
    <w:rsid w:val="00B96BA0"/>
    <w:rsid w:val="00BA0175"/>
    <w:rsid w:val="00BA0BA3"/>
    <w:rsid w:val="00BA1074"/>
    <w:rsid w:val="00BA1645"/>
    <w:rsid w:val="00BA1C38"/>
    <w:rsid w:val="00BA224F"/>
    <w:rsid w:val="00BA2372"/>
    <w:rsid w:val="00BA2F7C"/>
    <w:rsid w:val="00BA3E2A"/>
    <w:rsid w:val="00BA4E46"/>
    <w:rsid w:val="00BA4E8F"/>
    <w:rsid w:val="00BA4EC8"/>
    <w:rsid w:val="00BA5E38"/>
    <w:rsid w:val="00BA727A"/>
    <w:rsid w:val="00BA7660"/>
    <w:rsid w:val="00BB0BBD"/>
    <w:rsid w:val="00BB0FAE"/>
    <w:rsid w:val="00BB261B"/>
    <w:rsid w:val="00BB2E37"/>
    <w:rsid w:val="00BB34CF"/>
    <w:rsid w:val="00BB3AD9"/>
    <w:rsid w:val="00BB424B"/>
    <w:rsid w:val="00BB4614"/>
    <w:rsid w:val="00BC047A"/>
    <w:rsid w:val="00BC0CCD"/>
    <w:rsid w:val="00BC1083"/>
    <w:rsid w:val="00BC1957"/>
    <w:rsid w:val="00BC1A4A"/>
    <w:rsid w:val="00BC2825"/>
    <w:rsid w:val="00BC3CEC"/>
    <w:rsid w:val="00BC3E19"/>
    <w:rsid w:val="00BC4184"/>
    <w:rsid w:val="00BC5C1E"/>
    <w:rsid w:val="00BC674B"/>
    <w:rsid w:val="00BC6A5E"/>
    <w:rsid w:val="00BC6B10"/>
    <w:rsid w:val="00BC7A1E"/>
    <w:rsid w:val="00BC7D2B"/>
    <w:rsid w:val="00BD0906"/>
    <w:rsid w:val="00BD0E83"/>
    <w:rsid w:val="00BD232E"/>
    <w:rsid w:val="00BD299E"/>
    <w:rsid w:val="00BD2DCE"/>
    <w:rsid w:val="00BD30CA"/>
    <w:rsid w:val="00BD38BA"/>
    <w:rsid w:val="00BD516F"/>
    <w:rsid w:val="00BD569A"/>
    <w:rsid w:val="00BD6390"/>
    <w:rsid w:val="00BD6479"/>
    <w:rsid w:val="00BD6FBD"/>
    <w:rsid w:val="00BE046E"/>
    <w:rsid w:val="00BE1B98"/>
    <w:rsid w:val="00BE2573"/>
    <w:rsid w:val="00BE34ED"/>
    <w:rsid w:val="00BE4000"/>
    <w:rsid w:val="00BE4393"/>
    <w:rsid w:val="00BE496B"/>
    <w:rsid w:val="00BE5C24"/>
    <w:rsid w:val="00BE61AA"/>
    <w:rsid w:val="00BE627A"/>
    <w:rsid w:val="00BE6547"/>
    <w:rsid w:val="00BE6BD5"/>
    <w:rsid w:val="00BE6E4C"/>
    <w:rsid w:val="00BE70D2"/>
    <w:rsid w:val="00BF0FF5"/>
    <w:rsid w:val="00BF158A"/>
    <w:rsid w:val="00BF2107"/>
    <w:rsid w:val="00BF2279"/>
    <w:rsid w:val="00BF24DA"/>
    <w:rsid w:val="00BF4058"/>
    <w:rsid w:val="00BF6A49"/>
    <w:rsid w:val="00BF6FD0"/>
    <w:rsid w:val="00BF7483"/>
    <w:rsid w:val="00BF7B48"/>
    <w:rsid w:val="00BF7D25"/>
    <w:rsid w:val="00C0039F"/>
    <w:rsid w:val="00C008C0"/>
    <w:rsid w:val="00C00A59"/>
    <w:rsid w:val="00C01709"/>
    <w:rsid w:val="00C01C5B"/>
    <w:rsid w:val="00C01F62"/>
    <w:rsid w:val="00C01F98"/>
    <w:rsid w:val="00C021D3"/>
    <w:rsid w:val="00C02D14"/>
    <w:rsid w:val="00C03B26"/>
    <w:rsid w:val="00C04536"/>
    <w:rsid w:val="00C045E1"/>
    <w:rsid w:val="00C0522C"/>
    <w:rsid w:val="00C05E33"/>
    <w:rsid w:val="00C069D8"/>
    <w:rsid w:val="00C06B65"/>
    <w:rsid w:val="00C06DEF"/>
    <w:rsid w:val="00C06FC1"/>
    <w:rsid w:val="00C07310"/>
    <w:rsid w:val="00C07821"/>
    <w:rsid w:val="00C11623"/>
    <w:rsid w:val="00C116FD"/>
    <w:rsid w:val="00C13AA8"/>
    <w:rsid w:val="00C13AEE"/>
    <w:rsid w:val="00C14903"/>
    <w:rsid w:val="00C14BE4"/>
    <w:rsid w:val="00C15A49"/>
    <w:rsid w:val="00C17136"/>
    <w:rsid w:val="00C20483"/>
    <w:rsid w:val="00C21D9A"/>
    <w:rsid w:val="00C22CBF"/>
    <w:rsid w:val="00C235C8"/>
    <w:rsid w:val="00C245F3"/>
    <w:rsid w:val="00C24F68"/>
    <w:rsid w:val="00C2501C"/>
    <w:rsid w:val="00C257BF"/>
    <w:rsid w:val="00C260E2"/>
    <w:rsid w:val="00C26D08"/>
    <w:rsid w:val="00C311D6"/>
    <w:rsid w:val="00C319F7"/>
    <w:rsid w:val="00C34579"/>
    <w:rsid w:val="00C34B6F"/>
    <w:rsid w:val="00C34ED7"/>
    <w:rsid w:val="00C35089"/>
    <w:rsid w:val="00C36258"/>
    <w:rsid w:val="00C3745F"/>
    <w:rsid w:val="00C4000A"/>
    <w:rsid w:val="00C402C4"/>
    <w:rsid w:val="00C4101E"/>
    <w:rsid w:val="00C410CF"/>
    <w:rsid w:val="00C42088"/>
    <w:rsid w:val="00C43BF8"/>
    <w:rsid w:val="00C43E36"/>
    <w:rsid w:val="00C45EB0"/>
    <w:rsid w:val="00C4632D"/>
    <w:rsid w:val="00C46468"/>
    <w:rsid w:val="00C4721A"/>
    <w:rsid w:val="00C50FCD"/>
    <w:rsid w:val="00C51C67"/>
    <w:rsid w:val="00C52145"/>
    <w:rsid w:val="00C53A6F"/>
    <w:rsid w:val="00C5419E"/>
    <w:rsid w:val="00C54235"/>
    <w:rsid w:val="00C55A32"/>
    <w:rsid w:val="00C56AB5"/>
    <w:rsid w:val="00C56CD9"/>
    <w:rsid w:val="00C577C6"/>
    <w:rsid w:val="00C57854"/>
    <w:rsid w:val="00C57943"/>
    <w:rsid w:val="00C61B8C"/>
    <w:rsid w:val="00C61CE5"/>
    <w:rsid w:val="00C61E3F"/>
    <w:rsid w:val="00C6244F"/>
    <w:rsid w:val="00C6316F"/>
    <w:rsid w:val="00C64059"/>
    <w:rsid w:val="00C663C0"/>
    <w:rsid w:val="00C70E82"/>
    <w:rsid w:val="00C71510"/>
    <w:rsid w:val="00C71B1F"/>
    <w:rsid w:val="00C72677"/>
    <w:rsid w:val="00C727C2"/>
    <w:rsid w:val="00C7288F"/>
    <w:rsid w:val="00C73548"/>
    <w:rsid w:val="00C7380A"/>
    <w:rsid w:val="00C74BC7"/>
    <w:rsid w:val="00C74E2E"/>
    <w:rsid w:val="00C75AF8"/>
    <w:rsid w:val="00C75D66"/>
    <w:rsid w:val="00C7666D"/>
    <w:rsid w:val="00C76ED5"/>
    <w:rsid w:val="00C770C8"/>
    <w:rsid w:val="00C77503"/>
    <w:rsid w:val="00C77D04"/>
    <w:rsid w:val="00C82227"/>
    <w:rsid w:val="00C82C57"/>
    <w:rsid w:val="00C84DFE"/>
    <w:rsid w:val="00C850BF"/>
    <w:rsid w:val="00C85CD0"/>
    <w:rsid w:val="00C8642F"/>
    <w:rsid w:val="00C86F97"/>
    <w:rsid w:val="00C87993"/>
    <w:rsid w:val="00C91782"/>
    <w:rsid w:val="00C93769"/>
    <w:rsid w:val="00C937AF"/>
    <w:rsid w:val="00C94594"/>
    <w:rsid w:val="00C94656"/>
    <w:rsid w:val="00C94AFF"/>
    <w:rsid w:val="00C97999"/>
    <w:rsid w:val="00C97C82"/>
    <w:rsid w:val="00CA0E7D"/>
    <w:rsid w:val="00CA47DA"/>
    <w:rsid w:val="00CA4C98"/>
    <w:rsid w:val="00CA53C4"/>
    <w:rsid w:val="00CA5657"/>
    <w:rsid w:val="00CA5D07"/>
    <w:rsid w:val="00CA5DEA"/>
    <w:rsid w:val="00CA5F3C"/>
    <w:rsid w:val="00CA6B6C"/>
    <w:rsid w:val="00CA7748"/>
    <w:rsid w:val="00CA7FF2"/>
    <w:rsid w:val="00CB223B"/>
    <w:rsid w:val="00CB2F02"/>
    <w:rsid w:val="00CB3297"/>
    <w:rsid w:val="00CB4937"/>
    <w:rsid w:val="00CB4C68"/>
    <w:rsid w:val="00CB4FCF"/>
    <w:rsid w:val="00CB534A"/>
    <w:rsid w:val="00CB5815"/>
    <w:rsid w:val="00CB61A1"/>
    <w:rsid w:val="00CB6B31"/>
    <w:rsid w:val="00CB7794"/>
    <w:rsid w:val="00CB7817"/>
    <w:rsid w:val="00CC01F4"/>
    <w:rsid w:val="00CC0518"/>
    <w:rsid w:val="00CC0844"/>
    <w:rsid w:val="00CC0B69"/>
    <w:rsid w:val="00CC4DD3"/>
    <w:rsid w:val="00CC55EF"/>
    <w:rsid w:val="00CC5B06"/>
    <w:rsid w:val="00CC704F"/>
    <w:rsid w:val="00CC738D"/>
    <w:rsid w:val="00CC74A7"/>
    <w:rsid w:val="00CC7797"/>
    <w:rsid w:val="00CC7F99"/>
    <w:rsid w:val="00CD178C"/>
    <w:rsid w:val="00CD2755"/>
    <w:rsid w:val="00CD2A6F"/>
    <w:rsid w:val="00CD311B"/>
    <w:rsid w:val="00CD3221"/>
    <w:rsid w:val="00CD3D65"/>
    <w:rsid w:val="00CD44EE"/>
    <w:rsid w:val="00CD54B9"/>
    <w:rsid w:val="00CD64D7"/>
    <w:rsid w:val="00CE08EB"/>
    <w:rsid w:val="00CE093E"/>
    <w:rsid w:val="00CE0C22"/>
    <w:rsid w:val="00CE0F5D"/>
    <w:rsid w:val="00CE3C1C"/>
    <w:rsid w:val="00CE4576"/>
    <w:rsid w:val="00CE4D06"/>
    <w:rsid w:val="00CE635D"/>
    <w:rsid w:val="00CE7092"/>
    <w:rsid w:val="00CE710E"/>
    <w:rsid w:val="00CF0154"/>
    <w:rsid w:val="00CF03B2"/>
    <w:rsid w:val="00CF0B4E"/>
    <w:rsid w:val="00CF1D67"/>
    <w:rsid w:val="00CF3455"/>
    <w:rsid w:val="00CF3E89"/>
    <w:rsid w:val="00CF4395"/>
    <w:rsid w:val="00CF4E9C"/>
    <w:rsid w:val="00CF65FC"/>
    <w:rsid w:val="00CF79ED"/>
    <w:rsid w:val="00CF7E5A"/>
    <w:rsid w:val="00D00167"/>
    <w:rsid w:val="00D00F99"/>
    <w:rsid w:val="00D01839"/>
    <w:rsid w:val="00D02F4C"/>
    <w:rsid w:val="00D03F05"/>
    <w:rsid w:val="00D03F5B"/>
    <w:rsid w:val="00D050FC"/>
    <w:rsid w:val="00D063DF"/>
    <w:rsid w:val="00D06BB0"/>
    <w:rsid w:val="00D06FD9"/>
    <w:rsid w:val="00D07CC6"/>
    <w:rsid w:val="00D07E85"/>
    <w:rsid w:val="00D10F2E"/>
    <w:rsid w:val="00D12877"/>
    <w:rsid w:val="00D14A08"/>
    <w:rsid w:val="00D14F70"/>
    <w:rsid w:val="00D151F0"/>
    <w:rsid w:val="00D15BCA"/>
    <w:rsid w:val="00D15EB6"/>
    <w:rsid w:val="00D172AC"/>
    <w:rsid w:val="00D1751C"/>
    <w:rsid w:val="00D20BE6"/>
    <w:rsid w:val="00D21961"/>
    <w:rsid w:val="00D21F67"/>
    <w:rsid w:val="00D22109"/>
    <w:rsid w:val="00D22402"/>
    <w:rsid w:val="00D2282E"/>
    <w:rsid w:val="00D23232"/>
    <w:rsid w:val="00D23CF6"/>
    <w:rsid w:val="00D24262"/>
    <w:rsid w:val="00D252B0"/>
    <w:rsid w:val="00D25868"/>
    <w:rsid w:val="00D26009"/>
    <w:rsid w:val="00D26DFA"/>
    <w:rsid w:val="00D27858"/>
    <w:rsid w:val="00D27BF6"/>
    <w:rsid w:val="00D30105"/>
    <w:rsid w:val="00D3051E"/>
    <w:rsid w:val="00D30B1B"/>
    <w:rsid w:val="00D30F44"/>
    <w:rsid w:val="00D3227D"/>
    <w:rsid w:val="00D337D3"/>
    <w:rsid w:val="00D338AC"/>
    <w:rsid w:val="00D34852"/>
    <w:rsid w:val="00D34C6B"/>
    <w:rsid w:val="00D34D7A"/>
    <w:rsid w:val="00D35449"/>
    <w:rsid w:val="00D40388"/>
    <w:rsid w:val="00D41221"/>
    <w:rsid w:val="00D41C0E"/>
    <w:rsid w:val="00D44192"/>
    <w:rsid w:val="00D450BF"/>
    <w:rsid w:val="00D4593A"/>
    <w:rsid w:val="00D45AE2"/>
    <w:rsid w:val="00D478CD"/>
    <w:rsid w:val="00D47C82"/>
    <w:rsid w:val="00D5025F"/>
    <w:rsid w:val="00D50FB9"/>
    <w:rsid w:val="00D51B5F"/>
    <w:rsid w:val="00D520C6"/>
    <w:rsid w:val="00D52A2D"/>
    <w:rsid w:val="00D53038"/>
    <w:rsid w:val="00D5427E"/>
    <w:rsid w:val="00D569A4"/>
    <w:rsid w:val="00D56C4B"/>
    <w:rsid w:val="00D60584"/>
    <w:rsid w:val="00D61EAB"/>
    <w:rsid w:val="00D62726"/>
    <w:rsid w:val="00D6530D"/>
    <w:rsid w:val="00D6574A"/>
    <w:rsid w:val="00D65BC1"/>
    <w:rsid w:val="00D663DE"/>
    <w:rsid w:val="00D678FD"/>
    <w:rsid w:val="00D67A03"/>
    <w:rsid w:val="00D7123C"/>
    <w:rsid w:val="00D7128B"/>
    <w:rsid w:val="00D7164B"/>
    <w:rsid w:val="00D71936"/>
    <w:rsid w:val="00D71E2E"/>
    <w:rsid w:val="00D731FE"/>
    <w:rsid w:val="00D7460D"/>
    <w:rsid w:val="00D74885"/>
    <w:rsid w:val="00D74AA9"/>
    <w:rsid w:val="00D74C63"/>
    <w:rsid w:val="00D76160"/>
    <w:rsid w:val="00D764FA"/>
    <w:rsid w:val="00D771F4"/>
    <w:rsid w:val="00D77A6C"/>
    <w:rsid w:val="00D77CC9"/>
    <w:rsid w:val="00D801E8"/>
    <w:rsid w:val="00D808C0"/>
    <w:rsid w:val="00D80F4B"/>
    <w:rsid w:val="00D81B59"/>
    <w:rsid w:val="00D8444B"/>
    <w:rsid w:val="00D8664B"/>
    <w:rsid w:val="00D869EF"/>
    <w:rsid w:val="00D86EBF"/>
    <w:rsid w:val="00D8790C"/>
    <w:rsid w:val="00D91F30"/>
    <w:rsid w:val="00D92BA4"/>
    <w:rsid w:val="00D932ED"/>
    <w:rsid w:val="00D936B4"/>
    <w:rsid w:val="00D93934"/>
    <w:rsid w:val="00D9411E"/>
    <w:rsid w:val="00D948AE"/>
    <w:rsid w:val="00D96233"/>
    <w:rsid w:val="00D970DF"/>
    <w:rsid w:val="00D972F3"/>
    <w:rsid w:val="00DA0576"/>
    <w:rsid w:val="00DA1976"/>
    <w:rsid w:val="00DA2792"/>
    <w:rsid w:val="00DA30AA"/>
    <w:rsid w:val="00DA3220"/>
    <w:rsid w:val="00DA38D4"/>
    <w:rsid w:val="00DA3AFC"/>
    <w:rsid w:val="00DA4F84"/>
    <w:rsid w:val="00DA5437"/>
    <w:rsid w:val="00DA56C3"/>
    <w:rsid w:val="00DA5731"/>
    <w:rsid w:val="00DA63B7"/>
    <w:rsid w:val="00DA67AD"/>
    <w:rsid w:val="00DA70D4"/>
    <w:rsid w:val="00DA716A"/>
    <w:rsid w:val="00DA7451"/>
    <w:rsid w:val="00DB05F7"/>
    <w:rsid w:val="00DB0A78"/>
    <w:rsid w:val="00DB1504"/>
    <w:rsid w:val="00DB151A"/>
    <w:rsid w:val="00DB1891"/>
    <w:rsid w:val="00DB2796"/>
    <w:rsid w:val="00DB27C7"/>
    <w:rsid w:val="00DB3611"/>
    <w:rsid w:val="00DB4434"/>
    <w:rsid w:val="00DB47CE"/>
    <w:rsid w:val="00DB4B1A"/>
    <w:rsid w:val="00DB4C1D"/>
    <w:rsid w:val="00DB676E"/>
    <w:rsid w:val="00DB6DBD"/>
    <w:rsid w:val="00DB7D33"/>
    <w:rsid w:val="00DC0460"/>
    <w:rsid w:val="00DC1507"/>
    <w:rsid w:val="00DC1EC1"/>
    <w:rsid w:val="00DC2745"/>
    <w:rsid w:val="00DC2D2D"/>
    <w:rsid w:val="00DC3026"/>
    <w:rsid w:val="00DC305C"/>
    <w:rsid w:val="00DC3082"/>
    <w:rsid w:val="00DC55C4"/>
    <w:rsid w:val="00DC77CA"/>
    <w:rsid w:val="00DD0BD2"/>
    <w:rsid w:val="00DD1431"/>
    <w:rsid w:val="00DD2581"/>
    <w:rsid w:val="00DD2678"/>
    <w:rsid w:val="00DD2CF0"/>
    <w:rsid w:val="00DD3078"/>
    <w:rsid w:val="00DD34A0"/>
    <w:rsid w:val="00DD430A"/>
    <w:rsid w:val="00DD7274"/>
    <w:rsid w:val="00DD72B7"/>
    <w:rsid w:val="00DE14EB"/>
    <w:rsid w:val="00DE1604"/>
    <w:rsid w:val="00DE186E"/>
    <w:rsid w:val="00DE21BC"/>
    <w:rsid w:val="00DE2C43"/>
    <w:rsid w:val="00DE473D"/>
    <w:rsid w:val="00DE504E"/>
    <w:rsid w:val="00DE577F"/>
    <w:rsid w:val="00DE5EA9"/>
    <w:rsid w:val="00DE6FB8"/>
    <w:rsid w:val="00DE70B2"/>
    <w:rsid w:val="00DE7DF3"/>
    <w:rsid w:val="00DF092C"/>
    <w:rsid w:val="00DF1768"/>
    <w:rsid w:val="00DF1CF4"/>
    <w:rsid w:val="00DF2295"/>
    <w:rsid w:val="00DF2CFB"/>
    <w:rsid w:val="00DF3440"/>
    <w:rsid w:val="00DF476D"/>
    <w:rsid w:val="00DF59FE"/>
    <w:rsid w:val="00DF5A46"/>
    <w:rsid w:val="00DF5FB3"/>
    <w:rsid w:val="00DF6455"/>
    <w:rsid w:val="00DF79D5"/>
    <w:rsid w:val="00E01465"/>
    <w:rsid w:val="00E01CEA"/>
    <w:rsid w:val="00E02EF5"/>
    <w:rsid w:val="00E033E3"/>
    <w:rsid w:val="00E03703"/>
    <w:rsid w:val="00E04F8D"/>
    <w:rsid w:val="00E05946"/>
    <w:rsid w:val="00E05FFE"/>
    <w:rsid w:val="00E06FD7"/>
    <w:rsid w:val="00E07429"/>
    <w:rsid w:val="00E0794E"/>
    <w:rsid w:val="00E07D52"/>
    <w:rsid w:val="00E10733"/>
    <w:rsid w:val="00E1094A"/>
    <w:rsid w:val="00E12191"/>
    <w:rsid w:val="00E123F1"/>
    <w:rsid w:val="00E12DF9"/>
    <w:rsid w:val="00E13611"/>
    <w:rsid w:val="00E13DDA"/>
    <w:rsid w:val="00E14C72"/>
    <w:rsid w:val="00E1655A"/>
    <w:rsid w:val="00E215A6"/>
    <w:rsid w:val="00E2205C"/>
    <w:rsid w:val="00E22C9B"/>
    <w:rsid w:val="00E22D94"/>
    <w:rsid w:val="00E22DDD"/>
    <w:rsid w:val="00E23020"/>
    <w:rsid w:val="00E234AE"/>
    <w:rsid w:val="00E235AD"/>
    <w:rsid w:val="00E23F05"/>
    <w:rsid w:val="00E250AE"/>
    <w:rsid w:val="00E31086"/>
    <w:rsid w:val="00E31BA2"/>
    <w:rsid w:val="00E32026"/>
    <w:rsid w:val="00E32540"/>
    <w:rsid w:val="00E34A59"/>
    <w:rsid w:val="00E35513"/>
    <w:rsid w:val="00E37321"/>
    <w:rsid w:val="00E37C5A"/>
    <w:rsid w:val="00E37E76"/>
    <w:rsid w:val="00E4032B"/>
    <w:rsid w:val="00E4127A"/>
    <w:rsid w:val="00E41994"/>
    <w:rsid w:val="00E420A5"/>
    <w:rsid w:val="00E4301B"/>
    <w:rsid w:val="00E43CAB"/>
    <w:rsid w:val="00E43D1F"/>
    <w:rsid w:val="00E44720"/>
    <w:rsid w:val="00E459DB"/>
    <w:rsid w:val="00E45C8F"/>
    <w:rsid w:val="00E46609"/>
    <w:rsid w:val="00E46861"/>
    <w:rsid w:val="00E4699D"/>
    <w:rsid w:val="00E46BA7"/>
    <w:rsid w:val="00E47504"/>
    <w:rsid w:val="00E47672"/>
    <w:rsid w:val="00E47E6B"/>
    <w:rsid w:val="00E50122"/>
    <w:rsid w:val="00E509E5"/>
    <w:rsid w:val="00E5154C"/>
    <w:rsid w:val="00E52CF3"/>
    <w:rsid w:val="00E53A22"/>
    <w:rsid w:val="00E5451E"/>
    <w:rsid w:val="00E55046"/>
    <w:rsid w:val="00E5670A"/>
    <w:rsid w:val="00E5794E"/>
    <w:rsid w:val="00E600F7"/>
    <w:rsid w:val="00E63C14"/>
    <w:rsid w:val="00E646C7"/>
    <w:rsid w:val="00E64E43"/>
    <w:rsid w:val="00E64E95"/>
    <w:rsid w:val="00E6539F"/>
    <w:rsid w:val="00E6547C"/>
    <w:rsid w:val="00E65CDD"/>
    <w:rsid w:val="00E65F46"/>
    <w:rsid w:val="00E674BB"/>
    <w:rsid w:val="00E67637"/>
    <w:rsid w:val="00E6764C"/>
    <w:rsid w:val="00E67662"/>
    <w:rsid w:val="00E70C4D"/>
    <w:rsid w:val="00E71FB6"/>
    <w:rsid w:val="00E733FC"/>
    <w:rsid w:val="00E73601"/>
    <w:rsid w:val="00E7428C"/>
    <w:rsid w:val="00E74662"/>
    <w:rsid w:val="00E75FA2"/>
    <w:rsid w:val="00E76023"/>
    <w:rsid w:val="00E7733B"/>
    <w:rsid w:val="00E823EC"/>
    <w:rsid w:val="00E83A64"/>
    <w:rsid w:val="00E8423F"/>
    <w:rsid w:val="00E84AB0"/>
    <w:rsid w:val="00E84DA2"/>
    <w:rsid w:val="00E852B5"/>
    <w:rsid w:val="00E857AC"/>
    <w:rsid w:val="00E85C64"/>
    <w:rsid w:val="00E85FCD"/>
    <w:rsid w:val="00E86014"/>
    <w:rsid w:val="00E861A8"/>
    <w:rsid w:val="00E86830"/>
    <w:rsid w:val="00E87751"/>
    <w:rsid w:val="00E90283"/>
    <w:rsid w:val="00E925BE"/>
    <w:rsid w:val="00E925C9"/>
    <w:rsid w:val="00E93305"/>
    <w:rsid w:val="00E93C89"/>
    <w:rsid w:val="00E94E9C"/>
    <w:rsid w:val="00E96C59"/>
    <w:rsid w:val="00E97611"/>
    <w:rsid w:val="00E9763C"/>
    <w:rsid w:val="00EA099E"/>
    <w:rsid w:val="00EA0AA0"/>
    <w:rsid w:val="00EA122B"/>
    <w:rsid w:val="00EA190A"/>
    <w:rsid w:val="00EA417B"/>
    <w:rsid w:val="00EA5389"/>
    <w:rsid w:val="00EA565C"/>
    <w:rsid w:val="00EA5BBD"/>
    <w:rsid w:val="00EB10E1"/>
    <w:rsid w:val="00EB1187"/>
    <w:rsid w:val="00EB15A5"/>
    <w:rsid w:val="00EB1AB4"/>
    <w:rsid w:val="00EB34B6"/>
    <w:rsid w:val="00EB3543"/>
    <w:rsid w:val="00EB478A"/>
    <w:rsid w:val="00EB5544"/>
    <w:rsid w:val="00EB5C15"/>
    <w:rsid w:val="00EB5D65"/>
    <w:rsid w:val="00EB6133"/>
    <w:rsid w:val="00EB64D1"/>
    <w:rsid w:val="00EB690C"/>
    <w:rsid w:val="00EB73CE"/>
    <w:rsid w:val="00EB7BC0"/>
    <w:rsid w:val="00EB7DCA"/>
    <w:rsid w:val="00EC035C"/>
    <w:rsid w:val="00EC0544"/>
    <w:rsid w:val="00EC078B"/>
    <w:rsid w:val="00EC15E1"/>
    <w:rsid w:val="00EC1B0D"/>
    <w:rsid w:val="00EC1F4F"/>
    <w:rsid w:val="00EC39B1"/>
    <w:rsid w:val="00EC4205"/>
    <w:rsid w:val="00EC4D29"/>
    <w:rsid w:val="00EC4DB5"/>
    <w:rsid w:val="00EC4EFE"/>
    <w:rsid w:val="00EC77B6"/>
    <w:rsid w:val="00EC7915"/>
    <w:rsid w:val="00ED1444"/>
    <w:rsid w:val="00ED1A71"/>
    <w:rsid w:val="00ED1B0E"/>
    <w:rsid w:val="00ED2FAE"/>
    <w:rsid w:val="00ED327A"/>
    <w:rsid w:val="00ED4D60"/>
    <w:rsid w:val="00ED51D0"/>
    <w:rsid w:val="00ED590E"/>
    <w:rsid w:val="00ED6E83"/>
    <w:rsid w:val="00EE08AB"/>
    <w:rsid w:val="00EE30DF"/>
    <w:rsid w:val="00EE4DE6"/>
    <w:rsid w:val="00EE4EAC"/>
    <w:rsid w:val="00EE7242"/>
    <w:rsid w:val="00EF22D8"/>
    <w:rsid w:val="00EF2B11"/>
    <w:rsid w:val="00EF59AA"/>
    <w:rsid w:val="00EF5F13"/>
    <w:rsid w:val="00EF684E"/>
    <w:rsid w:val="00EF6F69"/>
    <w:rsid w:val="00EF70F2"/>
    <w:rsid w:val="00F00DDC"/>
    <w:rsid w:val="00F0160B"/>
    <w:rsid w:val="00F01FDD"/>
    <w:rsid w:val="00F0247C"/>
    <w:rsid w:val="00F02B63"/>
    <w:rsid w:val="00F02D64"/>
    <w:rsid w:val="00F031C6"/>
    <w:rsid w:val="00F03B1E"/>
    <w:rsid w:val="00F03CC4"/>
    <w:rsid w:val="00F04913"/>
    <w:rsid w:val="00F04CA6"/>
    <w:rsid w:val="00F05DBC"/>
    <w:rsid w:val="00F074A5"/>
    <w:rsid w:val="00F100DD"/>
    <w:rsid w:val="00F102C1"/>
    <w:rsid w:val="00F10934"/>
    <w:rsid w:val="00F11C85"/>
    <w:rsid w:val="00F125CA"/>
    <w:rsid w:val="00F13C02"/>
    <w:rsid w:val="00F13D39"/>
    <w:rsid w:val="00F14266"/>
    <w:rsid w:val="00F17777"/>
    <w:rsid w:val="00F17B4E"/>
    <w:rsid w:val="00F20374"/>
    <w:rsid w:val="00F21109"/>
    <w:rsid w:val="00F217FC"/>
    <w:rsid w:val="00F22F41"/>
    <w:rsid w:val="00F23B30"/>
    <w:rsid w:val="00F23CB9"/>
    <w:rsid w:val="00F24659"/>
    <w:rsid w:val="00F24AC3"/>
    <w:rsid w:val="00F2572C"/>
    <w:rsid w:val="00F25FD6"/>
    <w:rsid w:val="00F266BB"/>
    <w:rsid w:val="00F2742C"/>
    <w:rsid w:val="00F279F8"/>
    <w:rsid w:val="00F27E17"/>
    <w:rsid w:val="00F27E34"/>
    <w:rsid w:val="00F32077"/>
    <w:rsid w:val="00F32340"/>
    <w:rsid w:val="00F32365"/>
    <w:rsid w:val="00F324E9"/>
    <w:rsid w:val="00F3365B"/>
    <w:rsid w:val="00F338D0"/>
    <w:rsid w:val="00F340C8"/>
    <w:rsid w:val="00F34704"/>
    <w:rsid w:val="00F34EB1"/>
    <w:rsid w:val="00F3528C"/>
    <w:rsid w:val="00F35F30"/>
    <w:rsid w:val="00F374C8"/>
    <w:rsid w:val="00F41EF2"/>
    <w:rsid w:val="00F42DAB"/>
    <w:rsid w:val="00F4392A"/>
    <w:rsid w:val="00F4399E"/>
    <w:rsid w:val="00F43FD3"/>
    <w:rsid w:val="00F4465B"/>
    <w:rsid w:val="00F449BB"/>
    <w:rsid w:val="00F453FD"/>
    <w:rsid w:val="00F45D42"/>
    <w:rsid w:val="00F4616F"/>
    <w:rsid w:val="00F47CC1"/>
    <w:rsid w:val="00F51577"/>
    <w:rsid w:val="00F5262D"/>
    <w:rsid w:val="00F52C89"/>
    <w:rsid w:val="00F533F9"/>
    <w:rsid w:val="00F53992"/>
    <w:rsid w:val="00F54F87"/>
    <w:rsid w:val="00F5523A"/>
    <w:rsid w:val="00F55E2D"/>
    <w:rsid w:val="00F5622C"/>
    <w:rsid w:val="00F56466"/>
    <w:rsid w:val="00F57A3A"/>
    <w:rsid w:val="00F57CC5"/>
    <w:rsid w:val="00F60018"/>
    <w:rsid w:val="00F60E16"/>
    <w:rsid w:val="00F60FC9"/>
    <w:rsid w:val="00F61108"/>
    <w:rsid w:val="00F61E2A"/>
    <w:rsid w:val="00F623DF"/>
    <w:rsid w:val="00F63077"/>
    <w:rsid w:val="00F63B65"/>
    <w:rsid w:val="00F641A2"/>
    <w:rsid w:val="00F655E1"/>
    <w:rsid w:val="00F66171"/>
    <w:rsid w:val="00F66BAF"/>
    <w:rsid w:val="00F677DA"/>
    <w:rsid w:val="00F67D76"/>
    <w:rsid w:val="00F67E12"/>
    <w:rsid w:val="00F67FDB"/>
    <w:rsid w:val="00F704B5"/>
    <w:rsid w:val="00F70AEE"/>
    <w:rsid w:val="00F70F24"/>
    <w:rsid w:val="00F710F2"/>
    <w:rsid w:val="00F72FD8"/>
    <w:rsid w:val="00F74514"/>
    <w:rsid w:val="00F74F15"/>
    <w:rsid w:val="00F7549C"/>
    <w:rsid w:val="00F75C05"/>
    <w:rsid w:val="00F75FFC"/>
    <w:rsid w:val="00F7620E"/>
    <w:rsid w:val="00F76B04"/>
    <w:rsid w:val="00F76C1D"/>
    <w:rsid w:val="00F76E89"/>
    <w:rsid w:val="00F8117E"/>
    <w:rsid w:val="00F81223"/>
    <w:rsid w:val="00F81309"/>
    <w:rsid w:val="00F81502"/>
    <w:rsid w:val="00F82530"/>
    <w:rsid w:val="00F8278E"/>
    <w:rsid w:val="00F835F6"/>
    <w:rsid w:val="00F842DC"/>
    <w:rsid w:val="00F84BB5"/>
    <w:rsid w:val="00F85FAB"/>
    <w:rsid w:val="00F86253"/>
    <w:rsid w:val="00F867C5"/>
    <w:rsid w:val="00F9027D"/>
    <w:rsid w:val="00F9224F"/>
    <w:rsid w:val="00F92A76"/>
    <w:rsid w:val="00F948FC"/>
    <w:rsid w:val="00F97EEE"/>
    <w:rsid w:val="00FA3EA4"/>
    <w:rsid w:val="00FA644D"/>
    <w:rsid w:val="00FA6789"/>
    <w:rsid w:val="00FA6A39"/>
    <w:rsid w:val="00FA707B"/>
    <w:rsid w:val="00FA719B"/>
    <w:rsid w:val="00FB2D46"/>
    <w:rsid w:val="00FB6CD9"/>
    <w:rsid w:val="00FB705E"/>
    <w:rsid w:val="00FB72F2"/>
    <w:rsid w:val="00FC01A8"/>
    <w:rsid w:val="00FC085D"/>
    <w:rsid w:val="00FC0F42"/>
    <w:rsid w:val="00FC18FD"/>
    <w:rsid w:val="00FC2AB7"/>
    <w:rsid w:val="00FC2BAB"/>
    <w:rsid w:val="00FC5219"/>
    <w:rsid w:val="00FC623A"/>
    <w:rsid w:val="00FC6EC8"/>
    <w:rsid w:val="00FC7F4C"/>
    <w:rsid w:val="00FD026D"/>
    <w:rsid w:val="00FD0AE2"/>
    <w:rsid w:val="00FD1175"/>
    <w:rsid w:val="00FD17DA"/>
    <w:rsid w:val="00FD1C59"/>
    <w:rsid w:val="00FD1FD3"/>
    <w:rsid w:val="00FD2A9B"/>
    <w:rsid w:val="00FD2ABF"/>
    <w:rsid w:val="00FD37A5"/>
    <w:rsid w:val="00FD3A0E"/>
    <w:rsid w:val="00FD3BE2"/>
    <w:rsid w:val="00FD4681"/>
    <w:rsid w:val="00FD4D8A"/>
    <w:rsid w:val="00FD5EF0"/>
    <w:rsid w:val="00FD6065"/>
    <w:rsid w:val="00FD6618"/>
    <w:rsid w:val="00FD675B"/>
    <w:rsid w:val="00FD6CEB"/>
    <w:rsid w:val="00FD70FE"/>
    <w:rsid w:val="00FD7235"/>
    <w:rsid w:val="00FD7838"/>
    <w:rsid w:val="00FE11AF"/>
    <w:rsid w:val="00FE14FD"/>
    <w:rsid w:val="00FE23B3"/>
    <w:rsid w:val="00FE2B4D"/>
    <w:rsid w:val="00FE2D87"/>
    <w:rsid w:val="00FE3413"/>
    <w:rsid w:val="00FE4FA7"/>
    <w:rsid w:val="00FE5CC5"/>
    <w:rsid w:val="00FE6300"/>
    <w:rsid w:val="00FE784B"/>
    <w:rsid w:val="00FF0004"/>
    <w:rsid w:val="00FF0042"/>
    <w:rsid w:val="00FF139A"/>
    <w:rsid w:val="00FF16F9"/>
    <w:rsid w:val="00FF21E7"/>
    <w:rsid w:val="00FF275C"/>
    <w:rsid w:val="00FF2789"/>
    <w:rsid w:val="00FF2EEC"/>
    <w:rsid w:val="00FF3246"/>
    <w:rsid w:val="00FF32F8"/>
    <w:rsid w:val="00FF36E7"/>
    <w:rsid w:val="00FF3955"/>
    <w:rsid w:val="00FF404F"/>
    <w:rsid w:val="00FF47D0"/>
    <w:rsid w:val="00FF4BE5"/>
    <w:rsid w:val="00FF63C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BD23"/>
  <w15:docId w15:val="{D73A8B47-31AB-4F67-98B0-F3BFE357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4514"/>
    <w:pPr>
      <w:widowControl w:val="0"/>
    </w:pPr>
  </w:style>
  <w:style w:type="paragraph" w:styleId="1">
    <w:name w:val="heading 1"/>
    <w:basedOn w:val="a"/>
    <w:next w:val="a"/>
    <w:link w:val="10"/>
    <w:uiPriority w:val="9"/>
    <w:qFormat/>
    <w:rsid w:val="00DA6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1"/>
    <w:qFormat/>
    <w:rsid w:val="00DF092C"/>
    <w:pPr>
      <w:autoSpaceDE w:val="0"/>
      <w:autoSpaceDN w:val="0"/>
      <w:spacing w:before="9"/>
      <w:ind w:left="487"/>
      <w:outlineLvl w:val="1"/>
    </w:pPr>
    <w:rPr>
      <w:rFonts w:ascii="新細明體" w:eastAsia="新細明體" w:hAnsi="新細明體" w:cs="新細明體"/>
      <w:b/>
      <w:bCs/>
      <w:kern w:val="0"/>
      <w:sz w:val="36"/>
      <w:szCs w:val="36"/>
      <w:lang w:val="zh-HK" w:eastAsia="zh-HK" w:bidi="zh-HK"/>
    </w:rPr>
  </w:style>
  <w:style w:type="paragraph" w:styleId="3">
    <w:name w:val="heading 3"/>
    <w:basedOn w:val="a"/>
    <w:next w:val="a"/>
    <w:link w:val="30"/>
    <w:uiPriority w:val="9"/>
    <w:unhideWhenUsed/>
    <w:qFormat/>
    <w:rsid w:val="00B54956"/>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0"/>
    <w:uiPriority w:val="9"/>
    <w:unhideWhenUsed/>
    <w:qFormat/>
    <w:rsid w:val="009A4B39"/>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9A4B39"/>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4C219C"/>
    <w:pPr>
      <w:widowControl/>
      <w:spacing w:before="100" w:beforeAutospacing="1" w:after="100" w:afterAutospacing="1"/>
    </w:pPr>
    <w:rPr>
      <w:rFonts w:ascii="Times New Roman" w:eastAsia="Times New Roman" w:hAnsi="Times New Roman" w:cs="Times New Roman"/>
      <w:kern w:val="0"/>
      <w:szCs w:val="24"/>
    </w:rPr>
  </w:style>
  <w:style w:type="character" w:styleId="a3">
    <w:name w:val="annotation reference"/>
    <w:basedOn w:val="a0"/>
    <w:uiPriority w:val="99"/>
    <w:semiHidden/>
    <w:unhideWhenUsed/>
    <w:rsid w:val="004C219C"/>
    <w:rPr>
      <w:sz w:val="18"/>
      <w:szCs w:val="18"/>
    </w:rPr>
  </w:style>
  <w:style w:type="paragraph" w:styleId="a4">
    <w:name w:val="annotation text"/>
    <w:basedOn w:val="a"/>
    <w:link w:val="a5"/>
    <w:uiPriority w:val="99"/>
    <w:unhideWhenUsed/>
    <w:rsid w:val="004C219C"/>
    <w:rPr>
      <w:szCs w:val="24"/>
    </w:rPr>
  </w:style>
  <w:style w:type="character" w:customStyle="1" w:styleId="a5">
    <w:name w:val="註解文字 字元"/>
    <w:basedOn w:val="a0"/>
    <w:link w:val="a4"/>
    <w:uiPriority w:val="99"/>
    <w:rsid w:val="004C219C"/>
    <w:rPr>
      <w:szCs w:val="24"/>
    </w:rPr>
  </w:style>
  <w:style w:type="table" w:styleId="a6">
    <w:name w:val="Table Grid"/>
    <w:basedOn w:val="a1"/>
    <w:uiPriority w:val="59"/>
    <w:rsid w:val="004C21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C219C"/>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4C219C"/>
    <w:rPr>
      <w:rFonts w:asciiTheme="majorHAnsi" w:eastAsiaTheme="majorEastAsia" w:hAnsiTheme="majorHAnsi" w:cstheme="majorBidi"/>
      <w:sz w:val="18"/>
      <w:szCs w:val="18"/>
    </w:rPr>
  </w:style>
  <w:style w:type="paragraph" w:styleId="a9">
    <w:name w:val="annotation subject"/>
    <w:basedOn w:val="a4"/>
    <w:next w:val="a4"/>
    <w:link w:val="aa"/>
    <w:uiPriority w:val="99"/>
    <w:semiHidden/>
    <w:unhideWhenUsed/>
    <w:rsid w:val="004C219C"/>
    <w:rPr>
      <w:b/>
      <w:bCs/>
      <w:szCs w:val="22"/>
    </w:rPr>
  </w:style>
  <w:style w:type="character" w:customStyle="1" w:styleId="aa">
    <w:name w:val="註解主旨 字元"/>
    <w:basedOn w:val="a5"/>
    <w:link w:val="a9"/>
    <w:uiPriority w:val="99"/>
    <w:semiHidden/>
    <w:rsid w:val="004C219C"/>
    <w:rPr>
      <w:b/>
      <w:bCs/>
      <w:szCs w:val="24"/>
    </w:rPr>
  </w:style>
  <w:style w:type="paragraph" w:styleId="ab">
    <w:name w:val="header"/>
    <w:basedOn w:val="a"/>
    <w:link w:val="ac"/>
    <w:uiPriority w:val="99"/>
    <w:unhideWhenUsed/>
    <w:rsid w:val="009217B3"/>
    <w:pPr>
      <w:tabs>
        <w:tab w:val="center" w:pos="4153"/>
        <w:tab w:val="right" w:pos="8306"/>
      </w:tabs>
      <w:snapToGrid w:val="0"/>
    </w:pPr>
    <w:rPr>
      <w:sz w:val="20"/>
      <w:szCs w:val="20"/>
    </w:rPr>
  </w:style>
  <w:style w:type="character" w:customStyle="1" w:styleId="ac">
    <w:name w:val="頁首 字元"/>
    <w:basedOn w:val="a0"/>
    <w:link w:val="ab"/>
    <w:uiPriority w:val="99"/>
    <w:rsid w:val="009217B3"/>
    <w:rPr>
      <w:sz w:val="20"/>
      <w:szCs w:val="20"/>
    </w:rPr>
  </w:style>
  <w:style w:type="paragraph" w:styleId="ad">
    <w:name w:val="footer"/>
    <w:basedOn w:val="a"/>
    <w:link w:val="ae"/>
    <w:uiPriority w:val="99"/>
    <w:unhideWhenUsed/>
    <w:rsid w:val="009217B3"/>
    <w:pPr>
      <w:tabs>
        <w:tab w:val="center" w:pos="4153"/>
        <w:tab w:val="right" w:pos="8306"/>
      </w:tabs>
      <w:snapToGrid w:val="0"/>
    </w:pPr>
    <w:rPr>
      <w:sz w:val="20"/>
      <w:szCs w:val="20"/>
    </w:rPr>
  </w:style>
  <w:style w:type="character" w:customStyle="1" w:styleId="ae">
    <w:name w:val="頁尾 字元"/>
    <w:basedOn w:val="a0"/>
    <w:link w:val="ad"/>
    <w:uiPriority w:val="99"/>
    <w:rsid w:val="009217B3"/>
    <w:rPr>
      <w:sz w:val="20"/>
      <w:szCs w:val="20"/>
    </w:rPr>
  </w:style>
  <w:style w:type="paragraph" w:styleId="af">
    <w:name w:val="List Paragraph"/>
    <w:basedOn w:val="a"/>
    <w:uiPriority w:val="1"/>
    <w:qFormat/>
    <w:rsid w:val="009217B3"/>
    <w:pPr>
      <w:ind w:leftChars="200" w:left="480"/>
    </w:pPr>
  </w:style>
  <w:style w:type="character" w:customStyle="1" w:styleId="20">
    <w:name w:val="標題 2 字元"/>
    <w:basedOn w:val="a0"/>
    <w:link w:val="2"/>
    <w:uiPriority w:val="1"/>
    <w:rsid w:val="00DF092C"/>
    <w:rPr>
      <w:rFonts w:ascii="新細明體" w:eastAsia="新細明體" w:hAnsi="新細明體" w:cs="新細明體"/>
      <w:b/>
      <w:bCs/>
      <w:kern w:val="0"/>
      <w:sz w:val="36"/>
      <w:szCs w:val="36"/>
      <w:lang w:val="zh-HK" w:eastAsia="zh-HK" w:bidi="zh-HK"/>
    </w:rPr>
  </w:style>
  <w:style w:type="character" w:customStyle="1" w:styleId="40">
    <w:name w:val="標題 4 字元"/>
    <w:basedOn w:val="a0"/>
    <w:link w:val="4"/>
    <w:uiPriority w:val="9"/>
    <w:rsid w:val="009A4B39"/>
    <w:rPr>
      <w:rFonts w:asciiTheme="majorHAnsi" w:eastAsiaTheme="majorEastAsia" w:hAnsiTheme="majorHAnsi" w:cstheme="majorBidi"/>
      <w:i/>
      <w:iCs/>
      <w:color w:val="2E74B5" w:themeColor="accent1" w:themeShade="BF"/>
    </w:rPr>
  </w:style>
  <w:style w:type="paragraph" w:styleId="af0">
    <w:name w:val="Body Text"/>
    <w:basedOn w:val="a"/>
    <w:link w:val="af1"/>
    <w:uiPriority w:val="1"/>
    <w:qFormat/>
    <w:rsid w:val="009A4B39"/>
    <w:pPr>
      <w:autoSpaceDE w:val="0"/>
      <w:autoSpaceDN w:val="0"/>
    </w:pPr>
    <w:rPr>
      <w:rFonts w:ascii="新細明體" w:eastAsia="新細明體" w:hAnsi="新細明體" w:cs="新細明體"/>
      <w:kern w:val="0"/>
      <w:szCs w:val="24"/>
      <w:lang w:val="zh-HK" w:eastAsia="zh-HK" w:bidi="zh-HK"/>
    </w:rPr>
  </w:style>
  <w:style w:type="character" w:customStyle="1" w:styleId="af1">
    <w:name w:val="本文 字元"/>
    <w:basedOn w:val="a0"/>
    <w:link w:val="af0"/>
    <w:uiPriority w:val="1"/>
    <w:rsid w:val="009A4B39"/>
    <w:rPr>
      <w:rFonts w:ascii="新細明體" w:eastAsia="新細明體" w:hAnsi="新細明體" w:cs="新細明體"/>
      <w:kern w:val="0"/>
      <w:szCs w:val="24"/>
      <w:lang w:val="zh-HK" w:eastAsia="zh-HK" w:bidi="zh-HK"/>
    </w:rPr>
  </w:style>
  <w:style w:type="character" w:customStyle="1" w:styleId="50">
    <w:name w:val="標題 5 字元"/>
    <w:basedOn w:val="a0"/>
    <w:link w:val="5"/>
    <w:uiPriority w:val="9"/>
    <w:rsid w:val="009A4B39"/>
    <w:rPr>
      <w:rFonts w:asciiTheme="majorHAnsi" w:eastAsiaTheme="majorEastAsia" w:hAnsiTheme="majorHAnsi" w:cstheme="majorBidi"/>
      <w:color w:val="2E74B5" w:themeColor="accent1" w:themeShade="BF"/>
    </w:rPr>
  </w:style>
  <w:style w:type="character" w:customStyle="1" w:styleId="30">
    <w:name w:val="標題 3 字元"/>
    <w:basedOn w:val="a0"/>
    <w:link w:val="3"/>
    <w:uiPriority w:val="9"/>
    <w:rsid w:val="00B54956"/>
    <w:rPr>
      <w:rFonts w:asciiTheme="majorHAnsi" w:eastAsiaTheme="majorEastAsia" w:hAnsiTheme="majorHAnsi" w:cstheme="majorBidi"/>
      <w:color w:val="1F4D78" w:themeColor="accent1" w:themeShade="7F"/>
      <w:szCs w:val="24"/>
    </w:rPr>
  </w:style>
  <w:style w:type="table" w:customStyle="1" w:styleId="TableNormal1">
    <w:name w:val="Table Normal1"/>
    <w:uiPriority w:val="2"/>
    <w:semiHidden/>
    <w:unhideWhenUsed/>
    <w:qFormat/>
    <w:rsid w:val="00B5495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B54956"/>
    <w:pPr>
      <w:autoSpaceDE w:val="0"/>
      <w:autoSpaceDN w:val="0"/>
    </w:pPr>
    <w:rPr>
      <w:rFonts w:ascii="標楷體" w:eastAsia="標楷體" w:hAnsi="標楷體" w:cs="標楷體"/>
      <w:kern w:val="0"/>
      <w:sz w:val="22"/>
      <w:lang w:val="zh-HK" w:eastAsia="zh-HK" w:bidi="zh-HK"/>
    </w:rPr>
  </w:style>
  <w:style w:type="paragraph" w:customStyle="1" w:styleId="af2">
    <w:name w:val="附件標題"/>
    <w:basedOn w:val="a"/>
    <w:rsid w:val="006C18A9"/>
    <w:pPr>
      <w:widowControl/>
      <w:spacing w:afterLines="100" w:line="400" w:lineRule="exact"/>
      <w:jc w:val="center"/>
    </w:pPr>
    <w:rPr>
      <w:rFonts w:ascii="Times New Roman" w:eastAsia="Times New Roman" w:hAnsi="Times New Roman" w:cs="Times New Roman"/>
      <w:b/>
      <w:spacing w:val="40"/>
      <w:w w:val="110"/>
      <w:sz w:val="32"/>
      <w:szCs w:val="24"/>
    </w:rPr>
  </w:style>
  <w:style w:type="paragraph" w:customStyle="1" w:styleId="11">
    <w:name w:val="表格內文1"/>
    <w:basedOn w:val="a"/>
    <w:rsid w:val="006C18A9"/>
    <w:pPr>
      <w:widowControl/>
    </w:pPr>
    <w:rPr>
      <w:rFonts w:ascii="Times New Roman" w:eastAsia="Times New Roman" w:hAnsi="Times New Roman" w:cs="Times New Roman"/>
      <w:w w:val="110"/>
      <w:szCs w:val="24"/>
    </w:rPr>
  </w:style>
  <w:style w:type="paragraph" w:styleId="HTML">
    <w:name w:val="HTML Preformatted"/>
    <w:basedOn w:val="a"/>
    <w:link w:val="HTML0"/>
    <w:uiPriority w:val="99"/>
    <w:unhideWhenUsed/>
    <w:rsid w:val="006C18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6C18A9"/>
    <w:rPr>
      <w:rFonts w:ascii="Courier New" w:eastAsia="Times New Roman" w:hAnsi="Courier New" w:cs="Courier New"/>
      <w:kern w:val="0"/>
      <w:sz w:val="20"/>
      <w:szCs w:val="20"/>
    </w:rPr>
  </w:style>
  <w:style w:type="character" w:styleId="af3">
    <w:name w:val="Hyperlink"/>
    <w:basedOn w:val="a0"/>
    <w:uiPriority w:val="99"/>
    <w:unhideWhenUsed/>
    <w:rsid w:val="006C18A9"/>
    <w:rPr>
      <w:color w:val="0563C1" w:themeColor="hyperlink"/>
      <w:u w:val="single"/>
    </w:rPr>
  </w:style>
  <w:style w:type="paragraph" w:styleId="af4">
    <w:name w:val="No Spacing"/>
    <w:uiPriority w:val="1"/>
    <w:qFormat/>
    <w:rsid w:val="006C18A9"/>
    <w:pPr>
      <w:widowControl w:val="0"/>
      <w:autoSpaceDE w:val="0"/>
      <w:autoSpaceDN w:val="0"/>
    </w:pPr>
    <w:rPr>
      <w:rFonts w:ascii="標楷體" w:eastAsia="標楷體" w:hAnsi="標楷體" w:cs="標楷體"/>
      <w:kern w:val="0"/>
      <w:sz w:val="22"/>
      <w:lang w:val="zh-HK" w:eastAsia="zh-HK" w:bidi="zh-HK"/>
    </w:rPr>
  </w:style>
  <w:style w:type="paragraph" w:customStyle="1" w:styleId="Default">
    <w:name w:val="Default"/>
    <w:rsid w:val="00E420A5"/>
    <w:pPr>
      <w:widowControl w:val="0"/>
      <w:autoSpaceDE w:val="0"/>
      <w:autoSpaceDN w:val="0"/>
      <w:adjustRightInd w:val="0"/>
    </w:pPr>
    <w:rPr>
      <w:rFonts w:ascii="Times New Roman" w:hAnsi="Times New Roman" w:cs="Times New Roman"/>
      <w:color w:val="000000"/>
      <w:kern w:val="0"/>
      <w:szCs w:val="24"/>
    </w:rPr>
  </w:style>
  <w:style w:type="character" w:customStyle="1" w:styleId="10">
    <w:name w:val="標題 1 字元"/>
    <w:basedOn w:val="a0"/>
    <w:link w:val="1"/>
    <w:uiPriority w:val="9"/>
    <w:rsid w:val="00DA67AD"/>
    <w:rPr>
      <w:rFonts w:asciiTheme="majorHAnsi" w:eastAsiaTheme="majorEastAsia" w:hAnsiTheme="majorHAnsi" w:cstheme="majorBidi"/>
      <w:color w:val="2E74B5" w:themeColor="accent1" w:themeShade="BF"/>
      <w:sz w:val="32"/>
      <w:szCs w:val="32"/>
    </w:rPr>
  </w:style>
  <w:style w:type="paragraph" w:styleId="af5">
    <w:name w:val="Title"/>
    <w:link w:val="af6"/>
    <w:uiPriority w:val="10"/>
    <w:qFormat/>
    <w:rsid w:val="004942E0"/>
    <w:pPr>
      <w:jc w:val="center"/>
    </w:pPr>
    <w:rPr>
      <w:rFonts w:ascii="Franklin Gothic Demi" w:eastAsia="Times New Roman" w:hAnsi="Franklin Gothic Demi" w:cs="Times New Roman"/>
      <w:color w:val="009900"/>
      <w:kern w:val="28"/>
      <w:sz w:val="144"/>
      <w:szCs w:val="144"/>
    </w:rPr>
  </w:style>
  <w:style w:type="character" w:customStyle="1" w:styleId="af6">
    <w:name w:val="標題 字元"/>
    <w:basedOn w:val="a0"/>
    <w:link w:val="af5"/>
    <w:uiPriority w:val="10"/>
    <w:rsid w:val="004942E0"/>
    <w:rPr>
      <w:rFonts w:ascii="Franklin Gothic Demi" w:eastAsia="Times New Roman" w:hAnsi="Franklin Gothic Demi" w:cs="Times New Roman"/>
      <w:color w:val="009900"/>
      <w:kern w:val="28"/>
      <w:sz w:val="144"/>
      <w:szCs w:val="144"/>
    </w:rPr>
  </w:style>
  <w:style w:type="character" w:styleId="af7">
    <w:name w:val="FollowedHyperlink"/>
    <w:basedOn w:val="a0"/>
    <w:uiPriority w:val="99"/>
    <w:semiHidden/>
    <w:unhideWhenUsed/>
    <w:rsid w:val="003A6D9D"/>
    <w:rPr>
      <w:color w:val="954F72" w:themeColor="followedHyperlink"/>
      <w:u w:val="single"/>
    </w:rPr>
  </w:style>
  <w:style w:type="character" w:customStyle="1" w:styleId="12">
    <w:name w:val="未解析的提及1"/>
    <w:basedOn w:val="a0"/>
    <w:uiPriority w:val="99"/>
    <w:semiHidden/>
    <w:unhideWhenUsed/>
    <w:rsid w:val="00807F92"/>
    <w:rPr>
      <w:color w:val="605E5C"/>
      <w:shd w:val="clear" w:color="auto" w:fill="E1DFDD"/>
    </w:rPr>
  </w:style>
  <w:style w:type="paragraph" w:styleId="af8">
    <w:name w:val="Note Heading"/>
    <w:basedOn w:val="a"/>
    <w:next w:val="a"/>
    <w:link w:val="af9"/>
    <w:uiPriority w:val="99"/>
    <w:unhideWhenUsed/>
    <w:rsid w:val="000D77E0"/>
    <w:rPr>
      <w:szCs w:val="24"/>
    </w:rPr>
  </w:style>
  <w:style w:type="character" w:customStyle="1" w:styleId="af9">
    <w:name w:val="註釋標題 字元"/>
    <w:basedOn w:val="a0"/>
    <w:link w:val="af8"/>
    <w:uiPriority w:val="99"/>
    <w:rsid w:val="000D77E0"/>
    <w:rPr>
      <w:szCs w:val="24"/>
    </w:rPr>
  </w:style>
  <w:style w:type="paragraph" w:styleId="afa">
    <w:name w:val="Closing"/>
    <w:basedOn w:val="a"/>
    <w:link w:val="afb"/>
    <w:uiPriority w:val="99"/>
    <w:unhideWhenUsed/>
    <w:rsid w:val="000D77E0"/>
    <w:pPr>
      <w:ind w:left="4252"/>
    </w:pPr>
    <w:rPr>
      <w:szCs w:val="24"/>
    </w:rPr>
  </w:style>
  <w:style w:type="character" w:customStyle="1" w:styleId="afb">
    <w:name w:val="結語 字元"/>
    <w:basedOn w:val="a0"/>
    <w:link w:val="afa"/>
    <w:uiPriority w:val="99"/>
    <w:rsid w:val="000D77E0"/>
    <w:rPr>
      <w:szCs w:val="24"/>
    </w:rPr>
  </w:style>
  <w:style w:type="character" w:customStyle="1" w:styleId="21">
    <w:name w:val="未解析的提及2"/>
    <w:basedOn w:val="a0"/>
    <w:uiPriority w:val="99"/>
    <w:semiHidden/>
    <w:unhideWhenUsed/>
    <w:rsid w:val="002E323F"/>
    <w:rPr>
      <w:color w:val="605E5C"/>
      <w:shd w:val="clear" w:color="auto" w:fill="E1DFDD"/>
    </w:rPr>
  </w:style>
  <w:style w:type="paragraph" w:styleId="afc">
    <w:name w:val="Revision"/>
    <w:hidden/>
    <w:uiPriority w:val="99"/>
    <w:semiHidden/>
    <w:rsid w:val="00107612"/>
  </w:style>
  <w:style w:type="paragraph" w:styleId="afd">
    <w:name w:val="footnote text"/>
    <w:basedOn w:val="a"/>
    <w:link w:val="afe"/>
    <w:uiPriority w:val="99"/>
    <w:semiHidden/>
    <w:unhideWhenUsed/>
    <w:rsid w:val="007E0A4C"/>
    <w:pPr>
      <w:snapToGrid w:val="0"/>
    </w:pPr>
    <w:rPr>
      <w:sz w:val="20"/>
      <w:szCs w:val="20"/>
    </w:rPr>
  </w:style>
  <w:style w:type="character" w:customStyle="1" w:styleId="afe">
    <w:name w:val="註腳文字 字元"/>
    <w:basedOn w:val="a0"/>
    <w:link w:val="afd"/>
    <w:uiPriority w:val="99"/>
    <w:semiHidden/>
    <w:rsid w:val="007E0A4C"/>
    <w:rPr>
      <w:sz w:val="20"/>
      <w:szCs w:val="20"/>
    </w:rPr>
  </w:style>
  <w:style w:type="character" w:styleId="aff">
    <w:name w:val="footnote reference"/>
    <w:basedOn w:val="a0"/>
    <w:uiPriority w:val="99"/>
    <w:semiHidden/>
    <w:unhideWhenUsed/>
    <w:rsid w:val="007E0A4C"/>
    <w:rPr>
      <w:vertAlign w:val="superscript"/>
    </w:rPr>
  </w:style>
  <w:style w:type="character" w:styleId="aff0">
    <w:name w:val="Emphasis"/>
    <w:basedOn w:val="a0"/>
    <w:uiPriority w:val="20"/>
    <w:qFormat/>
    <w:rsid w:val="00A271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01">
      <w:bodyDiv w:val="1"/>
      <w:marLeft w:val="0"/>
      <w:marRight w:val="0"/>
      <w:marTop w:val="0"/>
      <w:marBottom w:val="0"/>
      <w:divBdr>
        <w:top w:val="none" w:sz="0" w:space="0" w:color="auto"/>
        <w:left w:val="none" w:sz="0" w:space="0" w:color="auto"/>
        <w:bottom w:val="none" w:sz="0" w:space="0" w:color="auto"/>
        <w:right w:val="none" w:sz="0" w:space="0" w:color="auto"/>
      </w:divBdr>
    </w:div>
    <w:div w:id="71238737">
      <w:bodyDiv w:val="1"/>
      <w:marLeft w:val="0"/>
      <w:marRight w:val="0"/>
      <w:marTop w:val="0"/>
      <w:marBottom w:val="0"/>
      <w:divBdr>
        <w:top w:val="none" w:sz="0" w:space="0" w:color="auto"/>
        <w:left w:val="none" w:sz="0" w:space="0" w:color="auto"/>
        <w:bottom w:val="none" w:sz="0" w:space="0" w:color="auto"/>
        <w:right w:val="none" w:sz="0" w:space="0" w:color="auto"/>
      </w:divBdr>
    </w:div>
    <w:div w:id="114758616">
      <w:bodyDiv w:val="1"/>
      <w:marLeft w:val="0"/>
      <w:marRight w:val="0"/>
      <w:marTop w:val="0"/>
      <w:marBottom w:val="0"/>
      <w:divBdr>
        <w:top w:val="none" w:sz="0" w:space="0" w:color="auto"/>
        <w:left w:val="none" w:sz="0" w:space="0" w:color="auto"/>
        <w:bottom w:val="none" w:sz="0" w:space="0" w:color="auto"/>
        <w:right w:val="none" w:sz="0" w:space="0" w:color="auto"/>
      </w:divBdr>
    </w:div>
    <w:div w:id="195699791">
      <w:bodyDiv w:val="1"/>
      <w:marLeft w:val="0"/>
      <w:marRight w:val="0"/>
      <w:marTop w:val="0"/>
      <w:marBottom w:val="0"/>
      <w:divBdr>
        <w:top w:val="none" w:sz="0" w:space="0" w:color="auto"/>
        <w:left w:val="none" w:sz="0" w:space="0" w:color="auto"/>
        <w:bottom w:val="none" w:sz="0" w:space="0" w:color="auto"/>
        <w:right w:val="none" w:sz="0" w:space="0" w:color="auto"/>
      </w:divBdr>
    </w:div>
    <w:div w:id="448281288">
      <w:bodyDiv w:val="1"/>
      <w:marLeft w:val="0"/>
      <w:marRight w:val="0"/>
      <w:marTop w:val="0"/>
      <w:marBottom w:val="0"/>
      <w:divBdr>
        <w:top w:val="none" w:sz="0" w:space="0" w:color="auto"/>
        <w:left w:val="none" w:sz="0" w:space="0" w:color="auto"/>
        <w:bottom w:val="none" w:sz="0" w:space="0" w:color="auto"/>
        <w:right w:val="none" w:sz="0" w:space="0" w:color="auto"/>
      </w:divBdr>
      <w:divsChild>
        <w:div w:id="1248922939">
          <w:marLeft w:val="547"/>
          <w:marRight w:val="0"/>
          <w:marTop w:val="0"/>
          <w:marBottom w:val="0"/>
          <w:divBdr>
            <w:top w:val="none" w:sz="0" w:space="0" w:color="auto"/>
            <w:left w:val="none" w:sz="0" w:space="0" w:color="auto"/>
            <w:bottom w:val="none" w:sz="0" w:space="0" w:color="auto"/>
            <w:right w:val="none" w:sz="0" w:space="0" w:color="auto"/>
          </w:divBdr>
        </w:div>
      </w:divsChild>
    </w:div>
    <w:div w:id="948119155">
      <w:bodyDiv w:val="1"/>
      <w:marLeft w:val="0"/>
      <w:marRight w:val="0"/>
      <w:marTop w:val="0"/>
      <w:marBottom w:val="0"/>
      <w:divBdr>
        <w:top w:val="none" w:sz="0" w:space="0" w:color="auto"/>
        <w:left w:val="none" w:sz="0" w:space="0" w:color="auto"/>
        <w:bottom w:val="none" w:sz="0" w:space="0" w:color="auto"/>
        <w:right w:val="none" w:sz="0" w:space="0" w:color="auto"/>
      </w:divBdr>
      <w:divsChild>
        <w:div w:id="308873485">
          <w:marLeft w:val="547"/>
          <w:marRight w:val="0"/>
          <w:marTop w:val="0"/>
          <w:marBottom w:val="0"/>
          <w:divBdr>
            <w:top w:val="none" w:sz="0" w:space="0" w:color="auto"/>
            <w:left w:val="none" w:sz="0" w:space="0" w:color="auto"/>
            <w:bottom w:val="none" w:sz="0" w:space="0" w:color="auto"/>
            <w:right w:val="none" w:sz="0" w:space="0" w:color="auto"/>
          </w:divBdr>
        </w:div>
      </w:divsChild>
    </w:div>
    <w:div w:id="955408041">
      <w:bodyDiv w:val="1"/>
      <w:marLeft w:val="0"/>
      <w:marRight w:val="0"/>
      <w:marTop w:val="0"/>
      <w:marBottom w:val="0"/>
      <w:divBdr>
        <w:top w:val="none" w:sz="0" w:space="0" w:color="auto"/>
        <w:left w:val="none" w:sz="0" w:space="0" w:color="auto"/>
        <w:bottom w:val="none" w:sz="0" w:space="0" w:color="auto"/>
        <w:right w:val="none" w:sz="0" w:space="0" w:color="auto"/>
      </w:divBdr>
    </w:div>
    <w:div w:id="989288089">
      <w:bodyDiv w:val="1"/>
      <w:marLeft w:val="0"/>
      <w:marRight w:val="0"/>
      <w:marTop w:val="0"/>
      <w:marBottom w:val="0"/>
      <w:divBdr>
        <w:top w:val="none" w:sz="0" w:space="0" w:color="auto"/>
        <w:left w:val="none" w:sz="0" w:space="0" w:color="auto"/>
        <w:bottom w:val="none" w:sz="0" w:space="0" w:color="auto"/>
        <w:right w:val="none" w:sz="0" w:space="0" w:color="auto"/>
      </w:divBdr>
    </w:div>
    <w:div w:id="1053622429">
      <w:bodyDiv w:val="1"/>
      <w:marLeft w:val="0"/>
      <w:marRight w:val="0"/>
      <w:marTop w:val="0"/>
      <w:marBottom w:val="0"/>
      <w:divBdr>
        <w:top w:val="none" w:sz="0" w:space="0" w:color="auto"/>
        <w:left w:val="none" w:sz="0" w:space="0" w:color="auto"/>
        <w:bottom w:val="none" w:sz="0" w:space="0" w:color="auto"/>
        <w:right w:val="none" w:sz="0" w:space="0" w:color="auto"/>
      </w:divBdr>
    </w:div>
    <w:div w:id="1430466010">
      <w:bodyDiv w:val="1"/>
      <w:marLeft w:val="0"/>
      <w:marRight w:val="0"/>
      <w:marTop w:val="0"/>
      <w:marBottom w:val="0"/>
      <w:divBdr>
        <w:top w:val="none" w:sz="0" w:space="0" w:color="auto"/>
        <w:left w:val="none" w:sz="0" w:space="0" w:color="auto"/>
        <w:bottom w:val="none" w:sz="0" w:space="0" w:color="auto"/>
        <w:right w:val="none" w:sz="0" w:space="0" w:color="auto"/>
      </w:divBdr>
      <w:divsChild>
        <w:div w:id="1860121112">
          <w:marLeft w:val="547"/>
          <w:marRight w:val="0"/>
          <w:marTop w:val="0"/>
          <w:marBottom w:val="0"/>
          <w:divBdr>
            <w:top w:val="none" w:sz="0" w:space="0" w:color="auto"/>
            <w:left w:val="none" w:sz="0" w:space="0" w:color="auto"/>
            <w:bottom w:val="none" w:sz="0" w:space="0" w:color="auto"/>
            <w:right w:val="none" w:sz="0" w:space="0" w:color="auto"/>
          </w:divBdr>
        </w:div>
      </w:divsChild>
    </w:div>
    <w:div w:id="1488009580">
      <w:bodyDiv w:val="1"/>
      <w:marLeft w:val="0"/>
      <w:marRight w:val="0"/>
      <w:marTop w:val="0"/>
      <w:marBottom w:val="0"/>
      <w:divBdr>
        <w:top w:val="none" w:sz="0" w:space="0" w:color="auto"/>
        <w:left w:val="none" w:sz="0" w:space="0" w:color="auto"/>
        <w:bottom w:val="none" w:sz="0" w:space="0" w:color="auto"/>
        <w:right w:val="none" w:sz="0" w:space="0" w:color="auto"/>
      </w:divBdr>
      <w:divsChild>
        <w:div w:id="1169753585">
          <w:marLeft w:val="547"/>
          <w:marRight w:val="0"/>
          <w:marTop w:val="0"/>
          <w:marBottom w:val="0"/>
          <w:divBdr>
            <w:top w:val="none" w:sz="0" w:space="0" w:color="auto"/>
            <w:left w:val="none" w:sz="0" w:space="0" w:color="auto"/>
            <w:bottom w:val="none" w:sz="0" w:space="0" w:color="auto"/>
            <w:right w:val="none" w:sz="0" w:space="0" w:color="auto"/>
          </w:divBdr>
        </w:div>
        <w:div w:id="1408307964">
          <w:marLeft w:val="547"/>
          <w:marRight w:val="0"/>
          <w:marTop w:val="0"/>
          <w:marBottom w:val="0"/>
          <w:divBdr>
            <w:top w:val="none" w:sz="0" w:space="0" w:color="auto"/>
            <w:left w:val="none" w:sz="0" w:space="0" w:color="auto"/>
            <w:bottom w:val="none" w:sz="0" w:space="0" w:color="auto"/>
            <w:right w:val="none" w:sz="0" w:space="0" w:color="auto"/>
          </w:divBdr>
        </w:div>
      </w:divsChild>
    </w:div>
    <w:div w:id="1559432938">
      <w:bodyDiv w:val="1"/>
      <w:marLeft w:val="0"/>
      <w:marRight w:val="0"/>
      <w:marTop w:val="0"/>
      <w:marBottom w:val="0"/>
      <w:divBdr>
        <w:top w:val="none" w:sz="0" w:space="0" w:color="auto"/>
        <w:left w:val="none" w:sz="0" w:space="0" w:color="auto"/>
        <w:bottom w:val="none" w:sz="0" w:space="0" w:color="auto"/>
        <w:right w:val="none" w:sz="0" w:space="0" w:color="auto"/>
      </w:divBdr>
      <w:divsChild>
        <w:div w:id="864754836">
          <w:marLeft w:val="547"/>
          <w:marRight w:val="0"/>
          <w:marTop w:val="0"/>
          <w:marBottom w:val="0"/>
          <w:divBdr>
            <w:top w:val="none" w:sz="0" w:space="0" w:color="auto"/>
            <w:left w:val="none" w:sz="0" w:space="0" w:color="auto"/>
            <w:bottom w:val="none" w:sz="0" w:space="0" w:color="auto"/>
            <w:right w:val="none" w:sz="0" w:space="0" w:color="auto"/>
          </w:divBdr>
        </w:div>
      </w:divsChild>
    </w:div>
    <w:div w:id="1682122185">
      <w:bodyDiv w:val="1"/>
      <w:marLeft w:val="0"/>
      <w:marRight w:val="0"/>
      <w:marTop w:val="0"/>
      <w:marBottom w:val="0"/>
      <w:divBdr>
        <w:top w:val="none" w:sz="0" w:space="0" w:color="auto"/>
        <w:left w:val="none" w:sz="0" w:space="0" w:color="auto"/>
        <w:bottom w:val="none" w:sz="0" w:space="0" w:color="auto"/>
        <w:right w:val="none" w:sz="0" w:space="0" w:color="auto"/>
      </w:divBdr>
    </w:div>
    <w:div w:id="1865170250">
      <w:bodyDiv w:val="1"/>
      <w:marLeft w:val="0"/>
      <w:marRight w:val="0"/>
      <w:marTop w:val="0"/>
      <w:marBottom w:val="0"/>
      <w:divBdr>
        <w:top w:val="none" w:sz="0" w:space="0" w:color="auto"/>
        <w:left w:val="none" w:sz="0" w:space="0" w:color="auto"/>
        <w:bottom w:val="none" w:sz="0" w:space="0" w:color="auto"/>
        <w:right w:val="none" w:sz="0" w:space="0" w:color="auto"/>
      </w:divBdr>
    </w:div>
    <w:div w:id="1979457418">
      <w:bodyDiv w:val="1"/>
      <w:marLeft w:val="0"/>
      <w:marRight w:val="0"/>
      <w:marTop w:val="0"/>
      <w:marBottom w:val="0"/>
      <w:divBdr>
        <w:top w:val="none" w:sz="0" w:space="0" w:color="auto"/>
        <w:left w:val="none" w:sz="0" w:space="0" w:color="auto"/>
        <w:bottom w:val="none" w:sz="0" w:space="0" w:color="auto"/>
        <w:right w:val="none" w:sz="0" w:space="0" w:color="auto"/>
      </w:divBdr>
      <w:divsChild>
        <w:div w:id="3995251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件" ma:contentTypeID="0x010100ADBED71BD54DF1428A5D1608D6E3C01A" ma:contentTypeVersion="2" ma:contentTypeDescription="建立新的文件。" ma:contentTypeScope="" ma:versionID="03644fb908931bed2694ab23b9dcc496">
  <xsd:schema xmlns:xsd="http://www.w3.org/2001/XMLSchema" xmlns:xs="http://www.w3.org/2001/XMLSchema" xmlns:p="http://schemas.microsoft.com/office/2006/metadata/properties" xmlns:ns2="42c56921-c5fc-4b9c-9309-8b84b92b1e6d" targetNamespace="http://schemas.microsoft.com/office/2006/metadata/properties" ma:root="true" ma:fieldsID="40616b9686592bc122599c8e07bfec49" ns2:_="">
    <xsd:import namespace="42c56921-c5fc-4b9c-9309-8b84b92b1e6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56921-c5fc-4b9c-9309-8b84b92b1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E89C90-3C0F-4956-B6A9-282CA1EDC151}">
  <ds:schemaRefs>
    <ds:schemaRef ds:uri="http://schemas.openxmlformats.org/officeDocument/2006/bibliography"/>
  </ds:schemaRefs>
</ds:datastoreItem>
</file>

<file path=customXml/itemProps2.xml><?xml version="1.0" encoding="utf-8"?>
<ds:datastoreItem xmlns:ds="http://schemas.openxmlformats.org/officeDocument/2006/customXml" ds:itemID="{E9845599-F385-4B91-8F09-E304FCD144BF}"/>
</file>

<file path=customXml/itemProps3.xml><?xml version="1.0" encoding="utf-8"?>
<ds:datastoreItem xmlns:ds="http://schemas.openxmlformats.org/officeDocument/2006/customXml" ds:itemID="{5EDDBD67-2F03-47A9-9469-7EB803BF37D3}"/>
</file>

<file path=customXml/itemProps4.xml><?xml version="1.0" encoding="utf-8"?>
<ds:datastoreItem xmlns:ds="http://schemas.openxmlformats.org/officeDocument/2006/customXml" ds:itemID="{91D76AD2-0C64-4A88-A678-2FBE189DC8CE}"/>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YEUNG, Ho-wa</cp:lastModifiedBy>
  <cp:revision>5</cp:revision>
  <cp:lastPrinted>2021-12-29T09:39:00Z</cp:lastPrinted>
  <dcterms:created xsi:type="dcterms:W3CDTF">2022-01-24T07:55:00Z</dcterms:created>
  <dcterms:modified xsi:type="dcterms:W3CDTF">2022-01-3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BED71BD54DF1428A5D1608D6E3C01A</vt:lpwstr>
  </property>
</Properties>
</file>